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2DD4" w:rsidRPr="00055EBB" w:rsidRDefault="007A6D28" w:rsidP="00BA2249">
      <w:pP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noProof/>
          <w:sz w:val="28"/>
          <w:lang w:val="en-US"/>
        </w:rPr>
      </w:pPr>
      <w:r>
        <w:rPr>
          <w:rFonts w:asciiTheme="majorHAnsi" w:eastAsia="Arial Unicode MS" w:hAnsiTheme="majorHAnsi" w:cs="Arial Unicode MS"/>
          <w:b/>
          <w:noProof/>
          <w:sz w:val="28"/>
          <w:lang w:val="en-US"/>
        </w:rPr>
        <w:pict>
          <v:shape id="Half Frame 10" o:spid="_x0000_s1026" style="position:absolute;left:0;text-align:left;margin-left:.1pt;margin-top:-17.7pt;width:33pt;height:146.2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419100,1857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" path="m,l419100,,387578,139699r-247879,l139699,1238256,,1857375,,xe" fillcolor="#548dd4 [1951]" strokecolor="#548dd4 [1951]" strokeweight="2pt">
            <v:path arrowok="t" o:connecttype="custom" o:connectlocs="0,0;419100,0;387578,139699;139699,139699;139699,1238256;0,1857375;0,0" o:connectangles="0,0,0,0,0,0,0"/>
            <w10:wrap anchorx="page"/>
          </v:shape>
        </w:pict>
      </w:r>
      <w:r w:rsidR="00BA2249" w:rsidRPr="00055EBB">
        <w:rPr>
          <w:noProof/>
          <w:lang w:val="en-US"/>
        </w:rPr>
        <w:drawing>
          <wp:anchor distT="0" distB="0" distL="114300" distR="114300" simplePos="0" relativeHeight="251703296" behindDoc="0" locked="0" layoutInCell="1" allowOverlap="1">
            <wp:simplePos x="0" y="0"/>
            <wp:positionH relativeFrom="column">
              <wp:posOffset>3175</wp:posOffset>
            </wp:positionH>
            <wp:positionV relativeFrom="paragraph">
              <wp:posOffset>73025</wp:posOffset>
            </wp:positionV>
            <wp:extent cx="696595" cy="896620"/>
            <wp:effectExtent l="0" t="0" r="8255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595" cy="896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0" w:name="_GoBack"/>
      <w:r w:rsidR="001A2389" w:rsidRPr="00055EBB">
        <w:rPr>
          <w:rFonts w:asciiTheme="majorHAnsi" w:eastAsia="Arial Unicode MS" w:hAnsiTheme="majorHAnsi" w:cs="Arial Unicode MS"/>
          <w:b/>
          <w:noProof/>
          <w:sz w:val="28"/>
          <w:lang w:val="en-US"/>
        </w:rPr>
        <w:t>MAHESH CHANDRA SHARMA</w:t>
      </w:r>
      <w:bookmarkEnd w:id="0"/>
    </w:p>
    <w:p w:rsidR="00423A13" w:rsidRPr="00055EBB" w:rsidRDefault="002E08AB" w:rsidP="00640758">
      <w:pPr>
        <w:shd w:val="clear" w:color="auto" w:fill="FFFFFF" w:themeFill="background1"/>
        <w:rPr>
          <w:rFonts w:asciiTheme="majorHAnsi" w:eastAsia="MS Mincho" w:hAnsiTheme="majorHAnsi" w:cs="Arial"/>
          <w:szCs w:val="22"/>
          <w:lang w:val="en-US"/>
        </w:rPr>
      </w:pPr>
      <w:r w:rsidRPr="00055EBB">
        <w:rPr>
          <w:rFonts w:asciiTheme="majorHAnsi" w:hAnsiTheme="majorHAnsi"/>
          <w:b/>
          <w:color w:val="000000" w:themeColor="text1"/>
        </w:rPr>
        <w:t>Phone:</w:t>
      </w:r>
      <w:r w:rsidR="00A165DC" w:rsidRPr="00055EBB">
        <w:rPr>
          <w:rFonts w:asciiTheme="majorHAnsi" w:hAnsiTheme="majorHAnsi"/>
          <w:color w:val="000000" w:themeColor="text1"/>
        </w:rPr>
        <w:t>+91-</w:t>
      </w:r>
      <w:r w:rsidR="00423A13" w:rsidRPr="00055EBB">
        <w:rPr>
          <w:rFonts w:asciiTheme="majorHAnsi" w:eastAsia="MS Mincho" w:hAnsiTheme="majorHAnsi" w:cs="Arial"/>
          <w:szCs w:val="22"/>
          <w:lang w:val="en-US"/>
        </w:rPr>
        <w:t>8380027232 / 09860780214</w:t>
      </w:r>
      <w:r w:rsidR="00BA2249" w:rsidRPr="00055EBB">
        <w:rPr>
          <w:rFonts w:asciiTheme="majorHAnsi" w:hAnsiTheme="majorHAnsi"/>
          <w:color w:val="000000" w:themeColor="text1"/>
        </w:rPr>
        <w:tab/>
      </w:r>
      <w:r w:rsidR="00752527" w:rsidRPr="00055EBB">
        <w:rPr>
          <w:rFonts w:asciiTheme="majorHAnsi" w:hAnsiTheme="majorHAnsi"/>
          <w:color w:val="000000" w:themeColor="text1"/>
        </w:rPr>
        <w:tab/>
      </w:r>
      <w:r w:rsidRPr="00055EBB">
        <w:rPr>
          <w:rFonts w:asciiTheme="majorHAnsi" w:hAnsiTheme="majorHAnsi"/>
          <w:b/>
          <w:color w:val="000000" w:themeColor="text1"/>
        </w:rPr>
        <w:t>E-mail</w:t>
      </w:r>
      <w:r w:rsidR="00715907" w:rsidRPr="00055EBB">
        <w:rPr>
          <w:rFonts w:asciiTheme="majorHAnsi" w:hAnsiTheme="majorHAnsi"/>
          <w:b/>
          <w:color w:val="000000" w:themeColor="text1"/>
        </w:rPr>
        <w:t>:</w:t>
      </w:r>
      <w:r w:rsidR="001A2389" w:rsidRPr="00055EBB">
        <w:rPr>
          <w:rFonts w:asciiTheme="majorHAnsi" w:eastAsia="MS Mincho" w:hAnsiTheme="majorHAnsi" w:cs="Arial"/>
          <w:szCs w:val="22"/>
          <w:lang w:val="en-US"/>
        </w:rPr>
        <w:t xml:space="preserve">maheshsharma0202@gmail.com / </w:t>
      </w:r>
    </w:p>
    <w:p w:rsidR="002E08AB" w:rsidRPr="00055EBB" w:rsidRDefault="007A6D28" w:rsidP="00640758">
      <w:pPr>
        <w:shd w:val="clear" w:color="auto" w:fill="FFFFFF" w:themeFill="background1"/>
        <w:rPr>
          <w:rFonts w:asciiTheme="majorHAnsi" w:eastAsiaTheme="minorHAnsi" w:hAnsiTheme="majorHAnsi" w:cs="TimesNewRoman,Bold"/>
          <w:b/>
          <w:bCs/>
          <w:sz w:val="22"/>
          <w:szCs w:val="22"/>
          <w:lang w:val="en-IN"/>
        </w:rPr>
      </w:pPr>
      <w:r w:rsidRPr="007A6D28">
        <w:rPr>
          <w:rFonts w:asciiTheme="majorHAnsi" w:eastAsia="Arial Unicode MS" w:hAnsiTheme="majorHAnsi" w:cs="Arial Unicode MS"/>
          <w:b/>
          <w:noProof/>
          <w:sz w:val="40"/>
          <w:lang w:val="en-US"/>
        </w:rPr>
        <w:pict>
          <v:shape id="Half Frame 11" o:spid="_x0000_s1042" style="position:absolute;margin-left:-46.45pt;margin-top:6.05pt;width:144.2pt;height:37.05pt;rotation:90;z-index:25166336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coordsize="1831340,4705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" path="m,l1831340,,1220899,156843r-1064056,l156843,430236,,470535,,xe" fillcolor="#548dd4 [1951]" strokecolor="#548dd4 [1951]" strokeweight="2pt">
            <v:path arrowok="t" o:connecttype="custom" o:connectlocs="0,0;1831340,0;1220899,156843;156843,156843;156843,430236;0,470535;0,0" o:connectangles="0,0,0,0,0,0,0"/>
            <w10:wrap anchorx="margin"/>
          </v:shape>
        </w:pict>
      </w:r>
      <w:r w:rsidR="00423A13" w:rsidRPr="00055EBB">
        <w:rPr>
          <w:rFonts w:asciiTheme="majorHAnsi" w:eastAsia="MS Mincho" w:hAnsiTheme="majorHAnsi" w:cs="Arial"/>
          <w:b/>
          <w:szCs w:val="22"/>
          <w:lang w:val="en-US"/>
        </w:rPr>
        <w:t>Tel. (Res.):</w:t>
      </w:r>
      <w:r w:rsidR="00350095">
        <w:rPr>
          <w:rFonts w:asciiTheme="majorHAnsi" w:eastAsia="MS Mincho" w:hAnsiTheme="majorHAnsi" w:cs="Arial"/>
          <w:szCs w:val="22"/>
          <w:lang w:val="en-US"/>
        </w:rPr>
        <w:t xml:space="preserve"> 916396253432</w:t>
      </w:r>
      <w:r w:rsidR="00423A13" w:rsidRPr="00055EBB">
        <w:rPr>
          <w:rFonts w:asciiTheme="majorHAnsi" w:eastAsia="MS Mincho" w:hAnsiTheme="majorHAnsi" w:cs="Arial"/>
          <w:szCs w:val="22"/>
          <w:lang w:val="en-US"/>
        </w:rPr>
        <w:tab/>
      </w:r>
      <w:r w:rsidR="00423A13" w:rsidRPr="00055EBB">
        <w:rPr>
          <w:rFonts w:asciiTheme="majorHAnsi" w:eastAsia="MS Mincho" w:hAnsiTheme="majorHAnsi" w:cs="Arial"/>
          <w:szCs w:val="22"/>
          <w:lang w:val="en-US"/>
        </w:rPr>
        <w:tab/>
      </w:r>
      <w:r w:rsidR="00423A13" w:rsidRPr="00055EBB">
        <w:rPr>
          <w:rFonts w:asciiTheme="majorHAnsi" w:eastAsia="MS Mincho" w:hAnsiTheme="majorHAnsi" w:cs="Arial"/>
          <w:szCs w:val="22"/>
          <w:lang w:val="en-US"/>
        </w:rPr>
        <w:tab/>
      </w:r>
      <w:r w:rsidR="001A2389" w:rsidRPr="00055EBB">
        <w:rPr>
          <w:rFonts w:asciiTheme="majorHAnsi" w:eastAsia="MS Mincho" w:hAnsiTheme="majorHAnsi" w:cs="Arial"/>
          <w:szCs w:val="22"/>
          <w:lang w:val="en-US"/>
        </w:rPr>
        <w:t>mahesh8335@yahoo.com</w:t>
      </w:r>
    </w:p>
    <w:p w:rsidR="002E08AB" w:rsidRPr="00055EBB" w:rsidRDefault="002E08AB" w:rsidP="00FA5E25">
      <w:pPr>
        <w:pBdr>
          <w:bottom w:val="dotted" w:sz="4" w:space="1" w:color="auto"/>
        </w:pBdr>
        <w:rPr>
          <w:rFonts w:asciiTheme="majorHAnsi" w:eastAsia="Arial Unicode MS" w:hAnsiTheme="majorHAnsi" w:cs="Arial Unicode MS"/>
          <w:b/>
          <w:spacing w:val="24"/>
          <w:sz w:val="2"/>
          <w:lang w:val="fr-FR"/>
        </w:rPr>
      </w:pPr>
    </w:p>
    <w:p w:rsidR="002E08AB" w:rsidRPr="00055EBB" w:rsidRDefault="002E08AB" w:rsidP="00FA5E25">
      <w:pPr>
        <w:shd w:val="clear" w:color="auto" w:fill="DBE5F1" w:themeFill="accent1" w:themeFillTint="33"/>
        <w:ind w:right="41"/>
        <w:jc w:val="center"/>
        <w:rPr>
          <w:rFonts w:asciiTheme="majorHAnsi" w:hAnsiTheme="majorHAnsi"/>
          <w:color w:val="000000" w:themeColor="text1"/>
          <w:sz w:val="10"/>
        </w:rPr>
      </w:pPr>
    </w:p>
    <w:p w:rsidR="002E08AB" w:rsidRPr="00055EBB" w:rsidRDefault="00710E88" w:rsidP="00155D06">
      <w:pPr>
        <w:shd w:val="clear" w:color="auto" w:fill="DBE5F1" w:themeFill="accent1" w:themeFillTint="33"/>
        <w:ind w:right="41"/>
        <w:jc w:val="center"/>
        <w:rPr>
          <w:rFonts w:asciiTheme="majorHAnsi" w:hAnsiTheme="majorHAnsi"/>
          <w:color w:val="3333FF"/>
          <w:sz w:val="14"/>
          <w:lang w:eastAsia="en-GB"/>
        </w:rPr>
      </w:pPr>
      <w:r w:rsidRPr="00055EBB">
        <w:rPr>
          <w:rFonts w:asciiTheme="majorHAnsi" w:hAnsiTheme="majorHAnsi" w:cs="Tahoma"/>
          <w:szCs w:val="19"/>
        </w:rPr>
        <w:t>T</w:t>
      </w:r>
      <w:r w:rsidR="00760963" w:rsidRPr="00055EBB">
        <w:rPr>
          <w:rFonts w:asciiTheme="majorHAnsi" w:hAnsiTheme="majorHAnsi" w:cs="Tahoma"/>
          <w:szCs w:val="19"/>
        </w:rPr>
        <w:t>argeting</w:t>
      </w:r>
      <w:r w:rsidR="00100C52">
        <w:rPr>
          <w:rFonts w:asciiTheme="majorHAnsi" w:hAnsiTheme="majorHAnsi" w:cs="Tahoma"/>
          <w:szCs w:val="19"/>
        </w:rPr>
        <w:t xml:space="preserve"> </w:t>
      </w:r>
      <w:r w:rsidR="00604E4E" w:rsidRPr="00055EBB">
        <w:rPr>
          <w:rFonts w:asciiTheme="majorHAnsi" w:hAnsiTheme="majorHAnsi" w:cs="Tahoma"/>
          <w:szCs w:val="19"/>
        </w:rPr>
        <w:t>a</w:t>
      </w:r>
      <w:r w:rsidR="00760963" w:rsidRPr="00055EBB">
        <w:rPr>
          <w:rFonts w:asciiTheme="majorHAnsi" w:hAnsiTheme="majorHAnsi" w:cs="Tahoma"/>
          <w:szCs w:val="19"/>
        </w:rPr>
        <w:t xml:space="preserve">ssignments </w:t>
      </w:r>
      <w:r w:rsidR="00EC784E" w:rsidRPr="00055EBB">
        <w:rPr>
          <w:rFonts w:asciiTheme="majorHAnsi" w:hAnsiTheme="majorHAnsi" w:cs="Tahoma"/>
          <w:szCs w:val="19"/>
        </w:rPr>
        <w:t>i</w:t>
      </w:r>
      <w:r w:rsidR="00760963" w:rsidRPr="00055EBB">
        <w:rPr>
          <w:rFonts w:asciiTheme="majorHAnsi" w:hAnsiTheme="majorHAnsi" w:cs="Tahoma"/>
          <w:szCs w:val="19"/>
        </w:rPr>
        <w:t xml:space="preserve">n </w:t>
      </w:r>
      <w:r w:rsidRPr="00055EBB">
        <w:rPr>
          <w:rFonts w:asciiTheme="majorHAnsi" w:hAnsiTheme="majorHAnsi" w:cs="Tahoma"/>
          <w:b/>
          <w:szCs w:val="19"/>
        </w:rPr>
        <w:t>Plant Maintenance/ Erection &amp;</w:t>
      </w:r>
      <w:r w:rsidR="00D61763" w:rsidRPr="00055EBB">
        <w:rPr>
          <w:rFonts w:asciiTheme="majorHAnsi" w:hAnsiTheme="majorHAnsi" w:cs="Tahoma"/>
          <w:b/>
          <w:szCs w:val="19"/>
        </w:rPr>
        <w:t>Commissioning</w:t>
      </w:r>
      <w:r w:rsidRPr="00055EBB">
        <w:rPr>
          <w:rFonts w:asciiTheme="majorHAnsi" w:hAnsiTheme="majorHAnsi" w:cs="Tahoma"/>
          <w:b/>
          <w:szCs w:val="19"/>
        </w:rPr>
        <w:t xml:space="preserve">/ Quality Assurance </w:t>
      </w:r>
      <w:r w:rsidRPr="00055EBB">
        <w:rPr>
          <w:rFonts w:asciiTheme="majorHAnsi" w:hAnsiTheme="majorHAnsi" w:cs="Tahoma"/>
          <w:szCs w:val="19"/>
        </w:rPr>
        <w:br/>
      </w:r>
    </w:p>
    <w:p w:rsidR="002E08AB" w:rsidRPr="00055EBB" w:rsidRDefault="007A6D28" w:rsidP="00FA5E25">
      <w:pPr>
        <w:jc w:val="both"/>
        <w:rPr>
          <w:rFonts w:asciiTheme="majorHAnsi" w:hAnsiTheme="majorHAnsi"/>
          <w:lang w:eastAsia="en-GB"/>
        </w:rPr>
      </w:pPr>
      <w:r w:rsidRPr="007A6D28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59" o:spid="_x0000_s1041" style="position:absolute;left:0;text-align:left;margin-left:255.8pt;margin-top:7.85pt;width:129pt;height:12.75pt;rotation:180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1638300,1619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" path="m,l80963,r,80963l1638300,80963r,80963l,161926,,xe" fillcolor="#4f81bd [3204]" strokecolor="white [3212]" strokeweight="2pt">
            <v:path arrowok="t" o:connecttype="custom" o:connectlocs="0,0;80963,0;80963,80963;1638300,80963;1638300,161926;0,161926;0,0" o:connectangles="0,0,0,0,0,0,0"/>
            <w10:wrap anchorx="margin"/>
          </v:shape>
        </w:pict>
      </w:r>
    </w:p>
    <w:p w:rsidR="002E08AB" w:rsidRPr="00055EBB" w:rsidRDefault="007A6D28" w:rsidP="00D476EE">
      <w:pPr>
        <w:pBdr>
          <w:top w:val="dotted" w:sz="4" w:space="0" w:color="auto"/>
          <w:bottom w:val="dotted" w:sz="4" w:space="2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60" o:spid="_x0000_s1040" style="position:absolute;left:0;text-align:left;margin-left:0;margin-top:2.6pt;width:120pt;height:12.7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15240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" path="m,l80963,r,80963l1524000,80963r,80962l,161925,,xe" fillcolor="#4f81bd [3204]" strokecolor="white [3212]" strokeweight="2pt">
            <v:path arrowok="t" o:connecttype="custom" o:connectlocs="0,0;80963,0;80963,80963;1524000,80963;1524000,161925;0,161925;0,0" o:connectangles="0,0,0,0,0,0,0"/>
            <w10:wrap anchorx="margin"/>
          </v:shape>
        </w:pict>
      </w:r>
      <w:r w:rsidR="002E08AB" w:rsidRPr="00055E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ROFILE </w:t>
      </w:r>
      <w:r w:rsidR="00DF50E3" w:rsidRPr="00055E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SUMMARY</w:t>
      </w:r>
    </w:p>
    <w:p w:rsidR="002E08AB" w:rsidRPr="00055EBB" w:rsidRDefault="002E08AB" w:rsidP="00FA5E25">
      <w:pPr>
        <w:rPr>
          <w:rFonts w:asciiTheme="majorHAnsi" w:eastAsia="MS Mincho" w:hAnsiTheme="majorHAnsi"/>
          <w:b/>
          <w:sz w:val="8"/>
        </w:rPr>
      </w:pPr>
    </w:p>
    <w:p w:rsidR="009E0C05" w:rsidRPr="00055EBB" w:rsidRDefault="000D0414" w:rsidP="00AC5E18">
      <w:pPr>
        <w:pStyle w:val="ListParagraph"/>
        <w:numPr>
          <w:ilvl w:val="0"/>
          <w:numId w:val="31"/>
        </w:numPr>
        <w:jc w:val="both"/>
        <w:rPr>
          <w:rFonts w:asciiTheme="majorHAnsi" w:hAnsiTheme="majorHAnsi"/>
          <w:spacing w:val="-4"/>
          <w:sz w:val="20"/>
          <w:lang w:eastAsia="en-GB"/>
        </w:rPr>
      </w:pPr>
      <w:r w:rsidRPr="00055EBB">
        <w:rPr>
          <w:rFonts w:asciiTheme="majorHAnsi" w:hAnsiTheme="majorHAnsi"/>
          <w:b/>
          <w:spacing w:val="-4"/>
          <w:sz w:val="20"/>
          <w:lang w:eastAsia="en-GB"/>
        </w:rPr>
        <w:t>Crusher Engineer (Mechanical)</w:t>
      </w:r>
      <w:r w:rsidR="004F6B91" w:rsidRPr="00055EBB">
        <w:rPr>
          <w:rFonts w:asciiTheme="majorHAnsi" w:hAnsiTheme="majorHAnsi"/>
          <w:spacing w:val="-4"/>
          <w:sz w:val="20"/>
          <w:lang w:eastAsia="en-GB"/>
        </w:rPr>
        <w:t xml:space="preserve">with </w:t>
      </w:r>
      <w:r w:rsidR="00207BA5" w:rsidRPr="00055EBB">
        <w:rPr>
          <w:rFonts w:asciiTheme="majorHAnsi" w:hAnsiTheme="majorHAnsi"/>
          <w:b/>
          <w:spacing w:val="-4"/>
          <w:sz w:val="20"/>
          <w:lang w:eastAsia="en-GB"/>
        </w:rPr>
        <w:t xml:space="preserve">nearly </w:t>
      </w:r>
      <w:r w:rsidR="005479B5">
        <w:rPr>
          <w:rFonts w:asciiTheme="majorHAnsi" w:hAnsiTheme="majorHAnsi"/>
          <w:b/>
          <w:spacing w:val="-4"/>
          <w:sz w:val="20"/>
          <w:lang w:eastAsia="en-GB"/>
        </w:rPr>
        <w:t>13</w:t>
      </w:r>
      <w:r w:rsidR="004F6B91" w:rsidRPr="00055EBB">
        <w:rPr>
          <w:rFonts w:asciiTheme="majorHAnsi" w:hAnsiTheme="majorHAnsi"/>
          <w:b/>
          <w:spacing w:val="-4"/>
          <w:sz w:val="20"/>
          <w:lang w:eastAsia="en-GB"/>
        </w:rPr>
        <w:t xml:space="preserve"> years</w:t>
      </w:r>
      <w:r w:rsidR="004F6B91" w:rsidRPr="00055EBB">
        <w:rPr>
          <w:rFonts w:asciiTheme="majorHAnsi" w:hAnsiTheme="majorHAnsi"/>
          <w:spacing w:val="-4"/>
          <w:sz w:val="20"/>
          <w:lang w:eastAsia="en-GB"/>
        </w:rPr>
        <w:t xml:space="preserve"> of experience </w:t>
      </w:r>
      <w:r w:rsidR="000F3C4B" w:rsidRPr="00055EBB">
        <w:rPr>
          <w:rFonts w:asciiTheme="majorHAnsi" w:hAnsiTheme="majorHAnsi"/>
          <w:spacing w:val="-4"/>
          <w:sz w:val="20"/>
          <w:lang w:eastAsia="en-GB"/>
        </w:rPr>
        <w:t>in</w:t>
      </w:r>
      <w:r w:rsidR="00AC5E18" w:rsidRPr="007834AD">
        <w:rPr>
          <w:rFonts w:asciiTheme="majorHAnsi" w:hAnsiTheme="majorHAnsi"/>
          <w:b/>
          <w:spacing w:val="-4"/>
          <w:sz w:val="20"/>
          <w:lang w:eastAsia="en-GB"/>
        </w:rPr>
        <w:t>Plant</w:t>
      </w:r>
      <w:r w:rsidR="00983B54">
        <w:rPr>
          <w:rFonts w:asciiTheme="majorHAnsi" w:hAnsiTheme="majorHAnsi"/>
          <w:b/>
          <w:spacing w:val="-4"/>
          <w:sz w:val="20"/>
          <w:lang w:eastAsia="en-GB"/>
        </w:rPr>
        <w:t xml:space="preserve"> </w:t>
      </w:r>
      <w:r w:rsidR="00AC5E18" w:rsidRPr="00055EBB">
        <w:rPr>
          <w:rFonts w:asciiTheme="majorHAnsi" w:hAnsiTheme="majorHAnsi"/>
          <w:b/>
          <w:spacing w:val="-4"/>
          <w:sz w:val="20"/>
          <w:lang w:eastAsia="en-GB"/>
        </w:rPr>
        <w:t>Operations &amp; Maintenance, Erection &amp; Commissioning, Equipment Maintenance, Project Planning &amp; Execution, and Safety &amp; Compliance</w:t>
      </w:r>
    </w:p>
    <w:p w:rsidR="000D0414" w:rsidRPr="00055EBB" w:rsidRDefault="000D0414" w:rsidP="00AF3888">
      <w:pPr>
        <w:pStyle w:val="ListParagraph"/>
        <w:numPr>
          <w:ilvl w:val="0"/>
          <w:numId w:val="31"/>
        </w:numPr>
        <w:jc w:val="both"/>
        <w:rPr>
          <w:rFonts w:asciiTheme="majorHAnsi" w:hAnsiTheme="majorHAnsi"/>
          <w:sz w:val="20"/>
          <w:lang w:eastAsia="en-GB"/>
        </w:rPr>
      </w:pPr>
      <w:r w:rsidRPr="00055EBB">
        <w:rPr>
          <w:rFonts w:asciiTheme="majorHAnsi" w:hAnsiTheme="majorHAnsi"/>
          <w:sz w:val="20"/>
          <w:lang w:eastAsia="en-GB"/>
        </w:rPr>
        <w:t>Monitoring implementation &amp; documentation of quality systems and managing techno-commercial activities relating to O &amp; M contracts and p</w:t>
      </w:r>
      <w:r w:rsidR="003A2A5C" w:rsidRPr="00055EBB">
        <w:rPr>
          <w:rFonts w:asciiTheme="majorHAnsi" w:hAnsiTheme="majorHAnsi"/>
          <w:sz w:val="20"/>
          <w:lang w:eastAsia="en-GB"/>
        </w:rPr>
        <w:t>rocurement of utility equipment</w:t>
      </w:r>
      <w:r w:rsidR="00AF3888">
        <w:rPr>
          <w:rFonts w:asciiTheme="majorHAnsi" w:hAnsiTheme="majorHAnsi"/>
          <w:sz w:val="20"/>
          <w:lang w:eastAsia="en-GB"/>
        </w:rPr>
        <w:t>; r</w:t>
      </w:r>
      <w:r w:rsidR="00AF3888" w:rsidRPr="00AF3888">
        <w:rPr>
          <w:rFonts w:asciiTheme="majorHAnsi" w:hAnsiTheme="majorHAnsi"/>
          <w:sz w:val="20"/>
          <w:lang w:eastAsia="en-GB"/>
        </w:rPr>
        <w:t xml:space="preserve">educed overall </w:t>
      </w:r>
      <w:r w:rsidR="00AF3888" w:rsidRPr="00AF3888">
        <w:rPr>
          <w:rFonts w:asciiTheme="majorHAnsi" w:hAnsiTheme="majorHAnsi"/>
          <w:b/>
          <w:sz w:val="20"/>
          <w:lang w:eastAsia="en-GB"/>
        </w:rPr>
        <w:t>plant costs by 50%</w:t>
      </w:r>
      <w:r w:rsidR="00AF3888" w:rsidRPr="00AF3888">
        <w:rPr>
          <w:rFonts w:asciiTheme="majorHAnsi" w:hAnsiTheme="majorHAnsi"/>
          <w:sz w:val="20"/>
          <w:lang w:eastAsia="en-GB"/>
        </w:rPr>
        <w:t xml:space="preserve"> through effective equipment maintenance &amp; deployment</w:t>
      </w:r>
    </w:p>
    <w:p w:rsidR="003B0B12" w:rsidRPr="00055EBB" w:rsidRDefault="003B0B12" w:rsidP="005F69EB">
      <w:pPr>
        <w:pStyle w:val="ListParagraph"/>
        <w:numPr>
          <w:ilvl w:val="0"/>
          <w:numId w:val="31"/>
        </w:numPr>
        <w:jc w:val="both"/>
        <w:rPr>
          <w:rFonts w:asciiTheme="majorHAnsi" w:hAnsiTheme="majorHAnsi"/>
          <w:b/>
          <w:sz w:val="20"/>
          <w:lang w:eastAsia="en-GB"/>
        </w:rPr>
      </w:pPr>
      <w:r w:rsidRPr="00055EBB">
        <w:rPr>
          <w:rFonts w:asciiTheme="majorHAnsi" w:hAnsiTheme="majorHAnsi"/>
          <w:sz w:val="20"/>
          <w:lang w:eastAsia="en-GB"/>
        </w:rPr>
        <w:t xml:space="preserve">Leveraged skills in ensuring smooth functioning of overall maintenance operations as well as enhancing </w:t>
      </w:r>
      <w:r w:rsidR="00710E88" w:rsidRPr="00055EBB">
        <w:rPr>
          <w:rFonts w:asciiTheme="majorHAnsi" w:hAnsiTheme="majorHAnsi"/>
          <w:sz w:val="20"/>
          <w:lang w:eastAsia="en-GB"/>
        </w:rPr>
        <w:t>operational</w:t>
      </w:r>
      <w:r w:rsidRPr="00055EBB">
        <w:rPr>
          <w:rFonts w:asciiTheme="majorHAnsi" w:hAnsiTheme="majorHAnsi"/>
          <w:sz w:val="20"/>
          <w:lang w:eastAsia="en-GB"/>
        </w:rPr>
        <w:t xml:space="preserve"> efficiency </w:t>
      </w:r>
      <w:r w:rsidR="00FB53A4">
        <w:rPr>
          <w:rFonts w:asciiTheme="majorHAnsi" w:hAnsiTheme="majorHAnsi"/>
          <w:sz w:val="20"/>
          <w:lang w:eastAsia="en-GB"/>
        </w:rPr>
        <w:t xml:space="preserve">with </w:t>
      </w:r>
      <w:r w:rsidRPr="00055EBB">
        <w:rPr>
          <w:rFonts w:asciiTheme="majorHAnsi" w:hAnsiTheme="majorHAnsi"/>
          <w:sz w:val="20"/>
          <w:lang w:eastAsia="en-GB"/>
        </w:rPr>
        <w:t>excellence in ensuring that plans are aligned with demand requirements</w:t>
      </w:r>
      <w:r w:rsidR="003A2A5C" w:rsidRPr="00055EBB">
        <w:rPr>
          <w:rFonts w:asciiTheme="majorHAnsi" w:hAnsiTheme="majorHAnsi"/>
          <w:b/>
          <w:sz w:val="20"/>
          <w:lang w:eastAsia="en-GB"/>
        </w:rPr>
        <w:t>; improved overall plant productivity from 40% to 70%</w:t>
      </w:r>
    </w:p>
    <w:p w:rsidR="00F5472C" w:rsidRPr="00055EBB" w:rsidRDefault="000032BA" w:rsidP="005F69EB">
      <w:pPr>
        <w:pStyle w:val="ListParagraph"/>
        <w:numPr>
          <w:ilvl w:val="0"/>
          <w:numId w:val="31"/>
        </w:numPr>
        <w:jc w:val="both"/>
        <w:rPr>
          <w:rFonts w:asciiTheme="majorHAnsi" w:hAnsiTheme="majorHAnsi"/>
          <w:spacing w:val="-4"/>
          <w:sz w:val="20"/>
          <w:lang w:eastAsia="en-GB"/>
        </w:rPr>
      </w:pPr>
      <w:r w:rsidRPr="00055EBB">
        <w:rPr>
          <w:rFonts w:asciiTheme="majorHAnsi" w:hAnsiTheme="majorHAnsi"/>
          <w:b/>
          <w:spacing w:val="-4"/>
          <w:sz w:val="20"/>
          <w:lang w:eastAsia="en-GB"/>
        </w:rPr>
        <w:t>Resourceful in</w:t>
      </w:r>
      <w:r w:rsidRPr="00055EBB">
        <w:rPr>
          <w:rFonts w:asciiTheme="majorHAnsi" w:hAnsiTheme="majorHAnsi"/>
          <w:spacing w:val="-4"/>
          <w:sz w:val="20"/>
          <w:lang w:eastAsia="en-GB"/>
        </w:rPr>
        <w:t xml:space="preserve"> preventive &amp; breakdown maintenance of Batching Plant </w:t>
      </w:r>
      <w:r w:rsidR="00F02A3B" w:rsidRPr="00055EBB">
        <w:rPr>
          <w:rFonts w:asciiTheme="majorHAnsi" w:hAnsiTheme="majorHAnsi"/>
          <w:spacing w:val="-4"/>
          <w:sz w:val="20"/>
          <w:lang w:eastAsia="en-GB"/>
        </w:rPr>
        <w:t>CP</w:t>
      </w:r>
      <w:r w:rsidRPr="00055EBB">
        <w:rPr>
          <w:rFonts w:asciiTheme="majorHAnsi" w:hAnsiTheme="majorHAnsi"/>
          <w:spacing w:val="-4"/>
          <w:sz w:val="20"/>
          <w:lang w:eastAsia="en-GB"/>
        </w:rPr>
        <w:t>30, Crusher Plant 200T</w:t>
      </w:r>
      <w:r w:rsidR="00F02A3B" w:rsidRPr="00055EBB">
        <w:rPr>
          <w:rFonts w:asciiTheme="majorHAnsi" w:hAnsiTheme="majorHAnsi"/>
          <w:spacing w:val="-4"/>
          <w:sz w:val="20"/>
          <w:lang w:eastAsia="en-GB"/>
        </w:rPr>
        <w:t>PH</w:t>
      </w:r>
      <w:r w:rsidRPr="00055EBB">
        <w:rPr>
          <w:rFonts w:asciiTheme="majorHAnsi" w:hAnsiTheme="majorHAnsi"/>
          <w:spacing w:val="-4"/>
          <w:sz w:val="20"/>
          <w:lang w:eastAsia="en-GB"/>
        </w:rPr>
        <w:t xml:space="preserve">, </w:t>
      </w:r>
      <w:r w:rsidR="00F02A3B" w:rsidRPr="00055EBB">
        <w:rPr>
          <w:rFonts w:asciiTheme="majorHAnsi" w:hAnsiTheme="majorHAnsi"/>
          <w:spacing w:val="-4"/>
          <w:sz w:val="20"/>
          <w:lang w:eastAsia="en-GB"/>
        </w:rPr>
        <w:t xml:space="preserve">Hot Mix Plant </w:t>
      </w:r>
      <w:r w:rsidRPr="00055EBB">
        <w:rPr>
          <w:rFonts w:asciiTheme="majorHAnsi" w:hAnsiTheme="majorHAnsi"/>
          <w:spacing w:val="-4"/>
          <w:sz w:val="20"/>
          <w:lang w:eastAsia="en-GB"/>
        </w:rPr>
        <w:t>120T</w:t>
      </w:r>
      <w:r w:rsidR="00F02A3B" w:rsidRPr="00055EBB">
        <w:rPr>
          <w:rFonts w:asciiTheme="majorHAnsi" w:hAnsiTheme="majorHAnsi"/>
          <w:spacing w:val="-4"/>
          <w:sz w:val="20"/>
          <w:lang w:eastAsia="en-GB"/>
        </w:rPr>
        <w:t>PH</w:t>
      </w:r>
      <w:r w:rsidRPr="00055EBB">
        <w:rPr>
          <w:rFonts w:asciiTheme="majorHAnsi" w:hAnsiTheme="majorHAnsi"/>
          <w:spacing w:val="-4"/>
          <w:sz w:val="20"/>
          <w:lang w:eastAsia="en-GB"/>
        </w:rPr>
        <w:t xml:space="preserve">,Earth Moving Machinery used in </w:t>
      </w:r>
      <w:r w:rsidR="00F02A3B" w:rsidRPr="00055EBB">
        <w:rPr>
          <w:rFonts w:asciiTheme="majorHAnsi" w:hAnsiTheme="majorHAnsi"/>
          <w:spacing w:val="-4"/>
          <w:sz w:val="20"/>
          <w:lang w:eastAsia="en-GB"/>
        </w:rPr>
        <w:t>Highway Projects</w:t>
      </w:r>
      <w:r w:rsidRPr="00055EBB">
        <w:rPr>
          <w:rFonts w:asciiTheme="majorHAnsi" w:hAnsiTheme="majorHAnsi"/>
          <w:spacing w:val="-4"/>
          <w:sz w:val="20"/>
          <w:lang w:eastAsia="en-GB"/>
        </w:rPr>
        <w:t xml:space="preserve">, Gantry Crane (40 T), L&amp;T Komatsu (PC-200), Motor Grader BEML, Soil Compactor, Bulldozer, Compressors, Hydra and JCB JS80 (Tracked Excavator), Cummins DG Sets(62.5Kva, 180Kva,360Kva,500Kva), L &amp; T 9020Wheel Loader,WMM Plant, Transit Mixer, </w:t>
      </w:r>
      <w:r w:rsidR="00100B27" w:rsidRPr="00055EBB">
        <w:rPr>
          <w:rFonts w:asciiTheme="majorHAnsi" w:hAnsiTheme="majorHAnsi"/>
          <w:spacing w:val="-4"/>
          <w:sz w:val="20"/>
          <w:lang w:eastAsia="en-GB"/>
        </w:rPr>
        <w:t xml:space="preserve">and </w:t>
      </w:r>
      <w:r w:rsidRPr="00055EBB">
        <w:rPr>
          <w:rFonts w:asciiTheme="majorHAnsi" w:hAnsiTheme="majorHAnsi"/>
          <w:spacing w:val="-4"/>
          <w:sz w:val="20"/>
          <w:lang w:eastAsia="en-GB"/>
        </w:rPr>
        <w:t>Bending/ Cutting Machine</w:t>
      </w:r>
    </w:p>
    <w:p w:rsidR="00AE43D4" w:rsidRPr="00FB53A4" w:rsidRDefault="00F5472C" w:rsidP="000C2C63">
      <w:pPr>
        <w:pStyle w:val="ListParagraph"/>
        <w:numPr>
          <w:ilvl w:val="0"/>
          <w:numId w:val="31"/>
        </w:numPr>
        <w:jc w:val="both"/>
        <w:rPr>
          <w:rFonts w:asciiTheme="majorHAnsi" w:hAnsiTheme="majorHAnsi"/>
          <w:b/>
          <w:spacing w:val="-6"/>
          <w:sz w:val="20"/>
          <w:lang w:eastAsia="en-GB"/>
        </w:rPr>
      </w:pPr>
      <w:r w:rsidRPr="00FB53A4">
        <w:rPr>
          <w:rFonts w:asciiTheme="majorHAnsi" w:hAnsiTheme="majorHAnsi"/>
          <w:spacing w:val="-6"/>
          <w:sz w:val="20"/>
          <w:lang w:eastAsia="en-GB"/>
        </w:rPr>
        <w:t>Effectual in minimizing performance bottlenecks for achieving high productivity with deployment of material &amp; machine</w:t>
      </w:r>
      <w:r w:rsidRPr="00FB53A4">
        <w:rPr>
          <w:rFonts w:asciiTheme="majorHAnsi" w:hAnsiTheme="majorHAnsi"/>
          <w:noProof/>
          <w:spacing w:val="-6"/>
          <w:sz w:val="20"/>
          <w:lang w:eastAsia="en-GB"/>
        </w:rPr>
        <w:t xml:space="preserve">; member of </w:t>
      </w:r>
      <w:r w:rsidR="00551DD3" w:rsidRPr="00FB53A4">
        <w:rPr>
          <w:rFonts w:asciiTheme="majorHAnsi" w:hAnsiTheme="majorHAnsi"/>
          <w:noProof/>
          <w:spacing w:val="-6"/>
          <w:sz w:val="20"/>
          <w:lang w:val="en-GB" w:eastAsia="en-GB"/>
        </w:rPr>
        <w:t xml:space="preserve">plant &amp; machine maintenance projects for road constructions </w:t>
      </w:r>
      <w:r w:rsidR="00FB53A4" w:rsidRPr="00FB53A4">
        <w:rPr>
          <w:rFonts w:asciiTheme="majorHAnsi" w:hAnsiTheme="majorHAnsi"/>
          <w:noProof/>
          <w:spacing w:val="-6"/>
          <w:sz w:val="20"/>
          <w:lang w:val="en-GB" w:eastAsia="en-GB"/>
        </w:rPr>
        <w:t xml:space="preserve">projects </w:t>
      </w:r>
      <w:r w:rsidR="00551DD3" w:rsidRPr="00FB53A4">
        <w:rPr>
          <w:rFonts w:asciiTheme="majorHAnsi" w:hAnsiTheme="majorHAnsi"/>
          <w:noProof/>
          <w:spacing w:val="-6"/>
          <w:sz w:val="20"/>
          <w:lang w:val="en-GB" w:eastAsia="en-GB"/>
        </w:rPr>
        <w:t xml:space="preserve">of </w:t>
      </w:r>
      <w:r w:rsidR="00551DD3" w:rsidRPr="00FB53A4">
        <w:rPr>
          <w:rFonts w:asciiTheme="majorHAnsi" w:hAnsiTheme="majorHAnsi"/>
          <w:b/>
          <w:noProof/>
          <w:spacing w:val="-6"/>
          <w:sz w:val="20"/>
          <w:lang w:val="en-GB" w:eastAsia="en-GB"/>
        </w:rPr>
        <w:t>value over INR 4000-5000 CR</w:t>
      </w:r>
      <w:r w:rsidR="007A6D28" w:rsidRPr="007A6D28">
        <w:rPr>
          <w:noProof/>
          <w:spacing w:val="-6"/>
        </w:rPr>
        <w:pict>
          <v:shape id="L-Shape 4" o:spid="_x0000_s1039" style="position:absolute;left:0;text-align:left;margin-left:402.3pt;margin-top:33.5pt;width:111.2pt;height:12.75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41224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" path="m,l80963,r,80963l1412240,80963r,80962l,161925,,xe" fillcolor="#4f81bd [3204]" strokecolor="white [3212]" strokeweight="2pt">
            <v:path arrowok="t" o:connecttype="custom" o:connectlocs="0,0;80963,0;80963,80963;1412240,80963;1412240,161925;0,161925;0,0" o:connectangles="0,0,0,0,0,0,0"/>
            <w10:wrap anchorx="margin"/>
          </v:shape>
        </w:pict>
      </w:r>
    </w:p>
    <w:p w:rsidR="002E08AB" w:rsidRPr="00055EBB" w:rsidRDefault="007A6D28" w:rsidP="00FA5E25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6" o:spid="_x0000_s1038" style="position:absolute;left:0;text-align:left;margin-left:-2pt;margin-top:2.6pt;width:131.25pt;height:12.7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66687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" path="m,l80963,r,80963l1666875,80963r,80962l,161925,,xe" fillcolor="#4f81bd [3204]" strokecolor="white [3212]" strokeweight="2pt">
            <v:path arrowok="t" o:connecttype="custom" o:connectlocs="0,0;80963,0;80963,80963;1666875,80963;1666875,161925;0,161925;0,0" o:connectangles="0,0,0,0,0,0,0"/>
            <w10:wrap anchorx="margin"/>
          </v:shape>
        </w:pict>
      </w:r>
      <w:r w:rsidR="002E08AB" w:rsidRPr="00055E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KEY SK</w:t>
      </w:r>
      <w:r w:rsidR="00100C52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ILL</w:t>
      </w:r>
    </w:p>
    <w:p w:rsidR="002E08AB" w:rsidRPr="00055EBB" w:rsidRDefault="002E08AB" w:rsidP="00FA5E25">
      <w:pPr>
        <w:jc w:val="both"/>
        <w:rPr>
          <w:rFonts w:asciiTheme="majorHAnsi" w:hAnsiTheme="majorHAnsi" w:cs="Cambria"/>
        </w:rPr>
      </w:pPr>
    </w:p>
    <w:p w:rsidR="008D6F0A" w:rsidRPr="00055EBB" w:rsidRDefault="00F60608" w:rsidP="00FA5E25">
      <w:pPr>
        <w:shd w:val="clear" w:color="auto" w:fill="F2F2F2" w:themeFill="background1" w:themeFillShade="F2"/>
        <w:rPr>
          <w:rFonts w:asciiTheme="majorHAnsi" w:eastAsia="MS Mincho" w:hAnsiTheme="majorHAnsi"/>
          <w:b/>
        </w:rPr>
      </w:pPr>
      <w:r w:rsidRPr="00055EBB">
        <w:rPr>
          <w:rFonts w:asciiTheme="majorHAnsi" w:eastAsia="MS Mincho" w:hAnsiTheme="majorHAnsi"/>
          <w:b/>
        </w:rPr>
        <w:t>Operations &amp; Maintenance</w:t>
      </w:r>
      <w:r w:rsidR="005163CA" w:rsidRPr="00055EBB">
        <w:rPr>
          <w:rFonts w:asciiTheme="majorHAnsi" w:eastAsia="MS Mincho" w:hAnsiTheme="majorHAnsi"/>
          <w:b/>
        </w:rPr>
        <w:tab/>
      </w:r>
      <w:r w:rsidR="005163CA" w:rsidRPr="00055EBB">
        <w:rPr>
          <w:rFonts w:asciiTheme="majorHAnsi" w:eastAsia="MS Mincho" w:hAnsiTheme="majorHAnsi"/>
          <w:b/>
        </w:rPr>
        <w:tab/>
      </w:r>
      <w:r w:rsidR="00915B32" w:rsidRPr="00055EBB">
        <w:rPr>
          <w:rFonts w:asciiTheme="majorHAnsi" w:eastAsia="MS Mincho" w:hAnsiTheme="majorHAnsi"/>
          <w:b/>
        </w:rPr>
        <w:t>Equipment Maintenance</w:t>
      </w:r>
      <w:r w:rsidR="00EE784E" w:rsidRPr="00055EBB">
        <w:rPr>
          <w:rFonts w:asciiTheme="majorHAnsi" w:eastAsia="MS Mincho" w:hAnsiTheme="majorHAnsi"/>
          <w:b/>
        </w:rPr>
        <w:tab/>
      </w:r>
      <w:r w:rsidR="00434156" w:rsidRPr="00055EBB">
        <w:rPr>
          <w:rFonts w:asciiTheme="majorHAnsi" w:eastAsia="MS Mincho" w:hAnsiTheme="majorHAnsi"/>
          <w:b/>
        </w:rPr>
        <w:tab/>
        <w:t>Process Enhancement</w:t>
      </w:r>
      <w:r w:rsidR="002139C8" w:rsidRPr="00055EBB">
        <w:rPr>
          <w:rFonts w:asciiTheme="majorHAnsi" w:hAnsiTheme="majorHAnsi" w:cs="Arial"/>
          <w:b/>
        </w:rPr>
        <w:tab/>
      </w:r>
    </w:p>
    <w:p w:rsidR="00666419" w:rsidRPr="00055EBB" w:rsidRDefault="00590706" w:rsidP="008D6F0A">
      <w:pPr>
        <w:shd w:val="clear" w:color="auto" w:fill="F2F2F2" w:themeFill="background1" w:themeFillShade="F2"/>
        <w:rPr>
          <w:rFonts w:asciiTheme="majorHAnsi" w:hAnsiTheme="majorHAnsi" w:cs="Arial"/>
          <w:b/>
          <w:spacing w:val="-6"/>
        </w:rPr>
      </w:pPr>
      <w:r w:rsidRPr="00055EBB">
        <w:rPr>
          <w:rFonts w:asciiTheme="majorHAnsi" w:eastAsia="MS Mincho" w:hAnsiTheme="majorHAnsi"/>
          <w:b/>
        </w:rPr>
        <w:t>Quality Control</w:t>
      </w:r>
      <w:r w:rsidRPr="00055EBB">
        <w:rPr>
          <w:rFonts w:asciiTheme="majorHAnsi" w:eastAsia="MS Mincho" w:hAnsiTheme="majorHAnsi"/>
          <w:b/>
        </w:rPr>
        <w:tab/>
      </w:r>
      <w:r w:rsidRPr="00055EBB">
        <w:rPr>
          <w:rFonts w:asciiTheme="majorHAnsi" w:eastAsia="MS Mincho" w:hAnsiTheme="majorHAnsi"/>
          <w:b/>
        </w:rPr>
        <w:tab/>
      </w:r>
      <w:r w:rsidRPr="00055EBB">
        <w:rPr>
          <w:rFonts w:asciiTheme="majorHAnsi" w:eastAsia="MS Mincho" w:hAnsiTheme="majorHAnsi"/>
          <w:b/>
        </w:rPr>
        <w:tab/>
      </w:r>
      <w:r w:rsidR="005163CA" w:rsidRPr="00055EBB">
        <w:rPr>
          <w:rFonts w:asciiTheme="majorHAnsi" w:eastAsia="MS Mincho" w:hAnsiTheme="majorHAnsi"/>
          <w:b/>
        </w:rPr>
        <w:tab/>
      </w:r>
      <w:r w:rsidR="00434156" w:rsidRPr="00055EBB">
        <w:rPr>
          <w:rFonts w:asciiTheme="majorHAnsi" w:hAnsiTheme="majorHAnsi" w:cs="Arial"/>
          <w:b/>
          <w:spacing w:val="-6"/>
        </w:rPr>
        <w:t>Erection &amp; Commissioning</w:t>
      </w:r>
      <w:r w:rsidR="006F70C2" w:rsidRPr="00055EBB">
        <w:rPr>
          <w:rFonts w:asciiTheme="majorHAnsi" w:hAnsiTheme="majorHAnsi" w:cs="Arial"/>
          <w:b/>
          <w:spacing w:val="-6"/>
        </w:rPr>
        <w:tab/>
      </w:r>
      <w:r w:rsidR="00434156" w:rsidRPr="00055EBB">
        <w:rPr>
          <w:rFonts w:asciiTheme="majorHAnsi" w:hAnsiTheme="majorHAnsi" w:cs="Arial"/>
          <w:b/>
          <w:spacing w:val="-6"/>
        </w:rPr>
        <w:tab/>
      </w:r>
      <w:r w:rsidR="000D01BC" w:rsidRPr="00055EBB">
        <w:rPr>
          <w:rFonts w:asciiTheme="majorHAnsi" w:hAnsiTheme="majorHAnsi" w:cs="Arial"/>
          <w:b/>
          <w:spacing w:val="-6"/>
        </w:rPr>
        <w:t>Project Planning &amp; Execution</w:t>
      </w:r>
    </w:p>
    <w:p w:rsidR="00FA5E25" w:rsidRPr="00055EBB" w:rsidRDefault="00E95946" w:rsidP="008D6F0A">
      <w:pPr>
        <w:shd w:val="clear" w:color="auto" w:fill="F2F2F2" w:themeFill="background1" w:themeFillShade="F2"/>
        <w:rPr>
          <w:rFonts w:asciiTheme="majorHAnsi" w:hAnsiTheme="majorHAnsi"/>
          <w:b/>
          <w:color w:val="3333FF"/>
          <w:spacing w:val="-2"/>
        </w:rPr>
      </w:pPr>
      <w:r w:rsidRPr="00055EBB">
        <w:rPr>
          <w:rFonts w:asciiTheme="majorHAnsi" w:hAnsiTheme="majorHAnsi" w:cs="Arial"/>
          <w:b/>
          <w:spacing w:val="-6"/>
        </w:rPr>
        <w:t xml:space="preserve">Process Improvement </w:t>
      </w:r>
      <w:r w:rsidRPr="00055EBB">
        <w:rPr>
          <w:rFonts w:asciiTheme="majorHAnsi" w:hAnsiTheme="majorHAnsi" w:cs="Arial"/>
          <w:b/>
          <w:spacing w:val="-6"/>
        </w:rPr>
        <w:tab/>
      </w:r>
      <w:r w:rsidRPr="00055EBB">
        <w:rPr>
          <w:rFonts w:asciiTheme="majorHAnsi" w:hAnsiTheme="majorHAnsi" w:cs="Arial"/>
          <w:b/>
          <w:spacing w:val="-6"/>
        </w:rPr>
        <w:tab/>
      </w:r>
      <w:r w:rsidR="008D6F0A" w:rsidRPr="00055EBB">
        <w:rPr>
          <w:rFonts w:asciiTheme="majorHAnsi" w:hAnsiTheme="majorHAnsi" w:cs="Arial"/>
          <w:b/>
          <w:spacing w:val="-6"/>
        </w:rPr>
        <w:tab/>
      </w:r>
      <w:r w:rsidR="00A16940" w:rsidRPr="00055EBB">
        <w:rPr>
          <w:rFonts w:asciiTheme="majorHAnsi" w:hAnsiTheme="majorHAnsi" w:cs="Arial"/>
          <w:b/>
        </w:rPr>
        <w:t>Cost Reduction</w:t>
      </w:r>
      <w:r w:rsidR="002E17F7" w:rsidRPr="00055EBB">
        <w:rPr>
          <w:rFonts w:asciiTheme="majorHAnsi" w:hAnsiTheme="majorHAnsi" w:cs="Arial"/>
          <w:b/>
        </w:rPr>
        <w:tab/>
      </w:r>
      <w:r w:rsidR="002E17F7" w:rsidRPr="00055EBB">
        <w:rPr>
          <w:rFonts w:asciiTheme="majorHAnsi" w:hAnsiTheme="majorHAnsi" w:cs="Arial"/>
          <w:b/>
        </w:rPr>
        <w:tab/>
      </w:r>
      <w:r w:rsidR="002E08AB" w:rsidRPr="00055EBB">
        <w:rPr>
          <w:rFonts w:asciiTheme="majorHAnsi" w:hAnsiTheme="majorHAnsi" w:cs="Arial"/>
          <w:b/>
        </w:rPr>
        <w:tab/>
      </w:r>
      <w:r w:rsidR="00240FA4" w:rsidRPr="00055EBB">
        <w:rPr>
          <w:rFonts w:asciiTheme="majorHAnsi" w:hAnsiTheme="majorHAnsi" w:cs="Arial"/>
          <w:b/>
        </w:rPr>
        <w:tab/>
        <w:t>Safety &amp; Compliance</w:t>
      </w:r>
    </w:p>
    <w:p w:rsidR="002E08AB" w:rsidRPr="00055EBB" w:rsidRDefault="007A6D28" w:rsidP="00FA5E25">
      <w:pPr>
        <w:ind w:left="360"/>
        <w:jc w:val="both"/>
        <w:rPr>
          <w:rFonts w:asciiTheme="majorHAnsi" w:hAnsiTheme="majorHAnsi"/>
          <w:spacing w:val="-2"/>
        </w:rPr>
      </w:pPr>
      <w:r w:rsidRPr="007A6D28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5" o:spid="_x0000_s1037" style="position:absolute;left:0;text-align:left;margin-left:402.55pt;margin-top:5.75pt;width:111.2pt;height:12.75pt;rotation:180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41224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" path="m,l80963,r,80963l1412240,80963r,80962l,161925,,xe" fillcolor="#4f81bd [3204]" strokecolor="white [3212]" strokeweight="2pt">
            <v:path arrowok="t" o:connecttype="custom" o:connectlocs="0,0;80963,0;80963,80963;1412240,80963;1412240,161925;0,161925;0,0" o:connectangles="0,0,0,0,0,0,0"/>
            <w10:wrap anchorx="margin"/>
          </v:shape>
        </w:pict>
      </w:r>
    </w:p>
    <w:p w:rsidR="002E08AB" w:rsidRPr="00055EBB" w:rsidRDefault="007A6D28" w:rsidP="00FA5E25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1" o:spid="_x0000_s1036" style="position:absolute;left:0;text-align:left;margin-left:0;margin-top:2.6pt;width:129.2pt;height:12.75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164099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" path="m,l80963,r,80963l1640995,80963r,80962l,161925,,xe" fillcolor="#4f81bd [3204]" strokecolor="white [3212]" strokeweight="2pt">
            <v:path arrowok="t" o:connecttype="custom" o:connectlocs="0,0;80963,0;80963,80963;1640995,80963;1640995,161925;0,161925;0,0" o:connectangles="0,0,0,0,0,0,0"/>
            <w10:wrap anchorx="margin"/>
          </v:shape>
        </w:pict>
      </w:r>
      <w:r w:rsidR="001B2569" w:rsidRPr="00055E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ORGANIZATIONAL EXPERIENCE</w:t>
      </w:r>
    </w:p>
    <w:p w:rsidR="002E08AB" w:rsidRPr="00055EBB" w:rsidRDefault="002E08AB" w:rsidP="00FA5E25">
      <w:pPr>
        <w:jc w:val="both"/>
        <w:rPr>
          <w:rFonts w:asciiTheme="majorHAnsi" w:hAnsiTheme="majorHAnsi" w:cs="Cambria"/>
        </w:rPr>
      </w:pPr>
    </w:p>
    <w:p w:rsidR="003440C1" w:rsidRPr="00055EBB" w:rsidRDefault="0054335A" w:rsidP="003440C1">
      <w:pPr>
        <w:jc w:val="both"/>
        <w:rPr>
          <w:rFonts w:asciiTheme="majorHAnsi" w:hAnsiTheme="majorHAnsi" w:cs="Cambria"/>
          <w:b/>
        </w:rPr>
      </w:pPr>
      <w:r w:rsidRPr="00F02A3B">
        <w:rPr>
          <w:rFonts w:asciiTheme="majorHAnsi" w:hAnsiTheme="majorHAnsi" w:cs="Cambria"/>
          <w:b/>
          <w:highlight w:val="yellow"/>
        </w:rPr>
        <w:t xml:space="preserve">Since Oct’18 with </w:t>
      </w:r>
      <w:r w:rsidR="003440C1" w:rsidRPr="00F02A3B">
        <w:rPr>
          <w:rFonts w:asciiTheme="majorHAnsi" w:hAnsiTheme="majorHAnsi" w:cs="Cambria"/>
          <w:b/>
          <w:highlight w:val="yellow"/>
        </w:rPr>
        <w:t xml:space="preserve">Bharat Road Network </w:t>
      </w:r>
      <w:r w:rsidR="00BA2249" w:rsidRPr="00F02A3B">
        <w:rPr>
          <w:rFonts w:asciiTheme="majorHAnsi" w:hAnsiTheme="majorHAnsi" w:cs="Cambria"/>
          <w:b/>
          <w:highlight w:val="yellow"/>
        </w:rPr>
        <w:t>Ltd</w:t>
      </w:r>
      <w:r w:rsidR="003440C1" w:rsidRPr="00F02A3B">
        <w:rPr>
          <w:rFonts w:asciiTheme="majorHAnsi" w:hAnsiTheme="majorHAnsi" w:cs="Cambria"/>
          <w:b/>
          <w:highlight w:val="yellow"/>
        </w:rPr>
        <w:t>., Solapur, Maharashtra as Crusher Engineer (Mechanical)</w:t>
      </w:r>
    </w:p>
    <w:p w:rsidR="00F2046F" w:rsidRPr="00055EBB" w:rsidRDefault="00665FD6" w:rsidP="00832ACF">
      <w:pPr>
        <w:jc w:val="both"/>
        <w:rPr>
          <w:rFonts w:asciiTheme="majorHAnsi" w:hAnsiTheme="majorHAnsi" w:cs="Cambria"/>
          <w:b/>
        </w:rPr>
      </w:pPr>
      <w:r w:rsidRPr="00055EBB">
        <w:rPr>
          <w:rFonts w:asciiTheme="majorHAnsi" w:hAnsiTheme="majorHAnsi" w:cs="Cambria"/>
          <w:b/>
        </w:rPr>
        <w:t>Apr’</w:t>
      </w:r>
      <w:r w:rsidR="00E47311" w:rsidRPr="00055EBB">
        <w:rPr>
          <w:rFonts w:asciiTheme="majorHAnsi" w:hAnsiTheme="majorHAnsi" w:cs="Cambria"/>
          <w:b/>
        </w:rPr>
        <w:t>17</w:t>
      </w:r>
      <w:r w:rsidR="0054335A" w:rsidRPr="00055EBB">
        <w:rPr>
          <w:rFonts w:asciiTheme="majorHAnsi" w:hAnsiTheme="majorHAnsi" w:cs="Cambria"/>
          <w:b/>
        </w:rPr>
        <w:t>-</w:t>
      </w:r>
      <w:r w:rsidR="00710E88" w:rsidRPr="00055EBB">
        <w:rPr>
          <w:rFonts w:asciiTheme="majorHAnsi" w:hAnsiTheme="majorHAnsi" w:cs="Cambria"/>
          <w:b/>
        </w:rPr>
        <w:t>Mar’18 with Apco</w:t>
      </w:r>
      <w:r w:rsidR="00E47311" w:rsidRPr="00055EBB">
        <w:rPr>
          <w:rFonts w:asciiTheme="majorHAnsi" w:hAnsiTheme="majorHAnsi" w:cs="Cambria"/>
          <w:b/>
        </w:rPr>
        <w:t>I</w:t>
      </w:r>
      <w:r w:rsidR="008C5D2D" w:rsidRPr="00055EBB">
        <w:rPr>
          <w:rFonts w:asciiTheme="majorHAnsi" w:hAnsiTheme="majorHAnsi" w:cs="Cambria"/>
          <w:b/>
        </w:rPr>
        <w:t xml:space="preserve">nfratech </w:t>
      </w:r>
      <w:r w:rsidR="005F69EB" w:rsidRPr="00055EBB">
        <w:rPr>
          <w:rFonts w:asciiTheme="majorHAnsi" w:hAnsiTheme="majorHAnsi" w:cs="Cambria"/>
          <w:b/>
        </w:rPr>
        <w:t>Ltd.</w:t>
      </w:r>
      <w:r w:rsidR="00E47311" w:rsidRPr="00055EBB">
        <w:rPr>
          <w:rFonts w:asciiTheme="majorHAnsi" w:hAnsiTheme="majorHAnsi" w:cs="Cambria"/>
          <w:b/>
        </w:rPr>
        <w:t>,</w:t>
      </w:r>
      <w:r w:rsidR="008C5D2D" w:rsidRPr="00055EBB">
        <w:rPr>
          <w:rFonts w:asciiTheme="majorHAnsi" w:hAnsiTheme="majorHAnsi" w:cs="Cambria"/>
          <w:b/>
        </w:rPr>
        <w:t xml:space="preserve"> Lucknow as Senior Engineer (Mechanical)</w:t>
      </w:r>
    </w:p>
    <w:p w:rsidR="00DA2E01" w:rsidRPr="00055EBB" w:rsidRDefault="003059EA" w:rsidP="00832ACF">
      <w:pPr>
        <w:jc w:val="both"/>
        <w:rPr>
          <w:rFonts w:asciiTheme="majorHAnsi" w:hAnsiTheme="majorHAnsi"/>
          <w:b/>
          <w:lang w:eastAsia="en-GB"/>
        </w:rPr>
      </w:pPr>
      <w:r w:rsidRPr="00055EBB">
        <w:rPr>
          <w:rFonts w:asciiTheme="majorHAnsi" w:hAnsiTheme="majorHAnsi"/>
          <w:b/>
          <w:lang w:eastAsia="en-GB"/>
        </w:rPr>
        <w:t>May’08-</w:t>
      </w:r>
      <w:r w:rsidR="00710E88" w:rsidRPr="00055EBB">
        <w:rPr>
          <w:rFonts w:asciiTheme="majorHAnsi" w:hAnsiTheme="majorHAnsi"/>
          <w:b/>
          <w:lang w:eastAsia="en-GB"/>
        </w:rPr>
        <w:t>Jan‘15 with</w:t>
      </w:r>
      <w:r w:rsidRPr="00055EBB">
        <w:rPr>
          <w:rFonts w:asciiTheme="majorHAnsi" w:hAnsiTheme="majorHAnsi"/>
          <w:b/>
          <w:lang w:eastAsia="en-GB"/>
        </w:rPr>
        <w:t xml:space="preserve"> Larsen &amp; Toubro </w:t>
      </w:r>
      <w:r w:rsidR="005F69EB" w:rsidRPr="00055EBB">
        <w:rPr>
          <w:rFonts w:asciiTheme="majorHAnsi" w:hAnsiTheme="majorHAnsi"/>
          <w:b/>
          <w:lang w:eastAsia="en-GB"/>
        </w:rPr>
        <w:t>Ltd.</w:t>
      </w:r>
      <w:r w:rsidRPr="00055EBB">
        <w:rPr>
          <w:rFonts w:asciiTheme="majorHAnsi" w:hAnsiTheme="majorHAnsi"/>
          <w:b/>
          <w:lang w:eastAsia="en-GB"/>
        </w:rPr>
        <w:t>, ECC Division, Chennai as Senior Engineer (Mechanical)</w:t>
      </w:r>
    </w:p>
    <w:p w:rsidR="00AB5A86" w:rsidRPr="00055EBB" w:rsidRDefault="00AB5A86" w:rsidP="00832ACF">
      <w:pPr>
        <w:jc w:val="both"/>
        <w:rPr>
          <w:rFonts w:asciiTheme="majorHAnsi" w:hAnsiTheme="majorHAnsi"/>
          <w:b/>
          <w:lang w:eastAsia="en-GB"/>
        </w:rPr>
      </w:pPr>
      <w:r w:rsidRPr="00055EBB">
        <w:rPr>
          <w:rFonts w:asciiTheme="majorHAnsi" w:hAnsiTheme="majorHAnsi"/>
          <w:b/>
          <w:lang w:eastAsia="en-GB"/>
        </w:rPr>
        <w:t xml:space="preserve">Oct’07–Apr’08 with RDS Project </w:t>
      </w:r>
      <w:r w:rsidR="005F69EB" w:rsidRPr="00055EBB">
        <w:rPr>
          <w:rFonts w:asciiTheme="majorHAnsi" w:hAnsiTheme="majorHAnsi"/>
          <w:b/>
          <w:lang w:eastAsia="en-GB"/>
        </w:rPr>
        <w:t>Ltd</w:t>
      </w:r>
      <w:r w:rsidR="00BA2249" w:rsidRPr="00055EBB">
        <w:rPr>
          <w:rFonts w:asciiTheme="majorHAnsi" w:hAnsiTheme="majorHAnsi"/>
          <w:b/>
          <w:lang w:eastAsia="en-GB"/>
        </w:rPr>
        <w:t>.</w:t>
      </w:r>
      <w:r w:rsidRPr="00055EBB">
        <w:rPr>
          <w:rFonts w:asciiTheme="majorHAnsi" w:hAnsiTheme="majorHAnsi"/>
          <w:b/>
          <w:lang w:eastAsia="en-GB"/>
        </w:rPr>
        <w:t xml:space="preserve">, </w:t>
      </w:r>
      <w:r w:rsidR="00CA3BF2" w:rsidRPr="00055EBB">
        <w:rPr>
          <w:rFonts w:asciiTheme="majorHAnsi" w:hAnsiTheme="majorHAnsi"/>
          <w:b/>
          <w:lang w:eastAsia="en-GB"/>
        </w:rPr>
        <w:t>Jodhpur,</w:t>
      </w:r>
      <w:r w:rsidRPr="00055EBB">
        <w:rPr>
          <w:rFonts w:asciiTheme="majorHAnsi" w:hAnsiTheme="majorHAnsi"/>
          <w:b/>
          <w:lang w:eastAsia="en-GB"/>
        </w:rPr>
        <w:t xml:space="preserve"> Rajasthan as Engineer (Mechanical)</w:t>
      </w:r>
    </w:p>
    <w:p w:rsidR="00D92DA6" w:rsidRPr="00055EBB" w:rsidRDefault="00DA709B" w:rsidP="00832ACF">
      <w:pPr>
        <w:jc w:val="both"/>
        <w:rPr>
          <w:rFonts w:asciiTheme="majorHAnsi" w:hAnsiTheme="majorHAnsi"/>
          <w:b/>
          <w:spacing w:val="-4"/>
          <w:lang w:eastAsia="en-GB"/>
        </w:rPr>
      </w:pPr>
      <w:r w:rsidRPr="00055EBB">
        <w:rPr>
          <w:rFonts w:asciiTheme="majorHAnsi" w:hAnsiTheme="majorHAnsi"/>
          <w:b/>
          <w:spacing w:val="-4"/>
          <w:lang w:eastAsia="en-GB"/>
        </w:rPr>
        <w:t>Apr</w:t>
      </w:r>
      <w:r w:rsidR="008207AA" w:rsidRPr="00055EBB">
        <w:rPr>
          <w:rFonts w:asciiTheme="majorHAnsi" w:hAnsiTheme="majorHAnsi"/>
          <w:b/>
          <w:spacing w:val="-4"/>
          <w:lang w:eastAsia="en-GB"/>
        </w:rPr>
        <w:t>’06</w:t>
      </w:r>
      <w:r w:rsidRPr="00055EBB">
        <w:rPr>
          <w:rFonts w:asciiTheme="majorHAnsi" w:hAnsiTheme="majorHAnsi"/>
          <w:b/>
          <w:spacing w:val="-4"/>
          <w:lang w:eastAsia="en-GB"/>
        </w:rPr>
        <w:t>–</w:t>
      </w:r>
      <w:r w:rsidR="00D92DA6" w:rsidRPr="00055EBB">
        <w:rPr>
          <w:rFonts w:asciiTheme="majorHAnsi" w:hAnsiTheme="majorHAnsi"/>
          <w:b/>
          <w:spacing w:val="-4"/>
          <w:lang w:eastAsia="en-GB"/>
        </w:rPr>
        <w:t xml:space="preserve">Sep’07 with IVRCL Infrastructure &amp; Projects </w:t>
      </w:r>
      <w:r w:rsidR="005F69EB" w:rsidRPr="00055EBB">
        <w:rPr>
          <w:rFonts w:asciiTheme="majorHAnsi" w:hAnsiTheme="majorHAnsi"/>
          <w:b/>
          <w:spacing w:val="-4"/>
          <w:lang w:eastAsia="en-GB"/>
        </w:rPr>
        <w:t>Ltd</w:t>
      </w:r>
      <w:r w:rsidR="00BA2249" w:rsidRPr="00055EBB">
        <w:rPr>
          <w:rFonts w:asciiTheme="majorHAnsi" w:hAnsiTheme="majorHAnsi"/>
          <w:b/>
          <w:spacing w:val="-4"/>
          <w:lang w:eastAsia="en-GB"/>
        </w:rPr>
        <w:t>.</w:t>
      </w:r>
      <w:r w:rsidR="00D92DA6" w:rsidRPr="00055EBB">
        <w:rPr>
          <w:rFonts w:asciiTheme="majorHAnsi" w:hAnsiTheme="majorHAnsi"/>
          <w:b/>
          <w:spacing w:val="-4"/>
          <w:lang w:eastAsia="en-GB"/>
        </w:rPr>
        <w:t>, Alwar City, Rajasthan as Assistant Engineer (Mechanical)</w:t>
      </w:r>
    </w:p>
    <w:p w:rsidR="00C12C4A" w:rsidRPr="00055EBB" w:rsidRDefault="00C12C4A" w:rsidP="00832ACF">
      <w:pPr>
        <w:jc w:val="both"/>
        <w:rPr>
          <w:rFonts w:asciiTheme="majorHAnsi" w:hAnsiTheme="majorHAnsi"/>
          <w:b/>
          <w:lang w:eastAsia="en-GB"/>
        </w:rPr>
      </w:pPr>
      <w:r w:rsidRPr="00055EBB">
        <w:rPr>
          <w:rFonts w:asciiTheme="majorHAnsi" w:hAnsiTheme="majorHAnsi"/>
          <w:b/>
          <w:lang w:eastAsia="en-GB"/>
        </w:rPr>
        <w:t xml:space="preserve">Jul’03–Mar’06 </w:t>
      </w:r>
      <w:r w:rsidR="00710E88" w:rsidRPr="00055EBB">
        <w:rPr>
          <w:rFonts w:asciiTheme="majorHAnsi" w:hAnsiTheme="majorHAnsi"/>
          <w:b/>
          <w:lang w:eastAsia="en-GB"/>
        </w:rPr>
        <w:t>with</w:t>
      </w:r>
      <w:r w:rsidRPr="00055EBB">
        <w:rPr>
          <w:rFonts w:asciiTheme="majorHAnsi" w:hAnsiTheme="majorHAnsi"/>
          <w:b/>
          <w:lang w:eastAsia="en-GB"/>
        </w:rPr>
        <w:t xml:space="preserve"> Vichitra Constructions </w:t>
      </w:r>
      <w:r w:rsidR="005F69EB" w:rsidRPr="00055EBB">
        <w:rPr>
          <w:rFonts w:asciiTheme="majorHAnsi" w:hAnsiTheme="majorHAnsi"/>
          <w:b/>
          <w:lang w:eastAsia="en-GB"/>
        </w:rPr>
        <w:t>Pvt</w:t>
      </w:r>
      <w:r w:rsidR="00BA2249" w:rsidRPr="00055EBB">
        <w:rPr>
          <w:rFonts w:asciiTheme="majorHAnsi" w:hAnsiTheme="majorHAnsi"/>
          <w:b/>
          <w:lang w:eastAsia="en-GB"/>
        </w:rPr>
        <w:t xml:space="preserve"> .</w:t>
      </w:r>
      <w:r w:rsidR="005F69EB" w:rsidRPr="00055EBB">
        <w:rPr>
          <w:rFonts w:asciiTheme="majorHAnsi" w:hAnsiTheme="majorHAnsi"/>
          <w:b/>
          <w:lang w:eastAsia="en-GB"/>
        </w:rPr>
        <w:t>Ltd</w:t>
      </w:r>
      <w:r w:rsidR="00BA2249" w:rsidRPr="00055EBB">
        <w:rPr>
          <w:rFonts w:asciiTheme="majorHAnsi" w:hAnsiTheme="majorHAnsi"/>
          <w:b/>
          <w:lang w:eastAsia="en-GB"/>
        </w:rPr>
        <w:t>.</w:t>
      </w:r>
      <w:r w:rsidRPr="00055EBB">
        <w:rPr>
          <w:rFonts w:asciiTheme="majorHAnsi" w:hAnsiTheme="majorHAnsi"/>
          <w:b/>
          <w:lang w:eastAsia="en-GB"/>
        </w:rPr>
        <w:t>, New Delhi as Site Engineer (Mechanical)</w:t>
      </w:r>
    </w:p>
    <w:p w:rsidR="003059EA" w:rsidRPr="00055EBB" w:rsidRDefault="003059EA" w:rsidP="00832ACF">
      <w:pPr>
        <w:jc w:val="both"/>
        <w:rPr>
          <w:rFonts w:asciiTheme="majorHAnsi" w:hAnsiTheme="majorHAnsi"/>
          <w:b/>
          <w:color w:val="3333FF"/>
          <w:lang w:eastAsia="en-GB"/>
        </w:rPr>
      </w:pPr>
    </w:p>
    <w:p w:rsidR="00832ACF" w:rsidRPr="00055EBB" w:rsidRDefault="00832ACF" w:rsidP="00832ACF">
      <w:pPr>
        <w:jc w:val="both"/>
        <w:rPr>
          <w:rFonts w:asciiTheme="majorHAnsi" w:hAnsiTheme="majorHAnsi"/>
          <w:b/>
          <w:lang w:eastAsia="en-GB"/>
        </w:rPr>
      </w:pPr>
      <w:r w:rsidRPr="00055EBB">
        <w:rPr>
          <w:rFonts w:asciiTheme="majorHAnsi" w:hAnsiTheme="majorHAnsi"/>
          <w:b/>
          <w:lang w:eastAsia="en-GB"/>
        </w:rPr>
        <w:t>Key Result Areas:</w:t>
      </w:r>
    </w:p>
    <w:p w:rsidR="00060B56" w:rsidRPr="00055EBB" w:rsidRDefault="00060B56" w:rsidP="003F16A5">
      <w:pPr>
        <w:jc w:val="both"/>
        <w:rPr>
          <w:rFonts w:asciiTheme="majorHAnsi" w:eastAsia="Calibri" w:hAnsiTheme="majorHAnsi" w:cs="Cambria"/>
          <w:sz w:val="18"/>
          <w:szCs w:val="22"/>
          <w:lang w:val="en-US"/>
        </w:rPr>
      </w:pPr>
    </w:p>
    <w:p w:rsidR="00B32EAE" w:rsidRPr="00055EBB" w:rsidRDefault="00060B56" w:rsidP="003F16A5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 xml:space="preserve">Spearheading </w:t>
      </w:r>
      <w:r w:rsidR="00710E88" w:rsidRPr="00055EBB">
        <w:rPr>
          <w:rFonts w:asciiTheme="majorHAnsi" w:hAnsiTheme="majorHAnsi" w:cs="Cambria"/>
          <w:sz w:val="20"/>
        </w:rPr>
        <w:t>plant</w:t>
      </w:r>
      <w:r w:rsidR="00650F8F" w:rsidRPr="00055EBB">
        <w:rPr>
          <w:rFonts w:asciiTheme="majorHAnsi" w:hAnsiTheme="majorHAnsi" w:cs="Cambria"/>
          <w:sz w:val="20"/>
        </w:rPr>
        <w:t xml:space="preserve">&amp; equipment maintenance for leading major projects &amp; monitoring the health &amp; consumption of heavy </w:t>
      </w:r>
      <w:r w:rsidR="00710E88" w:rsidRPr="00055EBB">
        <w:rPr>
          <w:rFonts w:asciiTheme="majorHAnsi" w:hAnsiTheme="majorHAnsi" w:cs="Cambria"/>
          <w:sz w:val="20"/>
        </w:rPr>
        <w:t>equipment</w:t>
      </w:r>
      <w:r w:rsidR="00B50C0D" w:rsidRPr="00055EBB">
        <w:rPr>
          <w:rFonts w:asciiTheme="majorHAnsi" w:hAnsiTheme="majorHAnsi" w:cs="Cambria"/>
          <w:sz w:val="20"/>
        </w:rPr>
        <w:t>; developing</w:t>
      </w:r>
      <w:r w:rsidR="00693646" w:rsidRPr="00055EBB">
        <w:rPr>
          <w:rFonts w:asciiTheme="majorHAnsi" w:hAnsiTheme="majorHAnsi" w:cs="Cambria"/>
          <w:sz w:val="20"/>
        </w:rPr>
        <w:t xml:space="preserve">proposals </w:t>
      </w:r>
      <w:r w:rsidR="00696AB8" w:rsidRPr="00055EBB">
        <w:rPr>
          <w:rFonts w:asciiTheme="majorHAnsi" w:hAnsiTheme="majorHAnsi" w:cs="Cambria"/>
          <w:sz w:val="20"/>
        </w:rPr>
        <w:t>&amp;</w:t>
      </w:r>
      <w:r w:rsidR="00972461" w:rsidRPr="00055EBB">
        <w:rPr>
          <w:rFonts w:asciiTheme="majorHAnsi" w:hAnsiTheme="majorHAnsi" w:cs="Cambria"/>
          <w:sz w:val="20"/>
        </w:rPr>
        <w:t>budget p</w:t>
      </w:r>
      <w:r w:rsidR="00EE5EF1">
        <w:rPr>
          <w:rFonts w:asciiTheme="majorHAnsi" w:hAnsiTheme="majorHAnsi" w:cs="Cambria"/>
          <w:sz w:val="20"/>
        </w:rPr>
        <w:t>lans</w:t>
      </w:r>
      <w:r w:rsidR="00972461" w:rsidRPr="00055EBB">
        <w:rPr>
          <w:rFonts w:asciiTheme="majorHAnsi" w:hAnsiTheme="majorHAnsi" w:cs="Cambria"/>
          <w:sz w:val="20"/>
        </w:rPr>
        <w:t xml:space="preserve"> for material/</w:t>
      </w:r>
      <w:r w:rsidR="00693646" w:rsidRPr="00055EBB">
        <w:rPr>
          <w:rFonts w:asciiTheme="majorHAnsi" w:hAnsiTheme="majorHAnsi" w:cs="Cambria"/>
          <w:sz w:val="20"/>
        </w:rPr>
        <w:t xml:space="preserve"> cash flow</w:t>
      </w:r>
    </w:p>
    <w:p w:rsidR="00E07181" w:rsidRPr="00055EBB" w:rsidRDefault="00E07181" w:rsidP="003F16A5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pacing w:val="-4"/>
          <w:sz w:val="20"/>
        </w:rPr>
      </w:pPr>
      <w:r w:rsidRPr="00055EBB">
        <w:rPr>
          <w:rFonts w:asciiTheme="majorHAnsi" w:hAnsiTheme="majorHAnsi" w:cs="Cambria"/>
          <w:spacing w:val="-4"/>
          <w:sz w:val="20"/>
        </w:rPr>
        <w:t xml:space="preserve">Streamlining the entire installation and commissioning ofheavy </w:t>
      </w:r>
      <w:r w:rsidR="00795330" w:rsidRPr="00055EBB">
        <w:rPr>
          <w:rFonts w:asciiTheme="majorHAnsi" w:hAnsiTheme="majorHAnsi" w:cs="Cambria"/>
          <w:spacing w:val="-4"/>
          <w:sz w:val="20"/>
        </w:rPr>
        <w:t>machines</w:t>
      </w:r>
      <w:r w:rsidRPr="00055EBB">
        <w:rPr>
          <w:rFonts w:asciiTheme="majorHAnsi" w:hAnsiTheme="majorHAnsi" w:cs="Cambria"/>
          <w:spacing w:val="-4"/>
          <w:sz w:val="20"/>
        </w:rPr>
        <w:t>, cranes, diesel generators, grader, soil compactor, bulldozer, compressors &amp; other plant equipment</w:t>
      </w:r>
      <w:r w:rsidR="0042736A" w:rsidRPr="00055EBB">
        <w:rPr>
          <w:rFonts w:asciiTheme="majorHAnsi" w:hAnsiTheme="majorHAnsi" w:cs="Cambria"/>
          <w:spacing w:val="-4"/>
          <w:sz w:val="20"/>
        </w:rPr>
        <w:t xml:space="preserve"> while adhering to quality measures &amp;</w:t>
      </w:r>
      <w:r w:rsidR="00F05A1D" w:rsidRPr="00055EBB">
        <w:rPr>
          <w:rFonts w:asciiTheme="majorHAnsi" w:hAnsiTheme="majorHAnsi" w:cs="Cambria"/>
          <w:spacing w:val="-4"/>
          <w:sz w:val="20"/>
        </w:rPr>
        <w:t>safety standards</w:t>
      </w:r>
    </w:p>
    <w:p w:rsidR="00693646" w:rsidRPr="00055EBB" w:rsidRDefault="00B32EAE" w:rsidP="003F16A5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pacing w:val="-4"/>
          <w:sz w:val="20"/>
        </w:rPr>
      </w:pPr>
      <w:r w:rsidRPr="00055EBB">
        <w:rPr>
          <w:rFonts w:asciiTheme="majorHAnsi" w:hAnsiTheme="majorHAnsi" w:cs="Cambria"/>
          <w:spacing w:val="-4"/>
          <w:sz w:val="20"/>
        </w:rPr>
        <w:t xml:space="preserve">Administering the entire gamut of maintenance function, providing leadership to the Maintenance Team and focusing on providing proactive maintenance solutions in liaison with </w:t>
      </w:r>
      <w:r w:rsidR="00693646" w:rsidRPr="00055EBB">
        <w:rPr>
          <w:rFonts w:asciiTheme="majorHAnsi" w:hAnsiTheme="majorHAnsi" w:cs="Cambria"/>
          <w:spacing w:val="-4"/>
          <w:sz w:val="20"/>
        </w:rPr>
        <w:t>internal technical teams, internal projects teams, consultants &amp; contractors for requirement capturin</w:t>
      </w:r>
      <w:r w:rsidRPr="00055EBB">
        <w:rPr>
          <w:rFonts w:asciiTheme="majorHAnsi" w:hAnsiTheme="majorHAnsi" w:cs="Cambria"/>
          <w:spacing w:val="-4"/>
          <w:sz w:val="20"/>
        </w:rPr>
        <w:t>g, building out specifications</w:t>
      </w:r>
      <w:r w:rsidR="0006155D" w:rsidRPr="00055EBB">
        <w:rPr>
          <w:rFonts w:asciiTheme="majorHAnsi" w:hAnsiTheme="majorHAnsi" w:cs="Cambria"/>
          <w:spacing w:val="-4"/>
          <w:sz w:val="20"/>
        </w:rPr>
        <w:t>,</w:t>
      </w:r>
      <w:r w:rsidRPr="00055EBB">
        <w:rPr>
          <w:rFonts w:asciiTheme="majorHAnsi" w:hAnsiTheme="majorHAnsi" w:cs="Cambria"/>
          <w:spacing w:val="-4"/>
          <w:sz w:val="20"/>
        </w:rPr>
        <w:t xml:space="preserve"> and defining</w:t>
      </w:r>
      <w:r w:rsidR="00693646" w:rsidRPr="00055EBB">
        <w:rPr>
          <w:rFonts w:asciiTheme="majorHAnsi" w:hAnsiTheme="majorHAnsi" w:cs="Cambria"/>
          <w:spacing w:val="-4"/>
          <w:sz w:val="20"/>
        </w:rPr>
        <w:t xml:space="preserve"> scoping of projects</w:t>
      </w:r>
    </w:p>
    <w:p w:rsidR="00CD298D" w:rsidRPr="00055EBB" w:rsidRDefault="00E21DA1" w:rsidP="003F16A5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>I</w:t>
      </w:r>
      <w:r w:rsidR="00CD298D" w:rsidRPr="00055EBB">
        <w:rPr>
          <w:rFonts w:asciiTheme="majorHAnsi" w:hAnsiTheme="majorHAnsi" w:cs="Cambria"/>
          <w:sz w:val="20"/>
        </w:rPr>
        <w:t xml:space="preserve">dentifying the areas of improvement and </w:t>
      </w:r>
      <w:r w:rsidR="00710E88" w:rsidRPr="00055EBB">
        <w:rPr>
          <w:rFonts w:asciiTheme="majorHAnsi" w:hAnsiTheme="majorHAnsi" w:cs="Cambria"/>
          <w:sz w:val="20"/>
        </w:rPr>
        <w:t>recommending</w:t>
      </w:r>
      <w:r w:rsidR="00CD298D" w:rsidRPr="00055EBB">
        <w:rPr>
          <w:rFonts w:asciiTheme="majorHAnsi" w:hAnsiTheme="majorHAnsi" w:cs="Cambria"/>
          <w:sz w:val="20"/>
        </w:rPr>
        <w:t xml:space="preserve"> the process modification and equipment calibrations to enhance operational efficiencies of plant machinery</w:t>
      </w:r>
    </w:p>
    <w:p w:rsidR="00C37B50" w:rsidRDefault="00CD298D" w:rsidP="003F16A5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>Adhering to the defined</w:t>
      </w:r>
      <w:r w:rsidR="00D11741" w:rsidRPr="00055EBB">
        <w:rPr>
          <w:rFonts w:asciiTheme="majorHAnsi" w:hAnsiTheme="majorHAnsi" w:cs="Cambria"/>
          <w:sz w:val="20"/>
        </w:rPr>
        <w:t xml:space="preserve"> timelinesand </w:t>
      </w:r>
      <w:r w:rsidR="00693646" w:rsidRPr="00055EBB">
        <w:rPr>
          <w:rFonts w:asciiTheme="majorHAnsi" w:hAnsiTheme="majorHAnsi" w:cs="Cambria"/>
          <w:sz w:val="20"/>
        </w:rPr>
        <w:t>project quality</w:t>
      </w:r>
      <w:r w:rsidR="00642DB5" w:rsidRPr="00055EBB">
        <w:rPr>
          <w:rFonts w:asciiTheme="majorHAnsi" w:hAnsiTheme="majorHAnsi" w:cs="Cambria"/>
          <w:sz w:val="20"/>
        </w:rPr>
        <w:t>parameters</w:t>
      </w:r>
      <w:r w:rsidR="0010101F" w:rsidRPr="00055EBB">
        <w:rPr>
          <w:rFonts w:asciiTheme="majorHAnsi" w:hAnsiTheme="majorHAnsi" w:cs="Cambria"/>
          <w:sz w:val="20"/>
        </w:rPr>
        <w:t>, as per</w:t>
      </w:r>
      <w:r w:rsidR="00693646" w:rsidRPr="00055EBB">
        <w:rPr>
          <w:rFonts w:asciiTheme="majorHAnsi" w:hAnsiTheme="majorHAnsi" w:cs="Cambria"/>
          <w:sz w:val="20"/>
        </w:rPr>
        <w:t xml:space="preserve"> EHS standards</w:t>
      </w:r>
      <w:r w:rsidR="00E9473D" w:rsidRPr="00055EBB">
        <w:rPr>
          <w:rFonts w:asciiTheme="majorHAnsi" w:hAnsiTheme="majorHAnsi" w:cs="Cambria"/>
          <w:sz w:val="20"/>
        </w:rPr>
        <w:t xml:space="preserve"> for troubleshooting and predictive / preventive / condition based maintenance of various retrofitting </w:t>
      </w:r>
      <w:r w:rsidR="00C37B50">
        <w:rPr>
          <w:rFonts w:asciiTheme="majorHAnsi" w:hAnsiTheme="majorHAnsi" w:cs="Cambria"/>
          <w:sz w:val="20"/>
        </w:rPr>
        <w:t>works &amp; overhauling of machines</w:t>
      </w:r>
    </w:p>
    <w:p w:rsidR="00060B56" w:rsidRPr="00055EBB" w:rsidRDefault="00B74779" w:rsidP="003F16A5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 xml:space="preserve">Monitoring the equipment health </w:t>
      </w:r>
      <w:r w:rsidR="00AF3888">
        <w:rPr>
          <w:rFonts w:asciiTheme="majorHAnsi" w:hAnsiTheme="majorHAnsi" w:cs="Cambria"/>
          <w:sz w:val="20"/>
        </w:rPr>
        <w:t>at vendors’ end and at line setup</w:t>
      </w:r>
      <w:r w:rsidR="00756E0C" w:rsidRPr="00055EBB">
        <w:rPr>
          <w:rFonts w:asciiTheme="majorHAnsi" w:hAnsiTheme="majorHAnsi" w:cs="Cambria"/>
          <w:sz w:val="20"/>
        </w:rPr>
        <w:t>; achievingmaximum cost savings</w:t>
      </w:r>
      <w:r w:rsidR="00867974" w:rsidRPr="00055EBB">
        <w:rPr>
          <w:rFonts w:asciiTheme="majorHAnsi" w:hAnsiTheme="majorHAnsi" w:cs="Cambria"/>
          <w:sz w:val="20"/>
        </w:rPr>
        <w:t xml:space="preserve"> through </w:t>
      </w:r>
      <w:r w:rsidR="005E693C" w:rsidRPr="00055EBB">
        <w:rPr>
          <w:rFonts w:asciiTheme="majorHAnsi" w:hAnsiTheme="majorHAnsi" w:cs="Cambria"/>
          <w:sz w:val="20"/>
        </w:rPr>
        <w:t xml:space="preserve">process audits,tests, inspections of </w:t>
      </w:r>
      <w:r w:rsidR="002C2FEB" w:rsidRPr="00055EBB">
        <w:rPr>
          <w:rFonts w:asciiTheme="majorHAnsi" w:hAnsiTheme="majorHAnsi" w:cs="Cambria"/>
          <w:sz w:val="20"/>
        </w:rPr>
        <w:t>existing processes review</w:t>
      </w:r>
      <w:r w:rsidR="00767BD0" w:rsidRPr="00055EBB">
        <w:rPr>
          <w:rFonts w:asciiTheme="majorHAnsi" w:hAnsiTheme="majorHAnsi" w:cs="Cambria"/>
          <w:sz w:val="20"/>
        </w:rPr>
        <w:t>,</w:t>
      </w:r>
      <w:r w:rsidR="002C2FEB" w:rsidRPr="00055EBB">
        <w:rPr>
          <w:rFonts w:asciiTheme="majorHAnsi" w:hAnsiTheme="majorHAnsi" w:cs="Cambria"/>
          <w:sz w:val="20"/>
        </w:rPr>
        <w:t xml:space="preserve"> and re-designing enhancing operational efficacy</w:t>
      </w:r>
    </w:p>
    <w:p w:rsidR="00C335FF" w:rsidRDefault="00E21DA1" w:rsidP="003F16A5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>E</w:t>
      </w:r>
      <w:r w:rsidR="002826D9" w:rsidRPr="00055EBB">
        <w:rPr>
          <w:rFonts w:asciiTheme="majorHAnsi" w:hAnsiTheme="majorHAnsi" w:cs="Cambria"/>
          <w:sz w:val="20"/>
        </w:rPr>
        <w:t>ffectively developing failure analysis report &amp;</w:t>
      </w:r>
      <w:r w:rsidR="006D4533">
        <w:rPr>
          <w:rFonts w:asciiTheme="majorHAnsi" w:hAnsiTheme="majorHAnsi" w:cs="Cambria"/>
          <w:sz w:val="20"/>
        </w:rPr>
        <w:t>minimizing</w:t>
      </w:r>
      <w:r w:rsidR="002826D9" w:rsidRPr="00055EBB">
        <w:rPr>
          <w:rFonts w:asciiTheme="majorHAnsi" w:hAnsiTheme="majorHAnsi" w:cs="Cambria"/>
          <w:sz w:val="20"/>
        </w:rPr>
        <w:t xml:space="preserve"> downtime by providing quick </w:t>
      </w:r>
      <w:r w:rsidR="00710E88" w:rsidRPr="00055EBB">
        <w:rPr>
          <w:rFonts w:asciiTheme="majorHAnsi" w:hAnsiTheme="majorHAnsi" w:cs="Cambria"/>
          <w:sz w:val="20"/>
        </w:rPr>
        <w:t>turnaround</w:t>
      </w:r>
      <w:r w:rsidR="002826D9" w:rsidRPr="00055EBB">
        <w:rPr>
          <w:rFonts w:asciiTheme="majorHAnsi" w:hAnsiTheme="majorHAnsi" w:cs="Cambria"/>
          <w:sz w:val="20"/>
        </w:rPr>
        <w:t xml:space="preserve"> responses and efficient solutions</w:t>
      </w:r>
      <w:r w:rsidR="00A350C9" w:rsidRPr="00055EBB">
        <w:rPr>
          <w:rFonts w:asciiTheme="majorHAnsi" w:hAnsiTheme="majorHAnsi" w:cs="Cambria"/>
          <w:sz w:val="20"/>
        </w:rPr>
        <w:t>;d</w:t>
      </w:r>
      <w:r w:rsidR="00C335FF" w:rsidRPr="00055EBB">
        <w:rPr>
          <w:rFonts w:asciiTheme="majorHAnsi" w:hAnsiTheme="majorHAnsi" w:cs="Cambria"/>
          <w:sz w:val="20"/>
        </w:rPr>
        <w:t xml:space="preserve">iligently reviewing </w:t>
      </w:r>
      <w:r w:rsidR="004D0917" w:rsidRPr="00055EBB">
        <w:rPr>
          <w:rFonts w:asciiTheme="majorHAnsi" w:hAnsiTheme="majorHAnsi" w:cs="Cambria"/>
          <w:sz w:val="20"/>
        </w:rPr>
        <w:t>drawings, layouts, diagrams, technical specifications, reviewing &amp; analyzing contractor's change order proposals &amp; submittals</w:t>
      </w:r>
    </w:p>
    <w:p w:rsidR="00F02A3B" w:rsidRPr="00055EBB" w:rsidRDefault="00F02A3B" w:rsidP="00F02A3B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F02A3B">
        <w:rPr>
          <w:rFonts w:asciiTheme="majorHAnsi" w:hAnsiTheme="majorHAnsi" w:cs="Cambria"/>
          <w:sz w:val="20"/>
        </w:rPr>
        <w:t>Preparing operation &amp; maintenance report of all machinery progress, progress report, and other report at the project</w:t>
      </w:r>
    </w:p>
    <w:p w:rsidR="00D01908" w:rsidRPr="00055EBB" w:rsidRDefault="00D608E4" w:rsidP="00693646">
      <w:pPr>
        <w:jc w:val="both"/>
        <w:rPr>
          <w:rFonts w:asciiTheme="majorHAnsi" w:hAnsiTheme="majorHAnsi" w:cs="Cambria"/>
          <w:b/>
        </w:rPr>
      </w:pPr>
      <w:r w:rsidRPr="00055EBB">
        <w:rPr>
          <w:rFonts w:asciiTheme="majorHAnsi" w:hAnsiTheme="majorHAnsi" w:cs="Cambria"/>
          <w:b/>
        </w:rPr>
        <w:t>Highlights:</w:t>
      </w:r>
    </w:p>
    <w:p w:rsidR="00DE3E4B" w:rsidRPr="00055EBB" w:rsidRDefault="00DE3E4B" w:rsidP="00693646">
      <w:pPr>
        <w:jc w:val="both"/>
        <w:rPr>
          <w:rFonts w:asciiTheme="majorHAnsi" w:hAnsiTheme="majorHAnsi" w:cs="Cambria"/>
          <w:b/>
        </w:rPr>
      </w:pPr>
    </w:p>
    <w:p w:rsidR="00551DD3" w:rsidRPr="00055EBB" w:rsidRDefault="00551DD3" w:rsidP="00693646">
      <w:pPr>
        <w:jc w:val="both"/>
        <w:rPr>
          <w:rFonts w:asciiTheme="majorHAnsi" w:eastAsia="Calibri" w:hAnsiTheme="majorHAnsi" w:cs="Cambria"/>
          <w:szCs w:val="22"/>
          <w:lang w:val="en-US"/>
        </w:rPr>
      </w:pPr>
      <w:r w:rsidRPr="00055EBB">
        <w:rPr>
          <w:rFonts w:asciiTheme="majorHAnsi" w:hAnsiTheme="majorHAnsi" w:cs="Cambria"/>
          <w:b/>
        </w:rPr>
        <w:t xml:space="preserve">Bharat Road Network </w:t>
      </w:r>
      <w:r w:rsidR="005F69EB" w:rsidRPr="00055EBB">
        <w:rPr>
          <w:rFonts w:asciiTheme="majorHAnsi" w:hAnsiTheme="majorHAnsi" w:cs="Cambria"/>
          <w:b/>
        </w:rPr>
        <w:t>Ltd</w:t>
      </w:r>
      <w:r w:rsidR="00BA2249" w:rsidRPr="00055EBB">
        <w:rPr>
          <w:rFonts w:asciiTheme="majorHAnsi" w:hAnsiTheme="majorHAnsi" w:cs="Cambria"/>
          <w:b/>
        </w:rPr>
        <w:t>.</w:t>
      </w:r>
    </w:p>
    <w:p w:rsidR="00551DD3" w:rsidRPr="00055EBB" w:rsidRDefault="00551DD3" w:rsidP="008A4196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lastRenderedPageBreak/>
        <w:t>Ensured reliable operations by developing methods and upgrading manufacturing processes to eliminate waste, cost and improved overall plant productivity from 40% to 70%</w:t>
      </w:r>
    </w:p>
    <w:p w:rsidR="00551DD3" w:rsidRPr="00055EBB" w:rsidRDefault="00551DD3" w:rsidP="008A4196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>Assisted in the plant &amp; machine maintenance projects for road constructions of value over INR 4000-5000 C</w:t>
      </w:r>
      <w:r w:rsidR="00520113">
        <w:rPr>
          <w:rFonts w:asciiTheme="majorHAnsi" w:hAnsiTheme="majorHAnsi" w:cs="Cambria"/>
          <w:sz w:val="20"/>
        </w:rPr>
        <w:t>r.</w:t>
      </w:r>
    </w:p>
    <w:p w:rsidR="00551DD3" w:rsidRPr="00055EBB" w:rsidRDefault="00D61763" w:rsidP="008A4196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 xml:space="preserve">Executed </w:t>
      </w:r>
      <w:r w:rsidR="00551DD3" w:rsidRPr="00055EBB">
        <w:rPr>
          <w:rFonts w:asciiTheme="majorHAnsi" w:hAnsiTheme="majorHAnsi" w:cs="Cambria"/>
          <w:sz w:val="20"/>
        </w:rPr>
        <w:t>big projects/expansions and converted</w:t>
      </w:r>
      <w:r w:rsidR="00EE5EF1">
        <w:rPr>
          <w:rFonts w:asciiTheme="majorHAnsi" w:hAnsiTheme="majorHAnsi" w:cs="Cambria"/>
          <w:sz w:val="20"/>
        </w:rPr>
        <w:t>&amp;</w:t>
      </w:r>
      <w:r w:rsidR="00551DD3" w:rsidRPr="00055EBB">
        <w:rPr>
          <w:rFonts w:asciiTheme="majorHAnsi" w:hAnsiTheme="majorHAnsi" w:cs="Cambria"/>
          <w:sz w:val="20"/>
        </w:rPr>
        <w:t xml:space="preserve"> prepared all documents </w:t>
      </w:r>
    </w:p>
    <w:p w:rsidR="00551DD3" w:rsidRPr="00055EBB" w:rsidRDefault="00551DD3" w:rsidP="008A4196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>Reduced overall plant costs by 50% through effective equipment maintenance &amp; deployment</w:t>
      </w:r>
    </w:p>
    <w:p w:rsidR="00C067DF" w:rsidRPr="00055EBB" w:rsidRDefault="00D97B7A" w:rsidP="008A4196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 xml:space="preserve">Supervised the overall planning, organization and management of all aspects of projects &amp; maintenance operations, including administration, budgeting, planning and policy </w:t>
      </w:r>
      <w:r w:rsidR="00710E88" w:rsidRPr="00055EBB">
        <w:rPr>
          <w:rFonts w:asciiTheme="majorHAnsi" w:hAnsiTheme="majorHAnsi" w:cs="Cambria"/>
          <w:sz w:val="20"/>
        </w:rPr>
        <w:t>implementation</w:t>
      </w:r>
    </w:p>
    <w:p w:rsidR="00B76E07" w:rsidRPr="00055EBB" w:rsidRDefault="00B76E07" w:rsidP="00B76E07">
      <w:pPr>
        <w:jc w:val="both"/>
        <w:rPr>
          <w:rFonts w:asciiTheme="majorHAnsi" w:hAnsiTheme="majorHAnsi" w:cs="Cambria"/>
          <w:b/>
        </w:rPr>
      </w:pPr>
      <w:r w:rsidRPr="00055EBB">
        <w:rPr>
          <w:rFonts w:asciiTheme="majorHAnsi" w:hAnsiTheme="majorHAnsi" w:cs="Cambria"/>
          <w:b/>
        </w:rPr>
        <w:t xml:space="preserve">Apco Infratech </w:t>
      </w:r>
      <w:r w:rsidR="005F69EB" w:rsidRPr="00055EBB">
        <w:rPr>
          <w:rFonts w:asciiTheme="majorHAnsi" w:hAnsiTheme="majorHAnsi" w:cs="Cambria"/>
          <w:b/>
        </w:rPr>
        <w:t>Ltd</w:t>
      </w:r>
      <w:r w:rsidR="00BA2249" w:rsidRPr="00055EBB">
        <w:rPr>
          <w:rFonts w:asciiTheme="majorHAnsi" w:hAnsiTheme="majorHAnsi" w:cs="Cambria"/>
          <w:b/>
        </w:rPr>
        <w:t xml:space="preserve"> .</w:t>
      </w:r>
    </w:p>
    <w:p w:rsidR="00514208" w:rsidRPr="00055EBB" w:rsidRDefault="00514208" w:rsidP="008A4196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>Instrumental</w:t>
      </w:r>
      <w:r w:rsidR="00DE0749" w:rsidRPr="00055EBB">
        <w:rPr>
          <w:rFonts w:asciiTheme="majorHAnsi" w:hAnsiTheme="majorHAnsi" w:cs="Cambria"/>
          <w:sz w:val="20"/>
        </w:rPr>
        <w:t>ly enhanced</w:t>
      </w:r>
      <w:r w:rsidRPr="00055EBB">
        <w:rPr>
          <w:rFonts w:asciiTheme="majorHAnsi" w:hAnsiTheme="majorHAnsi" w:cs="Cambria"/>
          <w:sz w:val="20"/>
        </w:rPr>
        <w:t xml:space="preserve"> the production by reducing downtime f</w:t>
      </w:r>
      <w:r w:rsidR="00EE5EF1">
        <w:rPr>
          <w:rFonts w:asciiTheme="majorHAnsi" w:hAnsiTheme="majorHAnsi" w:cs="Cambria"/>
          <w:sz w:val="20"/>
        </w:rPr>
        <w:t>or</w:t>
      </w:r>
      <w:r w:rsidR="00EF63B4" w:rsidRPr="00055EBB">
        <w:rPr>
          <w:rFonts w:asciiTheme="majorHAnsi" w:hAnsiTheme="majorHAnsi" w:cs="Cambria"/>
          <w:sz w:val="20"/>
        </w:rPr>
        <w:t xml:space="preserve"> plant</w:t>
      </w:r>
    </w:p>
    <w:p w:rsidR="00241C46" w:rsidRPr="00055EBB" w:rsidRDefault="00254A19" w:rsidP="008A4196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>Identified</w:t>
      </w:r>
      <w:r w:rsidR="00D23003" w:rsidRPr="00055EBB">
        <w:rPr>
          <w:rFonts w:asciiTheme="majorHAnsi" w:hAnsiTheme="majorHAnsi" w:cs="Cambria"/>
          <w:sz w:val="20"/>
        </w:rPr>
        <w:t xml:space="preserve"> areas of obstruction and took</w:t>
      </w:r>
      <w:r w:rsidRPr="00055EBB">
        <w:rPr>
          <w:rFonts w:asciiTheme="majorHAnsi" w:hAnsiTheme="majorHAnsi" w:cs="Cambria"/>
          <w:sz w:val="20"/>
        </w:rPr>
        <w:t xml:space="preserve"> steps for rectifying equipment through application of troubleshooting tools</w:t>
      </w:r>
    </w:p>
    <w:p w:rsidR="00752527" w:rsidRPr="00055EBB" w:rsidRDefault="00752527" w:rsidP="008A4196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 xml:space="preserve">Achieved maintenance cost reduction through counter-driven maintenance </w:t>
      </w:r>
      <w:r w:rsidR="00813AFC" w:rsidRPr="00055EBB">
        <w:rPr>
          <w:rFonts w:asciiTheme="majorHAnsi" w:hAnsiTheme="majorHAnsi" w:cs="Cambria"/>
          <w:sz w:val="20"/>
        </w:rPr>
        <w:t xml:space="preserve">and </w:t>
      </w:r>
      <w:r w:rsidRPr="00055EBB">
        <w:rPr>
          <w:rFonts w:asciiTheme="majorHAnsi" w:hAnsiTheme="majorHAnsi" w:cs="Cambria"/>
          <w:sz w:val="20"/>
        </w:rPr>
        <w:t xml:space="preserve">liaised with </w:t>
      </w:r>
      <w:r w:rsidR="00813AFC" w:rsidRPr="00055EBB">
        <w:rPr>
          <w:rFonts w:asciiTheme="majorHAnsi" w:hAnsiTheme="majorHAnsi" w:cs="Cambria"/>
          <w:sz w:val="20"/>
        </w:rPr>
        <w:t>internal</w:t>
      </w:r>
      <w:r w:rsidRPr="00055EBB">
        <w:rPr>
          <w:rFonts w:asciiTheme="majorHAnsi" w:hAnsiTheme="majorHAnsi" w:cs="Cambria"/>
          <w:sz w:val="20"/>
        </w:rPr>
        <w:t>departments to meet internal customer needs</w:t>
      </w:r>
      <w:r w:rsidR="007237E1" w:rsidRPr="00055EBB">
        <w:rPr>
          <w:rFonts w:asciiTheme="majorHAnsi" w:hAnsiTheme="majorHAnsi" w:cs="Cambria"/>
          <w:sz w:val="20"/>
        </w:rPr>
        <w:t>; m</w:t>
      </w:r>
      <w:r w:rsidRPr="00055EBB">
        <w:rPr>
          <w:rFonts w:asciiTheme="majorHAnsi" w:hAnsiTheme="majorHAnsi" w:cs="Cambria"/>
          <w:sz w:val="20"/>
        </w:rPr>
        <w:t xml:space="preserve">odified </w:t>
      </w:r>
      <w:r w:rsidR="00975381" w:rsidRPr="00055EBB">
        <w:rPr>
          <w:rFonts w:asciiTheme="majorHAnsi" w:hAnsiTheme="majorHAnsi" w:cs="Cambria"/>
          <w:sz w:val="20"/>
        </w:rPr>
        <w:t>e</w:t>
      </w:r>
      <w:r w:rsidRPr="00055EBB">
        <w:rPr>
          <w:rFonts w:asciiTheme="majorHAnsi" w:hAnsiTheme="majorHAnsi" w:cs="Cambria"/>
          <w:sz w:val="20"/>
        </w:rPr>
        <w:t>quipment to aid &amp; improve manufacturing process</w:t>
      </w:r>
    </w:p>
    <w:p w:rsidR="007237E1" w:rsidRPr="00055EBB" w:rsidRDefault="007237E1" w:rsidP="008A4196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>Led operation</w:t>
      </w:r>
      <w:r w:rsidR="00EE5EF1">
        <w:rPr>
          <w:rFonts w:asciiTheme="majorHAnsi" w:hAnsiTheme="majorHAnsi" w:cs="Cambria"/>
          <w:sz w:val="20"/>
        </w:rPr>
        <w:t>s</w:t>
      </w:r>
      <w:r w:rsidRPr="00055EBB">
        <w:rPr>
          <w:rFonts w:asciiTheme="majorHAnsi" w:hAnsiTheme="majorHAnsi" w:cs="Cambria"/>
          <w:sz w:val="20"/>
        </w:rPr>
        <w:t xml:space="preserve">&amp; maintenance of </w:t>
      </w:r>
      <w:r w:rsidR="00795330" w:rsidRPr="00055EBB">
        <w:rPr>
          <w:rFonts w:asciiTheme="majorHAnsi" w:hAnsiTheme="majorHAnsi" w:cs="Cambria"/>
          <w:sz w:val="20"/>
        </w:rPr>
        <w:t>machines</w:t>
      </w:r>
      <w:r w:rsidRPr="00055EBB">
        <w:rPr>
          <w:rFonts w:asciiTheme="majorHAnsi" w:hAnsiTheme="majorHAnsi" w:cs="Cambria"/>
          <w:sz w:val="20"/>
        </w:rPr>
        <w:t xml:space="preserve"> like </w:t>
      </w:r>
      <w:r w:rsidR="00EE5EF1" w:rsidRPr="00055EBB">
        <w:rPr>
          <w:rFonts w:asciiTheme="majorHAnsi" w:hAnsiTheme="majorHAnsi" w:cs="Cambria"/>
          <w:sz w:val="20"/>
        </w:rPr>
        <w:t>Tata 2516 Cummins, 125kva Dg Sets, Bolero M2zdicr</w:t>
      </w:r>
      <w:r w:rsidRPr="00055EBB">
        <w:rPr>
          <w:rFonts w:asciiTheme="majorHAnsi" w:hAnsiTheme="majorHAnsi" w:cs="Cambria"/>
          <w:sz w:val="20"/>
        </w:rPr>
        <w:t>, Volvo L 90F Wheel loader</w:t>
      </w:r>
      <w:r w:rsidR="0006155D" w:rsidRPr="00055EBB">
        <w:rPr>
          <w:rFonts w:asciiTheme="majorHAnsi" w:hAnsiTheme="majorHAnsi" w:cs="Cambria"/>
          <w:sz w:val="20"/>
        </w:rPr>
        <w:t>,</w:t>
      </w:r>
      <w:r w:rsidRPr="00055EBB">
        <w:rPr>
          <w:rFonts w:asciiTheme="majorHAnsi" w:hAnsiTheme="majorHAnsi" w:cs="Cambria"/>
          <w:sz w:val="20"/>
        </w:rPr>
        <w:t xml:space="preserve"> Cat 320 </w:t>
      </w:r>
      <w:r w:rsidR="00EE5EF1" w:rsidRPr="00055EBB">
        <w:rPr>
          <w:rFonts w:asciiTheme="majorHAnsi" w:hAnsiTheme="majorHAnsi" w:cs="Cambria"/>
          <w:sz w:val="20"/>
        </w:rPr>
        <w:t xml:space="preserve">Motor Grader, </w:t>
      </w:r>
      <w:r w:rsidRPr="00055EBB">
        <w:rPr>
          <w:rFonts w:asciiTheme="majorHAnsi" w:hAnsiTheme="majorHAnsi" w:cs="Cambria"/>
          <w:sz w:val="20"/>
        </w:rPr>
        <w:t xml:space="preserve">and Volvo 210 </w:t>
      </w:r>
      <w:r w:rsidR="00EE5EF1" w:rsidRPr="00055EBB">
        <w:rPr>
          <w:rFonts w:asciiTheme="majorHAnsi" w:hAnsiTheme="majorHAnsi" w:cs="Cambria"/>
          <w:sz w:val="20"/>
        </w:rPr>
        <w:t>Excavator Tandem Roller Escort</w:t>
      </w:r>
    </w:p>
    <w:p w:rsidR="007237E1" w:rsidRPr="00055EBB" w:rsidRDefault="007237E1" w:rsidP="008A4196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>Monitored fuel consumption for Tata 2518, Tata 3516,Tata 2516</w:t>
      </w:r>
      <w:r w:rsidR="0006155D" w:rsidRPr="00055EBB">
        <w:rPr>
          <w:rFonts w:asciiTheme="majorHAnsi" w:hAnsiTheme="majorHAnsi" w:cs="Cambria"/>
          <w:sz w:val="20"/>
        </w:rPr>
        <w:t>,</w:t>
      </w:r>
      <w:r w:rsidRPr="00055EBB">
        <w:rPr>
          <w:rFonts w:asciiTheme="majorHAnsi" w:hAnsiTheme="majorHAnsi" w:cs="Cambria"/>
          <w:sz w:val="20"/>
        </w:rPr>
        <w:t xml:space="preserve"> Boler</w:t>
      </w:r>
      <w:r w:rsidR="008C24C7">
        <w:rPr>
          <w:rFonts w:asciiTheme="majorHAnsi" w:hAnsiTheme="majorHAnsi" w:cs="Cambria"/>
          <w:sz w:val="20"/>
        </w:rPr>
        <w:t>o m2zdicr, Wheel, Loader L 90 F</w:t>
      </w:r>
      <w:r w:rsidR="0006155D" w:rsidRPr="00055EBB">
        <w:rPr>
          <w:rFonts w:asciiTheme="majorHAnsi" w:hAnsiTheme="majorHAnsi" w:cs="Cambria"/>
          <w:sz w:val="20"/>
        </w:rPr>
        <w:t>,</w:t>
      </w:r>
      <w:r w:rsidRPr="00055EBB">
        <w:rPr>
          <w:rFonts w:asciiTheme="majorHAnsi" w:hAnsiTheme="majorHAnsi" w:cs="Cambria"/>
          <w:sz w:val="20"/>
        </w:rPr>
        <w:t xml:space="preserve"> Tandem roller</w:t>
      </w:r>
      <w:r w:rsidR="0006155D" w:rsidRPr="00055EBB">
        <w:rPr>
          <w:rFonts w:asciiTheme="majorHAnsi" w:hAnsiTheme="majorHAnsi" w:cs="Cambria"/>
          <w:sz w:val="20"/>
        </w:rPr>
        <w:t>,</w:t>
      </w:r>
      <w:r w:rsidRPr="00055EBB">
        <w:rPr>
          <w:rFonts w:asciiTheme="majorHAnsi" w:hAnsiTheme="majorHAnsi" w:cs="Cambria"/>
          <w:sz w:val="20"/>
        </w:rPr>
        <w:t>Soil</w:t>
      </w:r>
      <w:r w:rsidR="008C24C7" w:rsidRPr="00055EBB">
        <w:rPr>
          <w:rFonts w:asciiTheme="majorHAnsi" w:hAnsiTheme="majorHAnsi" w:cs="Cambria"/>
          <w:sz w:val="20"/>
        </w:rPr>
        <w:t>Compactor</w:t>
      </w:r>
      <w:r w:rsidRPr="00055EBB">
        <w:rPr>
          <w:rFonts w:asciiTheme="majorHAnsi" w:hAnsiTheme="majorHAnsi" w:cs="Cambria"/>
          <w:sz w:val="20"/>
        </w:rPr>
        <w:t>, and Motor Grader cat 320</w:t>
      </w:r>
    </w:p>
    <w:p w:rsidR="008A0335" w:rsidRPr="00055EBB" w:rsidRDefault="00B76E07" w:rsidP="00B76E07">
      <w:pPr>
        <w:jc w:val="both"/>
        <w:rPr>
          <w:rFonts w:asciiTheme="majorHAnsi" w:hAnsiTheme="majorHAnsi"/>
          <w:b/>
          <w:lang w:eastAsia="en-GB"/>
        </w:rPr>
      </w:pPr>
      <w:r w:rsidRPr="00055EBB">
        <w:rPr>
          <w:rFonts w:asciiTheme="majorHAnsi" w:hAnsiTheme="majorHAnsi"/>
          <w:b/>
          <w:lang w:eastAsia="en-GB"/>
        </w:rPr>
        <w:t xml:space="preserve">Larsen &amp; Toubro </w:t>
      </w:r>
      <w:r w:rsidR="005F69EB" w:rsidRPr="00055EBB">
        <w:rPr>
          <w:rFonts w:asciiTheme="majorHAnsi" w:hAnsiTheme="majorHAnsi"/>
          <w:b/>
          <w:lang w:eastAsia="en-GB"/>
        </w:rPr>
        <w:t>Ltd</w:t>
      </w:r>
      <w:r w:rsidR="00BA2249" w:rsidRPr="00055EBB">
        <w:rPr>
          <w:rFonts w:asciiTheme="majorHAnsi" w:hAnsiTheme="majorHAnsi"/>
          <w:b/>
          <w:lang w:eastAsia="en-GB"/>
        </w:rPr>
        <w:t xml:space="preserve"> .</w:t>
      </w:r>
    </w:p>
    <w:p w:rsidR="009A50E5" w:rsidRPr="00055EBB" w:rsidRDefault="009A50E5" w:rsidP="008A4196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>Ensured periodic &amp; preventive maintenance are appropriately scheduled &amp; accomplished and emergency troubleshooting &amp; maintenance support are readily available</w:t>
      </w:r>
    </w:p>
    <w:p w:rsidR="00656339" w:rsidRPr="00055EBB" w:rsidRDefault="00656339" w:rsidP="008A4196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>Conducted maintenance &amp; commissioning of Cummins DG Sets (62.5 KVA, 180 KVA, 360 KVA and 500 KVA) and L&amp;T 9020 Wheel Loader, Motor Grader (Liugong)</w:t>
      </w:r>
    </w:p>
    <w:p w:rsidR="009A50E5" w:rsidRPr="00055EBB" w:rsidRDefault="009A50E5" w:rsidP="008A4196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>Set-up quality &amp; maintenance standards, e</w:t>
      </w:r>
      <w:r w:rsidR="00EE5EF1">
        <w:rPr>
          <w:rFonts w:asciiTheme="majorHAnsi" w:hAnsiTheme="majorHAnsi" w:cs="Cambria"/>
          <w:sz w:val="20"/>
        </w:rPr>
        <w:t>nsured</w:t>
      </w:r>
      <w:r w:rsidRPr="00055EBB">
        <w:rPr>
          <w:rFonts w:asciiTheme="majorHAnsi" w:hAnsiTheme="majorHAnsi" w:cs="Cambria"/>
          <w:sz w:val="20"/>
        </w:rPr>
        <w:t xml:space="preserve"> optimum utilization &amp; deployment of available resources to achieve organizational objectives</w:t>
      </w:r>
    </w:p>
    <w:p w:rsidR="00E928C6" w:rsidRPr="00055EBB" w:rsidRDefault="00E928C6" w:rsidP="008A4196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>Directed the erection &amp; maintenance of Batching Plant Swing Stator CP30 (30Cum/Hr)</w:t>
      </w:r>
    </w:p>
    <w:p w:rsidR="00254A19" w:rsidRPr="00055EBB" w:rsidRDefault="00710E88" w:rsidP="008A4196">
      <w:pPr>
        <w:pStyle w:val="ListParagraph"/>
        <w:numPr>
          <w:ilvl w:val="0"/>
          <w:numId w:val="36"/>
        </w:numPr>
        <w:jc w:val="both"/>
        <w:rPr>
          <w:rFonts w:asciiTheme="majorHAnsi" w:hAnsiTheme="majorHAnsi" w:cs="Cambria"/>
          <w:sz w:val="20"/>
        </w:rPr>
      </w:pPr>
      <w:r w:rsidRPr="00055EBB">
        <w:rPr>
          <w:rFonts w:asciiTheme="majorHAnsi" w:hAnsiTheme="majorHAnsi" w:cs="Cambria"/>
          <w:sz w:val="20"/>
        </w:rPr>
        <w:t>Minimized</w:t>
      </w:r>
      <w:r w:rsidR="00254A19" w:rsidRPr="00055EBB">
        <w:rPr>
          <w:rFonts w:asciiTheme="majorHAnsi" w:hAnsiTheme="majorHAnsi" w:cs="Cambria"/>
          <w:sz w:val="20"/>
        </w:rPr>
        <w:t xml:space="preserve"> downtime &amp; failure rates and </w:t>
      </w:r>
      <w:r w:rsidRPr="00055EBB">
        <w:rPr>
          <w:rFonts w:asciiTheme="majorHAnsi" w:hAnsiTheme="majorHAnsi" w:cs="Cambria"/>
          <w:sz w:val="20"/>
        </w:rPr>
        <w:t>maximized</w:t>
      </w:r>
      <w:r w:rsidR="00254A19" w:rsidRPr="00055EBB">
        <w:rPr>
          <w:rFonts w:asciiTheme="majorHAnsi" w:hAnsiTheme="majorHAnsi" w:cs="Cambria"/>
          <w:sz w:val="20"/>
        </w:rPr>
        <w:t xml:space="preserve"> productivity; led plant maintenance function supporting overall operations</w:t>
      </w:r>
    </w:p>
    <w:p w:rsidR="00A350C9" w:rsidRPr="00055EBB" w:rsidRDefault="00A350C9" w:rsidP="00254A19">
      <w:pPr>
        <w:jc w:val="both"/>
        <w:rPr>
          <w:rStyle w:val="rvts437"/>
          <w:color w:val="000000"/>
        </w:rPr>
      </w:pPr>
    </w:p>
    <w:p w:rsidR="00674634" w:rsidRPr="00055EBB" w:rsidRDefault="007A6D28" w:rsidP="00674634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ind w:left="270" w:right="221" w:hanging="90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9" o:spid="_x0000_s1035" style="position:absolute;left:0;text-align:left;margin-left:-4.75pt;margin-top:2.6pt;width:108.7pt;height:12.7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380226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" path="m,l80963,r,80963l1380226,80963r,80962l,161925,,xe" fillcolor="#4f81bd [3204]" strokecolor="white [3212]" strokeweight="2pt">
            <v:path arrowok="t" o:connecttype="custom" o:connectlocs="0,0;80963,0;80963,80963;1380226,80963;1380226,161925;0,161925;0,0" o:connectangles="0,0,0,0,0,0,0"/>
            <w10:wrap anchorx="margin"/>
          </v:shape>
        </w:pict>
      </w:r>
      <w:r w:rsidR="008506A5" w:rsidRPr="00055EBB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t>TECHNICAL</w:t>
      </w:r>
      <w:r w:rsidR="007E3C7A" w:rsidRPr="00055EBB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t>SKILLS</w:t>
      </w:r>
    </w:p>
    <w:p w:rsidR="00674634" w:rsidRPr="00055EBB" w:rsidRDefault="00674634" w:rsidP="00674634">
      <w:pPr>
        <w:jc w:val="both"/>
        <w:rPr>
          <w:rFonts w:asciiTheme="majorHAnsi" w:eastAsia="MS Mincho" w:hAnsiTheme="majorHAnsi"/>
          <w:color w:val="3333FF"/>
        </w:rPr>
      </w:pPr>
    </w:p>
    <w:p w:rsidR="00DA5F06" w:rsidRPr="00055EBB" w:rsidRDefault="003729F6" w:rsidP="00DB4093">
      <w:pPr>
        <w:jc w:val="both"/>
        <w:rPr>
          <w:rFonts w:asciiTheme="majorHAnsi" w:hAnsiTheme="majorHAnsi"/>
          <w:b/>
          <w:lang w:eastAsia="en-GB"/>
        </w:rPr>
      </w:pPr>
      <w:r w:rsidRPr="00055EBB">
        <w:rPr>
          <w:rFonts w:asciiTheme="majorHAnsi" w:hAnsiTheme="majorHAnsi"/>
          <w:b/>
          <w:lang w:eastAsia="en-GB"/>
        </w:rPr>
        <w:t>Word, PowerPoint</w:t>
      </w:r>
      <w:r w:rsidR="00BA0492" w:rsidRPr="00055EBB">
        <w:rPr>
          <w:rFonts w:asciiTheme="majorHAnsi" w:hAnsiTheme="majorHAnsi"/>
          <w:b/>
          <w:lang w:eastAsia="en-GB"/>
        </w:rPr>
        <w:t>,</w:t>
      </w:r>
      <w:r w:rsidRPr="00055EBB">
        <w:rPr>
          <w:rFonts w:asciiTheme="majorHAnsi" w:hAnsiTheme="majorHAnsi"/>
          <w:b/>
          <w:lang w:eastAsia="en-GB"/>
        </w:rPr>
        <w:t xml:space="preserve"> Excel</w:t>
      </w:r>
      <w:r w:rsidR="001272E4" w:rsidRPr="00055EBB">
        <w:rPr>
          <w:rFonts w:asciiTheme="majorHAnsi" w:hAnsiTheme="majorHAnsi"/>
          <w:b/>
          <w:lang w:eastAsia="en-GB"/>
        </w:rPr>
        <w:t>, Windows</w:t>
      </w:r>
      <w:r w:rsidR="00FD37D2" w:rsidRPr="00055EBB">
        <w:rPr>
          <w:rFonts w:asciiTheme="majorHAnsi" w:hAnsiTheme="majorHAnsi"/>
          <w:b/>
          <w:lang w:eastAsia="en-GB"/>
        </w:rPr>
        <w:t xml:space="preserve"> OS</w:t>
      </w:r>
    </w:p>
    <w:p w:rsidR="002E08AB" w:rsidRPr="00055EBB" w:rsidRDefault="007A6D28" w:rsidP="00213483">
      <w:pPr>
        <w:jc w:val="both"/>
        <w:rPr>
          <w:rFonts w:asciiTheme="majorHAnsi" w:hAnsiTheme="majorHAnsi"/>
          <w:lang w:eastAsia="en-GB"/>
        </w:rPr>
      </w:pPr>
      <w:r w:rsidRPr="007A6D28">
        <w:rPr>
          <w:rFonts w:eastAsia="Arial Unicode MS"/>
          <w:noProof/>
          <w:lang w:val="en-US"/>
        </w:rPr>
        <w:pict>
          <v:shape id="L-Shape 7" o:spid="_x0000_s1034" style="position:absolute;left:0;text-align:left;margin-left:389.45pt;margin-top:8.05pt;width:117.95pt;height:12.75pt;rotation:180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49796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" path="m,l80963,r,80963l1497965,80963r,80962l,161925,,xe" fillcolor="#4f81bd [3204]" strokecolor="white [3212]" strokeweight="2pt">
            <v:path arrowok="t" o:connecttype="custom" o:connectlocs="0,0;80963,0;80963,80963;1497965,80963;1497965,161925;0,161925;0,0" o:connectangles="0,0,0,0,0,0,0"/>
            <w10:wrap anchorx="margin"/>
          </v:shape>
        </w:pict>
      </w:r>
      <w:r w:rsidR="00373A84" w:rsidRPr="00055EBB">
        <w:rPr>
          <w:rFonts w:asciiTheme="majorHAnsi" w:hAnsiTheme="majorHAnsi"/>
          <w:lang w:eastAsia="en-GB"/>
        </w:rPr>
        <w:tab/>
      </w:r>
    </w:p>
    <w:p w:rsidR="002E08AB" w:rsidRPr="00055EBB" w:rsidRDefault="007A6D28" w:rsidP="006E5011">
      <w:pPr>
        <w:pBdr>
          <w:top w:val="dotted" w:sz="4" w:space="2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46" o:spid="_x0000_s1033" style="position:absolute;left:0;text-align:left;margin-left:0;margin-top:2.6pt;width:139.25pt;height:12.7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1768415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" path="m,l80963,r,80963l1768415,80963r,80962l,161925,,xe" fillcolor="#4f81bd [3204]" strokecolor="white [3212]" strokeweight="2pt">
            <v:path arrowok="t" o:connecttype="custom" o:connectlocs="0,0;80963,0;80963,80963;1768415,80963;1768415,161925;0,161925;0,0" o:connectangles="0,0,0,0,0,0,0"/>
            <w10:wrap anchorx="margin"/>
          </v:shape>
        </w:pict>
      </w:r>
      <w:r w:rsidR="00DF50E3" w:rsidRPr="00055E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EDUCATION </w:t>
      </w:r>
    </w:p>
    <w:p w:rsidR="002E08AB" w:rsidRPr="00055EBB" w:rsidRDefault="002E08AB" w:rsidP="00FA5E25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</w:p>
    <w:p w:rsidR="00FD37D2" w:rsidRPr="00055EBB" w:rsidRDefault="00FD37D2" w:rsidP="00FD37D2">
      <w:pPr>
        <w:pStyle w:val="ListParagraph"/>
        <w:numPr>
          <w:ilvl w:val="0"/>
          <w:numId w:val="12"/>
        </w:numPr>
        <w:jc w:val="both"/>
        <w:rPr>
          <w:rFonts w:asciiTheme="majorHAnsi" w:hAnsiTheme="majorHAnsi"/>
          <w:sz w:val="20"/>
          <w:szCs w:val="20"/>
        </w:rPr>
      </w:pPr>
      <w:r w:rsidRPr="00055EBB">
        <w:rPr>
          <w:rFonts w:asciiTheme="majorHAnsi" w:hAnsiTheme="majorHAnsi"/>
          <w:sz w:val="20"/>
          <w:szCs w:val="20"/>
        </w:rPr>
        <w:t>Bachelor of Engineering (Mechanical) from Dr. B.R Ambedkar University, Agra, U.P. in 2003 with 72%</w:t>
      </w:r>
    </w:p>
    <w:p w:rsidR="00282D00" w:rsidRPr="00055EBB" w:rsidRDefault="007A6D28" w:rsidP="00282D00">
      <w:pPr>
        <w:pStyle w:val="ListParagraph"/>
        <w:spacing w:line="240" w:lineRule="auto"/>
        <w:ind w:left="360"/>
        <w:jc w:val="both"/>
        <w:rPr>
          <w:rFonts w:asciiTheme="majorHAnsi" w:hAnsiTheme="majorHAnsi"/>
          <w:sz w:val="14"/>
          <w:lang w:eastAsia="en-GB"/>
        </w:rPr>
      </w:pPr>
      <w:r w:rsidRPr="007A6D28">
        <w:rPr>
          <w:rFonts w:eastAsia="Arial Unicode MS"/>
          <w:noProof/>
        </w:rPr>
        <w:pict>
          <v:shape id="L-Shape 17" o:spid="_x0000_s1032" style="position:absolute;left:0;text-align:left;margin-left:419.35pt;margin-top:17pt;width:96.9pt;height:12.75pt;rotation:180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230354,1619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" path="m,l80963,r,80963l1230354,80963r,80963l,161926,,xe" fillcolor="#4f81bd [3204]" strokecolor="white [3212]" strokeweight="2pt">
            <v:path arrowok="t" o:connecttype="custom" o:connectlocs="0,0;80963,0;80963,80963;1230354,80963;1230354,161926;0,161926;0,0" o:connectangles="0,0,0,0,0,0,0"/>
            <w10:wrap anchorx="margin"/>
          </v:shape>
        </w:pict>
      </w:r>
    </w:p>
    <w:p w:rsidR="00282D00" w:rsidRPr="00055EBB" w:rsidRDefault="007A6D28" w:rsidP="00FD37D2">
      <w:pPr>
        <w:pBdr>
          <w:top w:val="dotted" w:sz="4" w:space="2" w:color="auto"/>
          <w:bottom w:val="dotted" w:sz="4" w:space="1" w:color="auto"/>
        </w:pBdr>
        <w:shd w:val="clear" w:color="auto" w:fill="FFFFFF" w:themeFill="background1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7A6D28">
        <w:rPr>
          <w:rFonts w:eastAsia="Arial Unicode MS"/>
          <w:noProof/>
          <w:lang w:val="en-US"/>
        </w:rPr>
        <w:pict>
          <v:shape id="L-Shape 8" o:spid="_x0000_s1031" style="position:absolute;margin-left:-1.1pt;margin-top:4.25pt;width:108.7pt;height:12.75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380226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" path="m,l80963,r,80963l1380226,80963r,80962l,161925,,xe" fillcolor="#4f81bd [3204]" strokecolor="white [3212]" strokeweight="2pt">
            <v:path arrowok="t" o:connecttype="custom" o:connectlocs="0,0;80963,0;80963,80963;1380226,80963;1380226,161925;0,161925;0,0" o:connectangles="0,0,0,0,0,0,0"/>
            <w10:wrap anchorx="margin"/>
          </v:shape>
        </w:pict>
      </w:r>
      <w:r w:rsidR="004F71DF" w:rsidRPr="00055E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ab/>
      </w:r>
      <w:r w:rsidR="004F71DF" w:rsidRPr="00055E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ab/>
      </w:r>
      <w:r w:rsidR="004F71DF" w:rsidRPr="00055E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ab/>
      </w:r>
      <w:r w:rsidR="00C653F8" w:rsidRPr="00055E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ab/>
        <w:t>TRAINING</w:t>
      </w:r>
      <w:r w:rsidR="00282D00" w:rsidRPr="00055E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 </w:t>
      </w:r>
    </w:p>
    <w:p w:rsidR="004813DF" w:rsidRPr="00055EBB" w:rsidRDefault="004813DF" w:rsidP="00CA0BE6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</w:p>
    <w:p w:rsidR="004813DF" w:rsidRPr="00055EBB" w:rsidRDefault="008E689A" w:rsidP="008E689A">
      <w:pPr>
        <w:jc w:val="both"/>
        <w:rPr>
          <w:rFonts w:asciiTheme="majorHAnsi" w:hAnsiTheme="majorHAnsi"/>
          <w:b/>
        </w:rPr>
      </w:pPr>
      <w:r w:rsidRPr="00055EBB">
        <w:rPr>
          <w:rFonts w:asciiTheme="majorHAnsi" w:hAnsiTheme="majorHAnsi"/>
          <w:b/>
        </w:rPr>
        <w:t>Completed trainings on:</w:t>
      </w:r>
    </w:p>
    <w:p w:rsidR="008E689A" w:rsidRPr="00055EBB" w:rsidRDefault="008E689A" w:rsidP="008E689A">
      <w:pPr>
        <w:pStyle w:val="ListParagraph"/>
        <w:numPr>
          <w:ilvl w:val="0"/>
          <w:numId w:val="29"/>
        </w:numPr>
        <w:jc w:val="both"/>
        <w:rPr>
          <w:rFonts w:asciiTheme="majorHAnsi" w:eastAsia="Times New Roman" w:hAnsiTheme="majorHAnsi" w:cs="Times New Roman"/>
          <w:sz w:val="20"/>
          <w:szCs w:val="20"/>
          <w:lang w:val="en-GB"/>
        </w:rPr>
      </w:pPr>
      <w:r w:rsidRPr="00055EBB">
        <w:rPr>
          <w:rFonts w:asciiTheme="majorHAnsi" w:eastAsia="Times New Roman" w:hAnsiTheme="majorHAnsi" w:cs="Times New Roman"/>
          <w:sz w:val="20"/>
          <w:szCs w:val="20"/>
          <w:lang w:val="en-GB"/>
        </w:rPr>
        <w:t>Safety in Construction</w:t>
      </w:r>
    </w:p>
    <w:p w:rsidR="008E689A" w:rsidRPr="00055EBB" w:rsidRDefault="008E689A" w:rsidP="008E689A">
      <w:pPr>
        <w:pStyle w:val="ListParagraph"/>
        <w:numPr>
          <w:ilvl w:val="0"/>
          <w:numId w:val="29"/>
        </w:numPr>
        <w:jc w:val="both"/>
        <w:rPr>
          <w:rFonts w:asciiTheme="majorHAnsi" w:eastAsia="Times New Roman" w:hAnsiTheme="majorHAnsi" w:cs="Times New Roman"/>
          <w:sz w:val="20"/>
          <w:szCs w:val="20"/>
          <w:lang w:val="en-GB"/>
        </w:rPr>
      </w:pPr>
      <w:r w:rsidRPr="00055EBB">
        <w:rPr>
          <w:rFonts w:asciiTheme="majorHAnsi" w:eastAsia="Times New Roman" w:hAnsiTheme="majorHAnsi" w:cs="Times New Roman"/>
          <w:sz w:val="20"/>
          <w:szCs w:val="20"/>
          <w:lang w:val="en-GB"/>
        </w:rPr>
        <w:t>Plant &amp; Machinery System &amp; Procedure Training Programme</w:t>
      </w:r>
    </w:p>
    <w:p w:rsidR="008E689A" w:rsidRPr="00055EBB" w:rsidRDefault="008E689A" w:rsidP="008E689A">
      <w:pPr>
        <w:pStyle w:val="ListParagraph"/>
        <w:numPr>
          <w:ilvl w:val="0"/>
          <w:numId w:val="29"/>
        </w:numPr>
        <w:jc w:val="both"/>
        <w:rPr>
          <w:rFonts w:asciiTheme="majorHAnsi" w:eastAsia="Times New Roman" w:hAnsiTheme="majorHAnsi" w:cs="Times New Roman"/>
          <w:sz w:val="20"/>
          <w:szCs w:val="20"/>
          <w:lang w:val="en-GB"/>
        </w:rPr>
      </w:pPr>
      <w:r w:rsidRPr="00055EBB">
        <w:rPr>
          <w:rFonts w:asciiTheme="majorHAnsi" w:eastAsia="Times New Roman" w:hAnsiTheme="majorHAnsi" w:cs="Times New Roman"/>
          <w:sz w:val="20"/>
          <w:szCs w:val="20"/>
          <w:lang w:val="en-GB"/>
        </w:rPr>
        <w:t xml:space="preserve">AutoCAD </w:t>
      </w:r>
    </w:p>
    <w:p w:rsidR="002E08AB" w:rsidRPr="00055EBB" w:rsidRDefault="007A6D28" w:rsidP="00B74266">
      <w:pPr>
        <w:pBdr>
          <w:top w:val="dotted" w:sz="4" w:space="3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14" o:spid="_x0000_s1030" style="position:absolute;left:0;text-align:left;margin-left:392.85pt;margin-top:.2pt;width:118.3pt;height:12.75pt;rotation:180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50241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" path="m,l80963,r,80963l1502410,80963r,80962l,161925,,xe" fillcolor="#4f81bd [3204]" strokecolor="white [3212]" strokeweight="2pt">
            <v:path arrowok="t" o:connecttype="custom" o:connectlocs="0,0;80963,0;80963,80963;1502410,80963;1502410,161925;0,161925;0,0" o:connectangles="0,0,0,0,0,0,0"/>
            <w10:wrap anchorx="margin"/>
          </v:shape>
        </w:pict>
      </w: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15" o:spid="_x0000_s1029" style="position:absolute;left:0;text-align:left;margin-left:0;margin-top:2.6pt;width:175.5pt;height:12.75pt;z-index:2516725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2E08AB" w:rsidRPr="00055E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PERSONAL DETAILS</w:t>
      </w:r>
    </w:p>
    <w:p w:rsidR="002E08AB" w:rsidRPr="00055EBB" w:rsidRDefault="002E08AB" w:rsidP="00FA5E25">
      <w:pPr>
        <w:pStyle w:val="BodyTextIndent"/>
        <w:tabs>
          <w:tab w:val="left" w:pos="-630"/>
        </w:tabs>
        <w:spacing w:after="0"/>
        <w:jc w:val="both"/>
        <w:rPr>
          <w:rFonts w:asciiTheme="majorHAnsi" w:hAnsiTheme="majorHAnsi"/>
        </w:rPr>
      </w:pPr>
    </w:p>
    <w:p w:rsidR="000D4CAE" w:rsidRPr="00055EBB" w:rsidRDefault="000D4CAE" w:rsidP="000D4CAE">
      <w:pPr>
        <w:rPr>
          <w:rFonts w:asciiTheme="majorHAnsi" w:eastAsia="Calibri" w:hAnsiTheme="majorHAnsi" w:cs="Tahoma"/>
          <w:b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Date of Birth:</w:t>
      </w:r>
      <w:r w:rsidRPr="00055EBB">
        <w:rPr>
          <w:rFonts w:asciiTheme="majorHAnsi" w:eastAsia="Calibri" w:hAnsiTheme="majorHAnsi" w:cs="Tahoma"/>
          <w:b/>
          <w:spacing w:val="-4"/>
        </w:rPr>
        <w:tab/>
      </w:r>
      <w:r w:rsidRPr="00055EBB">
        <w:rPr>
          <w:rFonts w:asciiTheme="majorHAnsi" w:eastAsia="Calibri" w:hAnsiTheme="majorHAnsi" w:cs="Tahoma"/>
          <w:b/>
          <w:spacing w:val="-4"/>
        </w:rPr>
        <w:tab/>
      </w:r>
      <w:r w:rsidRPr="00055EBB">
        <w:rPr>
          <w:rFonts w:asciiTheme="majorHAnsi" w:eastAsia="Calibri" w:hAnsiTheme="majorHAnsi" w:cs="Tahoma"/>
          <w:spacing w:val="-4"/>
        </w:rPr>
        <w:t>1</w:t>
      </w:r>
      <w:r w:rsidRPr="00055EBB">
        <w:rPr>
          <w:rFonts w:asciiTheme="majorHAnsi" w:eastAsia="Calibri" w:hAnsiTheme="majorHAnsi" w:cs="Tahoma"/>
          <w:spacing w:val="-4"/>
          <w:vertAlign w:val="superscript"/>
        </w:rPr>
        <w:t>st</w:t>
      </w:r>
      <w:r w:rsidRPr="00055EBB">
        <w:rPr>
          <w:rFonts w:asciiTheme="majorHAnsi" w:eastAsia="Calibri" w:hAnsiTheme="majorHAnsi" w:cs="Tahoma"/>
          <w:spacing w:val="-4"/>
        </w:rPr>
        <w:t xml:space="preserve"> January 1983</w:t>
      </w:r>
    </w:p>
    <w:p w:rsidR="000D4CAE" w:rsidRPr="00055EBB" w:rsidRDefault="000D4CAE" w:rsidP="000D4CAE">
      <w:pPr>
        <w:rPr>
          <w:rFonts w:asciiTheme="majorHAnsi" w:eastAsia="Calibri" w:hAnsiTheme="majorHAnsi" w:cs="Tahoma"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Address:</w:t>
      </w:r>
      <w:r w:rsidRPr="00055EBB">
        <w:rPr>
          <w:rFonts w:asciiTheme="majorHAnsi" w:eastAsia="Calibri" w:hAnsiTheme="majorHAnsi" w:cs="Tahoma"/>
          <w:b/>
          <w:spacing w:val="-4"/>
        </w:rPr>
        <w:tab/>
      </w:r>
      <w:r w:rsidRPr="00055EBB">
        <w:rPr>
          <w:rFonts w:asciiTheme="majorHAnsi" w:eastAsia="Calibri" w:hAnsiTheme="majorHAnsi" w:cs="Tahoma"/>
          <w:b/>
          <w:spacing w:val="-4"/>
        </w:rPr>
        <w:tab/>
      </w:r>
      <w:r w:rsidR="00710E88" w:rsidRPr="00055EBB">
        <w:rPr>
          <w:rFonts w:asciiTheme="majorHAnsi" w:eastAsia="Calibri" w:hAnsiTheme="majorHAnsi" w:cs="Tahoma"/>
          <w:spacing w:val="-4"/>
        </w:rPr>
        <w:t>Hanno</w:t>
      </w:r>
      <w:r w:rsidRPr="00055EBB">
        <w:rPr>
          <w:rFonts w:asciiTheme="majorHAnsi" w:eastAsia="Calibri" w:hAnsiTheme="majorHAnsi" w:cs="Tahoma"/>
          <w:spacing w:val="-4"/>
        </w:rPr>
        <w:t>. 119A, Prem Nagar Colony, G.T Road, Aligarh – 202001, Uttar Pradesh</w:t>
      </w:r>
    </w:p>
    <w:p w:rsidR="0076669E" w:rsidRPr="00055EBB" w:rsidRDefault="000D4CAE" w:rsidP="000D4CAE">
      <w:pPr>
        <w:rPr>
          <w:rFonts w:asciiTheme="majorHAnsi" w:eastAsia="Calibri" w:hAnsiTheme="majorHAnsi" w:cs="Tahoma"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Languages Known:</w:t>
      </w:r>
      <w:r w:rsidRPr="00055EBB">
        <w:rPr>
          <w:rFonts w:asciiTheme="majorHAnsi" w:eastAsia="Calibri" w:hAnsiTheme="majorHAnsi" w:cs="Tahoma"/>
          <w:b/>
          <w:spacing w:val="-4"/>
        </w:rPr>
        <w:tab/>
      </w:r>
      <w:r w:rsidRPr="00055EBB">
        <w:rPr>
          <w:rFonts w:asciiTheme="majorHAnsi" w:eastAsia="Calibri" w:hAnsiTheme="majorHAnsi" w:cs="Tahoma"/>
          <w:spacing w:val="-4"/>
        </w:rPr>
        <w:t>Hindi and English</w:t>
      </w:r>
    </w:p>
    <w:p w:rsidR="00DB5F28" w:rsidRPr="00055EBB" w:rsidRDefault="00DB5F28" w:rsidP="000D4CAE">
      <w:pPr>
        <w:rPr>
          <w:rFonts w:asciiTheme="majorHAnsi" w:eastAsia="Calibri" w:hAnsiTheme="majorHAnsi" w:cs="Tahoma"/>
          <w:spacing w:val="-4"/>
        </w:rPr>
      </w:pPr>
    </w:p>
    <w:p w:rsidR="00E928C6" w:rsidRPr="00055EBB" w:rsidRDefault="00E928C6" w:rsidP="000D4CAE">
      <w:pPr>
        <w:rPr>
          <w:rFonts w:asciiTheme="majorHAnsi" w:eastAsia="Calibri" w:hAnsiTheme="majorHAnsi" w:cs="Tahoma"/>
          <w:spacing w:val="-4"/>
        </w:rPr>
      </w:pPr>
    </w:p>
    <w:p w:rsidR="00E928C6" w:rsidRPr="00055EBB" w:rsidRDefault="00E928C6" w:rsidP="000D4CAE">
      <w:pPr>
        <w:rPr>
          <w:rFonts w:asciiTheme="majorHAnsi" w:eastAsia="Calibri" w:hAnsiTheme="majorHAnsi" w:cs="Tahoma"/>
          <w:spacing w:val="-4"/>
        </w:rPr>
      </w:pPr>
    </w:p>
    <w:p w:rsidR="00E928C6" w:rsidRPr="00055EBB" w:rsidRDefault="00E928C6" w:rsidP="000D4CAE">
      <w:pPr>
        <w:rPr>
          <w:rFonts w:asciiTheme="majorHAnsi" w:eastAsia="Calibri" w:hAnsiTheme="majorHAnsi" w:cs="Tahoma"/>
          <w:spacing w:val="-4"/>
        </w:rPr>
      </w:pPr>
    </w:p>
    <w:p w:rsidR="00E928C6" w:rsidRPr="00055EBB" w:rsidRDefault="00E928C6" w:rsidP="000D4CAE">
      <w:pPr>
        <w:rPr>
          <w:rFonts w:asciiTheme="majorHAnsi" w:eastAsia="Calibri" w:hAnsiTheme="majorHAnsi" w:cs="Tahoma"/>
          <w:spacing w:val="-4"/>
        </w:rPr>
      </w:pPr>
    </w:p>
    <w:p w:rsidR="00E928C6" w:rsidRPr="00055EBB" w:rsidRDefault="00E928C6" w:rsidP="000D4CAE">
      <w:pPr>
        <w:rPr>
          <w:rFonts w:asciiTheme="majorHAnsi" w:eastAsia="Calibri" w:hAnsiTheme="majorHAnsi" w:cs="Tahoma"/>
          <w:spacing w:val="-4"/>
        </w:rPr>
      </w:pPr>
    </w:p>
    <w:p w:rsidR="005F69EB" w:rsidRPr="00055EBB" w:rsidRDefault="005F69EB" w:rsidP="000D4CAE">
      <w:pPr>
        <w:rPr>
          <w:rFonts w:asciiTheme="majorHAnsi" w:eastAsia="Calibri" w:hAnsiTheme="majorHAnsi" w:cs="Tahoma"/>
          <w:spacing w:val="-4"/>
        </w:rPr>
      </w:pPr>
    </w:p>
    <w:p w:rsidR="005F69EB" w:rsidRPr="00055EBB" w:rsidRDefault="005F69EB" w:rsidP="000D4CAE">
      <w:pPr>
        <w:rPr>
          <w:rFonts w:asciiTheme="majorHAnsi" w:eastAsia="Calibri" w:hAnsiTheme="majorHAnsi" w:cs="Tahoma"/>
          <w:spacing w:val="-4"/>
        </w:rPr>
      </w:pPr>
    </w:p>
    <w:p w:rsidR="00E928C6" w:rsidRPr="00055EBB" w:rsidRDefault="00E928C6" w:rsidP="000D4CAE">
      <w:pPr>
        <w:rPr>
          <w:rFonts w:asciiTheme="majorHAnsi" w:eastAsia="Calibri" w:hAnsiTheme="majorHAnsi" w:cs="Tahoma"/>
          <w:spacing w:val="-4"/>
        </w:rPr>
      </w:pPr>
    </w:p>
    <w:p w:rsidR="00E928C6" w:rsidRDefault="00E928C6" w:rsidP="000D4CAE">
      <w:pPr>
        <w:rPr>
          <w:rFonts w:asciiTheme="majorHAnsi" w:eastAsia="Calibri" w:hAnsiTheme="majorHAnsi" w:cs="Tahoma"/>
          <w:spacing w:val="-4"/>
        </w:rPr>
      </w:pPr>
    </w:p>
    <w:p w:rsidR="00D710B5" w:rsidRDefault="00D710B5" w:rsidP="000D4CAE">
      <w:pPr>
        <w:rPr>
          <w:rFonts w:asciiTheme="majorHAnsi" w:eastAsia="Calibri" w:hAnsiTheme="majorHAnsi" w:cs="Tahoma"/>
          <w:spacing w:val="-4"/>
        </w:rPr>
      </w:pPr>
    </w:p>
    <w:p w:rsidR="00D710B5" w:rsidRDefault="00D710B5" w:rsidP="000D4CAE">
      <w:pPr>
        <w:rPr>
          <w:rFonts w:asciiTheme="majorHAnsi" w:eastAsia="Calibri" w:hAnsiTheme="majorHAnsi" w:cs="Tahoma"/>
          <w:spacing w:val="-4"/>
        </w:rPr>
      </w:pPr>
    </w:p>
    <w:p w:rsidR="00D710B5" w:rsidRPr="00055EBB" w:rsidRDefault="00D710B5" w:rsidP="000D4CAE">
      <w:pPr>
        <w:rPr>
          <w:rFonts w:asciiTheme="majorHAnsi" w:eastAsia="Calibri" w:hAnsiTheme="majorHAnsi" w:cs="Tahoma"/>
          <w:spacing w:val="-4"/>
        </w:rPr>
      </w:pPr>
    </w:p>
    <w:p w:rsidR="00E928C6" w:rsidRPr="00055EBB" w:rsidRDefault="00E928C6" w:rsidP="000D4CAE">
      <w:pPr>
        <w:rPr>
          <w:rFonts w:asciiTheme="majorHAnsi" w:eastAsia="Calibri" w:hAnsiTheme="majorHAnsi" w:cs="Tahoma"/>
          <w:spacing w:val="-4"/>
        </w:rPr>
      </w:pPr>
    </w:p>
    <w:p w:rsidR="00A472C5" w:rsidRPr="00055EBB" w:rsidRDefault="007A6D28" w:rsidP="00A472C5">
      <w:pPr>
        <w:pBdr>
          <w:top w:val="dotted" w:sz="4" w:space="3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2" o:spid="_x0000_s1028" style="position:absolute;left:0;text-align:left;margin-left:392.85pt;margin-top:.2pt;width:118.3pt;height:12.75pt;rotation:180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50241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" path="m,l80963,r,80963l1502410,80963r,80962l,161925,,xe" fillcolor="#4f81bd [3204]" strokecolor="white [3212]" strokeweight="2pt">
            <v:path arrowok="t" o:connecttype="custom" o:connectlocs="0,0;80963,0;80963,80963;1502410,80963;1502410,161925;0,161925;0,0" o:connectangles="0,0,0,0,0,0,0"/>
            <w10:wrap anchorx="margin"/>
          </v:shape>
        </w:pict>
      </w: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3" o:spid="_x0000_s1027" style="position:absolute;left:0;text-align:left;margin-left:0;margin-top:2.6pt;width:175.5pt;height:12.75pt;z-index:2517012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" path="m,l80963,r,80963l2228850,80963r,80962l,161925,,xe" fillcolor="#4f81bd [3204]" strokecolor="white [3212]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A472C5" w:rsidRPr="00055E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ROJECT ANNEXURE </w:t>
      </w:r>
    </w:p>
    <w:p w:rsidR="00A472C5" w:rsidRPr="00055EBB" w:rsidRDefault="00A472C5" w:rsidP="00A472C5">
      <w:pPr>
        <w:pStyle w:val="BodyTextIndent"/>
        <w:tabs>
          <w:tab w:val="left" w:pos="-630"/>
        </w:tabs>
        <w:spacing w:after="0"/>
        <w:jc w:val="both"/>
        <w:rPr>
          <w:rFonts w:asciiTheme="majorHAnsi" w:hAnsiTheme="majorHAnsi"/>
        </w:rPr>
      </w:pPr>
    </w:p>
    <w:p w:rsidR="00F02A3B" w:rsidRDefault="00F02A3B" w:rsidP="000D4CAE">
      <w:pPr>
        <w:rPr>
          <w:rFonts w:asciiTheme="majorHAnsi" w:eastAsia="Calibri" w:hAnsiTheme="majorHAnsi" w:cs="Tahoma"/>
          <w:b/>
          <w:spacing w:val="-4"/>
        </w:rPr>
      </w:pPr>
    </w:p>
    <w:p w:rsidR="00F02A3B" w:rsidRPr="00F02A3B" w:rsidRDefault="00F02A3B" w:rsidP="00F02A3B">
      <w:pPr>
        <w:rPr>
          <w:rFonts w:asciiTheme="majorHAnsi" w:eastAsia="Calibri" w:hAnsiTheme="majorHAnsi" w:cs="Tahoma"/>
          <w:b/>
          <w:spacing w:val="-4"/>
          <w:highlight w:val="yellow"/>
        </w:rPr>
      </w:pPr>
      <w:r w:rsidRPr="00F02A3B">
        <w:rPr>
          <w:rFonts w:asciiTheme="majorHAnsi" w:eastAsia="Calibri" w:hAnsiTheme="majorHAnsi" w:cs="Tahoma"/>
          <w:b/>
          <w:spacing w:val="-4"/>
          <w:highlight w:val="yellow"/>
        </w:rPr>
        <w:t>Bharat Road Net Work Ltd., Calcutta</w:t>
      </w:r>
      <w:r w:rsidR="003B5922">
        <w:rPr>
          <w:rFonts w:asciiTheme="majorHAnsi" w:eastAsia="Calibri" w:hAnsiTheme="majorHAnsi" w:cs="Tahoma"/>
          <w:b/>
          <w:spacing w:val="-4"/>
          <w:highlight w:val="yellow"/>
        </w:rPr>
        <w:t xml:space="preserve">    Oct-2018 to till Date </w:t>
      </w:r>
    </w:p>
    <w:p w:rsidR="00F02A3B" w:rsidRPr="00F02A3B" w:rsidRDefault="00F02A3B" w:rsidP="00F02A3B">
      <w:pPr>
        <w:rPr>
          <w:rFonts w:asciiTheme="majorHAnsi" w:eastAsia="Calibri" w:hAnsiTheme="majorHAnsi" w:cs="Tahoma"/>
          <w:b/>
          <w:spacing w:val="-4"/>
          <w:highlight w:val="yellow"/>
        </w:rPr>
      </w:pPr>
    </w:p>
    <w:p w:rsidR="00F02A3B" w:rsidRPr="00F02A3B" w:rsidRDefault="00F02A3B" w:rsidP="00F02A3B">
      <w:pPr>
        <w:rPr>
          <w:rFonts w:asciiTheme="majorHAnsi" w:eastAsia="Calibri" w:hAnsiTheme="majorHAnsi" w:cs="Tahoma"/>
          <w:b/>
          <w:spacing w:val="-4"/>
          <w:highlight w:val="yellow"/>
        </w:rPr>
      </w:pPr>
      <w:r w:rsidRPr="00F02A3B">
        <w:rPr>
          <w:rFonts w:asciiTheme="majorHAnsi" w:eastAsia="Calibri" w:hAnsiTheme="majorHAnsi" w:cs="Tahoma"/>
          <w:b/>
          <w:spacing w:val="-4"/>
          <w:highlight w:val="yellow"/>
        </w:rPr>
        <w:t xml:space="preserve">Client: </w:t>
      </w:r>
      <w:r w:rsidRPr="00F02A3B">
        <w:rPr>
          <w:rFonts w:asciiTheme="majorHAnsi" w:eastAsia="Calibri" w:hAnsiTheme="majorHAnsi" w:cs="Tahoma"/>
          <w:b/>
          <w:spacing w:val="-4"/>
          <w:highlight w:val="yellow"/>
        </w:rPr>
        <w:tab/>
      </w:r>
      <w:r w:rsidRPr="00F02A3B">
        <w:rPr>
          <w:rFonts w:asciiTheme="majorHAnsi" w:eastAsia="Calibri" w:hAnsiTheme="majorHAnsi" w:cs="Tahoma"/>
          <w:b/>
          <w:spacing w:val="-4"/>
          <w:highlight w:val="yellow"/>
        </w:rPr>
        <w:tab/>
      </w:r>
      <w:r w:rsidRPr="00F02A3B">
        <w:rPr>
          <w:rFonts w:asciiTheme="majorHAnsi" w:eastAsia="Calibri" w:hAnsiTheme="majorHAnsi" w:cs="Tahoma"/>
          <w:b/>
          <w:spacing w:val="-4"/>
          <w:highlight w:val="yellow"/>
        </w:rPr>
        <w:tab/>
      </w:r>
      <w:r w:rsidRPr="00F02A3B">
        <w:rPr>
          <w:rFonts w:asciiTheme="majorHAnsi" w:eastAsia="Calibri" w:hAnsiTheme="majorHAnsi" w:cs="Tahoma"/>
          <w:spacing w:val="-4"/>
          <w:highlight w:val="yellow"/>
        </w:rPr>
        <w:t>Solapur  Toll Ways Pvt Ltd</w:t>
      </w:r>
    </w:p>
    <w:p w:rsidR="00F02A3B" w:rsidRPr="00F02A3B" w:rsidRDefault="00F02A3B" w:rsidP="00F02A3B">
      <w:pPr>
        <w:rPr>
          <w:rFonts w:asciiTheme="majorHAnsi" w:eastAsia="Calibri" w:hAnsiTheme="majorHAnsi" w:cs="Tahoma"/>
          <w:b/>
          <w:spacing w:val="-4"/>
          <w:highlight w:val="yellow"/>
        </w:rPr>
      </w:pPr>
      <w:r w:rsidRPr="00F02A3B">
        <w:rPr>
          <w:rFonts w:asciiTheme="majorHAnsi" w:eastAsia="Calibri" w:hAnsiTheme="majorHAnsi" w:cs="Tahoma"/>
          <w:b/>
          <w:spacing w:val="-4"/>
          <w:highlight w:val="yellow"/>
        </w:rPr>
        <w:t>Project:</w:t>
      </w:r>
      <w:r w:rsidRPr="00F02A3B">
        <w:rPr>
          <w:rFonts w:asciiTheme="majorHAnsi" w:eastAsia="Calibri" w:hAnsiTheme="majorHAnsi" w:cs="Tahoma"/>
          <w:b/>
          <w:spacing w:val="-4"/>
          <w:highlight w:val="yellow"/>
        </w:rPr>
        <w:tab/>
      </w:r>
      <w:r w:rsidRPr="00F02A3B">
        <w:rPr>
          <w:rFonts w:asciiTheme="majorHAnsi" w:eastAsia="Calibri" w:hAnsiTheme="majorHAnsi" w:cs="Tahoma"/>
          <w:b/>
          <w:spacing w:val="-4"/>
          <w:highlight w:val="yellow"/>
        </w:rPr>
        <w:tab/>
      </w:r>
      <w:r w:rsidRPr="00F02A3B">
        <w:rPr>
          <w:rFonts w:asciiTheme="majorHAnsi" w:eastAsia="Calibri" w:hAnsiTheme="majorHAnsi" w:cs="Tahoma"/>
          <w:b/>
          <w:spacing w:val="-4"/>
          <w:highlight w:val="yellow"/>
        </w:rPr>
        <w:tab/>
      </w:r>
      <w:r w:rsidRPr="00F02A3B">
        <w:rPr>
          <w:rFonts w:asciiTheme="majorHAnsi" w:eastAsia="Calibri" w:hAnsiTheme="majorHAnsi" w:cs="Tahoma"/>
          <w:spacing w:val="-4"/>
          <w:highlight w:val="yellow"/>
        </w:rPr>
        <w:t>Solapur  To Karnataka Border  Road Project</w:t>
      </w:r>
    </w:p>
    <w:p w:rsidR="00F02A3B" w:rsidRPr="00F02A3B" w:rsidRDefault="00F02A3B" w:rsidP="00F02A3B">
      <w:pPr>
        <w:jc w:val="both"/>
        <w:rPr>
          <w:rFonts w:asciiTheme="majorHAnsi" w:eastAsia="Calibri" w:hAnsiTheme="majorHAnsi" w:cs="Tahoma"/>
          <w:b/>
          <w:spacing w:val="-4"/>
          <w:highlight w:val="yellow"/>
        </w:rPr>
      </w:pPr>
      <w:r w:rsidRPr="00F02A3B">
        <w:rPr>
          <w:rFonts w:asciiTheme="majorHAnsi" w:eastAsia="Calibri" w:hAnsiTheme="majorHAnsi" w:cs="Tahoma"/>
          <w:b/>
          <w:spacing w:val="-4"/>
          <w:highlight w:val="yellow"/>
        </w:rPr>
        <w:t>Role:</w:t>
      </w:r>
    </w:p>
    <w:p w:rsidR="00F02A3B" w:rsidRPr="00F02A3B" w:rsidRDefault="00F02A3B" w:rsidP="00F02A3B">
      <w:pPr>
        <w:pStyle w:val="ListParagraph"/>
        <w:numPr>
          <w:ilvl w:val="0"/>
          <w:numId w:val="37"/>
        </w:numPr>
        <w:spacing w:line="240" w:lineRule="auto"/>
        <w:jc w:val="both"/>
        <w:rPr>
          <w:rFonts w:asciiTheme="majorHAnsi" w:hAnsiTheme="majorHAnsi" w:cs="Tahoma"/>
          <w:spacing w:val="-4"/>
          <w:sz w:val="20"/>
          <w:highlight w:val="yellow"/>
        </w:rPr>
      </w:pPr>
      <w:r w:rsidRPr="00F02A3B">
        <w:rPr>
          <w:rFonts w:asciiTheme="majorHAnsi" w:hAnsiTheme="majorHAnsi" w:cs="Tahoma"/>
          <w:spacing w:val="-4"/>
          <w:sz w:val="20"/>
          <w:highlight w:val="yellow"/>
        </w:rPr>
        <w:t>Managing the operation &amp; maintenance of crusher plant 200TPH  (Nawa Engineers &amp; Consultants ) 5</w:t>
      </w:r>
      <w:r w:rsidR="003B5922">
        <w:rPr>
          <w:rFonts w:asciiTheme="majorHAnsi" w:hAnsiTheme="majorHAnsi" w:cs="Tahoma"/>
          <w:spacing w:val="-4"/>
          <w:sz w:val="20"/>
          <w:highlight w:val="yellow"/>
        </w:rPr>
        <w:t>00kva DG Set, 380kva Dg Set, JCBJS205SC</w:t>
      </w:r>
      <w:r w:rsidRPr="00F02A3B">
        <w:rPr>
          <w:rFonts w:asciiTheme="majorHAnsi" w:hAnsiTheme="majorHAnsi" w:cs="Tahoma"/>
          <w:spacing w:val="-4"/>
          <w:sz w:val="20"/>
          <w:highlight w:val="yellow"/>
        </w:rPr>
        <w:t>, Volvo L90F WHEEL LOADER, Volvo 210 Excavator &amp; Tata2518</w:t>
      </w:r>
    </w:p>
    <w:p w:rsidR="00F02A3B" w:rsidRPr="00F02A3B" w:rsidRDefault="00F02A3B" w:rsidP="00F02A3B">
      <w:pPr>
        <w:pStyle w:val="ListParagraph"/>
        <w:numPr>
          <w:ilvl w:val="0"/>
          <w:numId w:val="37"/>
        </w:numPr>
        <w:spacing w:line="240" w:lineRule="auto"/>
        <w:jc w:val="both"/>
        <w:rPr>
          <w:rFonts w:asciiTheme="majorHAnsi" w:hAnsiTheme="majorHAnsi" w:cs="Tahoma"/>
          <w:spacing w:val="-4"/>
          <w:sz w:val="20"/>
          <w:highlight w:val="yellow"/>
        </w:rPr>
      </w:pPr>
      <w:r>
        <w:rPr>
          <w:rFonts w:asciiTheme="majorHAnsi" w:hAnsiTheme="majorHAnsi" w:cs="Tahoma"/>
          <w:spacing w:val="-4"/>
          <w:sz w:val="20"/>
          <w:highlight w:val="yellow"/>
        </w:rPr>
        <w:t>Maintaining</w:t>
      </w:r>
      <w:r w:rsidRPr="00F02A3B">
        <w:rPr>
          <w:rFonts w:asciiTheme="majorHAnsi" w:hAnsiTheme="majorHAnsi" w:cs="Tahoma"/>
          <w:spacing w:val="-4"/>
          <w:sz w:val="20"/>
          <w:highlight w:val="yellow"/>
        </w:rPr>
        <w:t xml:space="preserve"> diesel consumption report of machineries like Tata 2518, Tata 3516,  Tata 2516 , Bolero M2ZDICR, Tandem Roller,  Soil  Compactor, Motor Grader Cat 320, and Wheel Loader L90F</w:t>
      </w:r>
    </w:p>
    <w:p w:rsidR="00F02A3B" w:rsidRDefault="00F02A3B" w:rsidP="000D4CAE">
      <w:pPr>
        <w:rPr>
          <w:rFonts w:asciiTheme="majorHAnsi" w:eastAsia="Calibri" w:hAnsiTheme="majorHAnsi" w:cs="Tahoma"/>
          <w:b/>
          <w:spacing w:val="-4"/>
        </w:rPr>
      </w:pPr>
    </w:p>
    <w:p w:rsidR="00DB5F28" w:rsidRPr="00055EBB" w:rsidRDefault="00710E88" w:rsidP="000D4CAE">
      <w:pPr>
        <w:rPr>
          <w:rFonts w:asciiTheme="majorHAnsi" w:eastAsia="Calibri" w:hAnsiTheme="majorHAnsi" w:cs="Tahoma"/>
          <w:b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Apco</w:t>
      </w:r>
      <w:r w:rsidR="008E1AD0">
        <w:rPr>
          <w:rFonts w:asciiTheme="majorHAnsi" w:eastAsia="Calibri" w:hAnsiTheme="majorHAnsi" w:cs="Tahoma"/>
          <w:b/>
          <w:spacing w:val="-4"/>
        </w:rPr>
        <w:t xml:space="preserve"> </w:t>
      </w:r>
      <w:r w:rsidRPr="00055EBB">
        <w:rPr>
          <w:rFonts w:asciiTheme="majorHAnsi" w:eastAsia="Calibri" w:hAnsiTheme="majorHAnsi" w:cs="Tahoma"/>
          <w:b/>
          <w:spacing w:val="-4"/>
        </w:rPr>
        <w:t>Infratech</w:t>
      </w:r>
      <w:r w:rsidR="008E1AD0">
        <w:rPr>
          <w:rFonts w:asciiTheme="majorHAnsi" w:eastAsia="Calibri" w:hAnsiTheme="majorHAnsi" w:cs="Tahoma"/>
          <w:b/>
          <w:spacing w:val="-4"/>
        </w:rPr>
        <w:t xml:space="preserve"> </w:t>
      </w:r>
      <w:r w:rsidR="005479B5" w:rsidRPr="00055EBB">
        <w:rPr>
          <w:rFonts w:asciiTheme="majorHAnsi" w:eastAsia="Calibri" w:hAnsiTheme="majorHAnsi" w:cs="Tahoma"/>
          <w:b/>
          <w:spacing w:val="-4"/>
        </w:rPr>
        <w:t>Ltd.</w:t>
      </w:r>
      <w:r w:rsidR="003B5922">
        <w:rPr>
          <w:rFonts w:asciiTheme="majorHAnsi" w:eastAsia="Calibri" w:hAnsiTheme="majorHAnsi" w:cs="Tahoma"/>
          <w:b/>
          <w:spacing w:val="-4"/>
        </w:rPr>
        <w:t xml:space="preserve">      April 2017 – March 2018</w:t>
      </w:r>
    </w:p>
    <w:p w:rsidR="008E1C19" w:rsidRPr="00055EBB" w:rsidRDefault="008E1C19" w:rsidP="000D4CAE">
      <w:pPr>
        <w:rPr>
          <w:rFonts w:asciiTheme="majorHAnsi" w:eastAsia="Calibri" w:hAnsiTheme="majorHAnsi" w:cs="Tahoma"/>
          <w:spacing w:val="-4"/>
        </w:rPr>
      </w:pPr>
    </w:p>
    <w:p w:rsidR="008E1C19" w:rsidRPr="00055EBB" w:rsidRDefault="001828D1" w:rsidP="008E1C19">
      <w:pPr>
        <w:rPr>
          <w:rFonts w:asciiTheme="majorHAnsi" w:eastAsia="Calibri" w:hAnsiTheme="majorHAnsi" w:cs="Tahoma"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Client:</w:t>
      </w:r>
      <w:r w:rsidRPr="00055EBB">
        <w:rPr>
          <w:rFonts w:asciiTheme="majorHAnsi" w:eastAsia="Calibri" w:hAnsiTheme="majorHAnsi" w:cs="Tahoma"/>
          <w:spacing w:val="-4"/>
        </w:rPr>
        <w:tab/>
      </w:r>
      <w:r w:rsidRPr="00055EBB">
        <w:rPr>
          <w:rFonts w:asciiTheme="majorHAnsi" w:eastAsia="Calibri" w:hAnsiTheme="majorHAnsi" w:cs="Tahoma"/>
          <w:spacing w:val="-4"/>
        </w:rPr>
        <w:tab/>
      </w:r>
      <w:r w:rsidRPr="00055EBB">
        <w:rPr>
          <w:rFonts w:asciiTheme="majorHAnsi" w:eastAsia="Calibri" w:hAnsiTheme="majorHAnsi" w:cs="Tahoma"/>
          <w:spacing w:val="-4"/>
        </w:rPr>
        <w:tab/>
      </w:r>
      <w:r w:rsidR="008E1AD0">
        <w:rPr>
          <w:rFonts w:asciiTheme="majorHAnsi" w:eastAsia="Calibri" w:hAnsiTheme="majorHAnsi" w:cs="Tahoma"/>
          <w:spacing w:val="-4"/>
        </w:rPr>
        <w:t>Acp To</w:t>
      </w:r>
      <w:r w:rsidR="008E1C19" w:rsidRPr="00055EBB">
        <w:rPr>
          <w:rFonts w:asciiTheme="majorHAnsi" w:eastAsia="Calibri" w:hAnsiTheme="majorHAnsi" w:cs="Tahoma"/>
          <w:spacing w:val="-4"/>
        </w:rPr>
        <w:t xml:space="preserve">ll Ways </w:t>
      </w:r>
      <w:r w:rsidR="005F69EB" w:rsidRPr="00055EBB">
        <w:rPr>
          <w:rFonts w:asciiTheme="majorHAnsi" w:eastAsia="Calibri" w:hAnsiTheme="majorHAnsi" w:cs="Tahoma"/>
          <w:spacing w:val="-4"/>
        </w:rPr>
        <w:t>Pvt.Ltd.</w:t>
      </w:r>
      <w:r w:rsidR="008E1C19" w:rsidRPr="00055EBB">
        <w:rPr>
          <w:rFonts w:asciiTheme="majorHAnsi" w:eastAsia="Calibri" w:hAnsiTheme="majorHAnsi" w:cs="Tahoma"/>
          <w:spacing w:val="-4"/>
        </w:rPr>
        <w:t xml:space="preserve"> ( Apco Chetak Patel </w:t>
      </w:r>
      <w:r w:rsidR="005F69EB" w:rsidRPr="00055EBB">
        <w:rPr>
          <w:rFonts w:asciiTheme="majorHAnsi" w:eastAsia="Calibri" w:hAnsiTheme="majorHAnsi" w:cs="Tahoma"/>
          <w:spacing w:val="-4"/>
        </w:rPr>
        <w:t>Pvt.Ltd.</w:t>
      </w:r>
      <w:r w:rsidR="008E1C19" w:rsidRPr="00055EBB">
        <w:rPr>
          <w:rFonts w:asciiTheme="majorHAnsi" w:eastAsia="Calibri" w:hAnsiTheme="majorHAnsi" w:cs="Tahoma"/>
          <w:spacing w:val="-4"/>
        </w:rPr>
        <w:t>)</w:t>
      </w:r>
    </w:p>
    <w:p w:rsidR="008E1C19" w:rsidRPr="00055EBB" w:rsidRDefault="001828D1" w:rsidP="008E1C19">
      <w:pPr>
        <w:rPr>
          <w:rFonts w:asciiTheme="majorHAnsi" w:eastAsia="Calibri" w:hAnsiTheme="majorHAnsi" w:cs="Tahoma"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Project:</w:t>
      </w:r>
      <w:r w:rsidRPr="00055EBB">
        <w:rPr>
          <w:rFonts w:asciiTheme="majorHAnsi" w:eastAsia="Calibri" w:hAnsiTheme="majorHAnsi" w:cs="Tahoma"/>
          <w:b/>
          <w:spacing w:val="-4"/>
        </w:rPr>
        <w:tab/>
      </w:r>
      <w:r w:rsidRPr="00055EBB">
        <w:rPr>
          <w:rFonts w:asciiTheme="majorHAnsi" w:eastAsia="Calibri" w:hAnsiTheme="majorHAnsi" w:cs="Tahoma"/>
          <w:spacing w:val="-4"/>
        </w:rPr>
        <w:tab/>
      </w:r>
      <w:r w:rsidRPr="00055EBB">
        <w:rPr>
          <w:rFonts w:asciiTheme="majorHAnsi" w:eastAsia="Calibri" w:hAnsiTheme="majorHAnsi" w:cs="Tahoma"/>
          <w:spacing w:val="-4"/>
        </w:rPr>
        <w:tab/>
      </w:r>
      <w:r w:rsidR="008E1C19" w:rsidRPr="00055EBB">
        <w:rPr>
          <w:rFonts w:asciiTheme="majorHAnsi" w:eastAsia="Calibri" w:hAnsiTheme="majorHAnsi" w:cs="Tahoma"/>
          <w:spacing w:val="-4"/>
        </w:rPr>
        <w:t>Varanasi Shakti</w:t>
      </w:r>
      <w:r w:rsidR="008E35B8" w:rsidRPr="00055EBB">
        <w:rPr>
          <w:rFonts w:asciiTheme="majorHAnsi" w:eastAsia="Calibri" w:hAnsiTheme="majorHAnsi" w:cs="Tahoma"/>
          <w:spacing w:val="-4"/>
        </w:rPr>
        <w:t>Nagar Road Project Maintenance</w:t>
      </w:r>
    </w:p>
    <w:p w:rsidR="008E1C19" w:rsidRPr="00055EBB" w:rsidRDefault="0038218F" w:rsidP="008E1C19">
      <w:pPr>
        <w:rPr>
          <w:rFonts w:asciiTheme="majorHAnsi" w:eastAsia="Calibri" w:hAnsiTheme="majorHAnsi" w:cs="Tahoma"/>
          <w:b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Role:</w:t>
      </w:r>
    </w:p>
    <w:p w:rsidR="008E1C19" w:rsidRPr="00055EBB" w:rsidRDefault="00F620FE" w:rsidP="005F69EB">
      <w:pPr>
        <w:pStyle w:val="ListParagraph"/>
        <w:numPr>
          <w:ilvl w:val="0"/>
          <w:numId w:val="37"/>
        </w:numPr>
        <w:jc w:val="both"/>
        <w:rPr>
          <w:rFonts w:asciiTheme="majorHAnsi" w:hAnsiTheme="majorHAnsi" w:cs="Tahoma"/>
          <w:spacing w:val="-4"/>
          <w:sz w:val="20"/>
        </w:rPr>
      </w:pPr>
      <w:r w:rsidRPr="00055EBB">
        <w:rPr>
          <w:rFonts w:asciiTheme="majorHAnsi" w:hAnsiTheme="majorHAnsi" w:cs="Tahoma"/>
          <w:spacing w:val="-4"/>
          <w:sz w:val="20"/>
        </w:rPr>
        <w:t xml:space="preserve">Spearheaded the </w:t>
      </w:r>
      <w:r w:rsidR="008E1C19" w:rsidRPr="00055EBB">
        <w:rPr>
          <w:rFonts w:asciiTheme="majorHAnsi" w:hAnsiTheme="majorHAnsi" w:cs="Tahoma"/>
          <w:spacing w:val="-4"/>
          <w:sz w:val="20"/>
        </w:rPr>
        <w:t>operation</w:t>
      </w:r>
      <w:r w:rsidR="005479B5">
        <w:rPr>
          <w:rFonts w:asciiTheme="majorHAnsi" w:hAnsiTheme="majorHAnsi" w:cs="Tahoma"/>
          <w:spacing w:val="-4"/>
          <w:sz w:val="20"/>
        </w:rPr>
        <w:t>s</w:t>
      </w:r>
      <w:r w:rsidRPr="00055EBB">
        <w:rPr>
          <w:rFonts w:asciiTheme="majorHAnsi" w:hAnsiTheme="majorHAnsi" w:cs="Tahoma"/>
          <w:spacing w:val="-4"/>
          <w:sz w:val="20"/>
        </w:rPr>
        <w:t>&amp;</w:t>
      </w:r>
      <w:r w:rsidR="008E1C19" w:rsidRPr="00055EBB">
        <w:rPr>
          <w:rFonts w:asciiTheme="majorHAnsi" w:hAnsiTheme="majorHAnsi" w:cs="Tahoma"/>
          <w:spacing w:val="-4"/>
          <w:sz w:val="20"/>
        </w:rPr>
        <w:t>maintenance of</w:t>
      </w:r>
      <w:r w:rsidR="00826686" w:rsidRPr="00055EBB">
        <w:rPr>
          <w:rFonts w:asciiTheme="majorHAnsi" w:hAnsiTheme="majorHAnsi" w:cs="Tahoma"/>
          <w:spacing w:val="-4"/>
          <w:sz w:val="20"/>
        </w:rPr>
        <w:t>machinesincludingTata</w:t>
      </w:r>
      <w:r w:rsidR="008E1C19" w:rsidRPr="00055EBB">
        <w:rPr>
          <w:rFonts w:asciiTheme="majorHAnsi" w:hAnsiTheme="majorHAnsi" w:cs="Tahoma"/>
          <w:spacing w:val="-4"/>
          <w:sz w:val="20"/>
        </w:rPr>
        <w:t xml:space="preserve"> 2516 cummins, 125kva </w:t>
      </w:r>
      <w:r w:rsidR="00826686" w:rsidRPr="00055EBB">
        <w:rPr>
          <w:rFonts w:asciiTheme="majorHAnsi" w:hAnsiTheme="majorHAnsi" w:cs="Tahoma"/>
          <w:spacing w:val="-4"/>
          <w:sz w:val="20"/>
        </w:rPr>
        <w:t>DG</w:t>
      </w:r>
      <w:r w:rsidR="008E1C19" w:rsidRPr="00055EBB">
        <w:rPr>
          <w:rFonts w:asciiTheme="majorHAnsi" w:hAnsiTheme="majorHAnsi" w:cs="Tahoma"/>
          <w:spacing w:val="-4"/>
          <w:sz w:val="20"/>
        </w:rPr>
        <w:t xml:space="preserve"> sets, </w:t>
      </w:r>
      <w:r w:rsidR="00826686" w:rsidRPr="00055EBB">
        <w:rPr>
          <w:rFonts w:asciiTheme="majorHAnsi" w:hAnsiTheme="majorHAnsi" w:cs="Tahoma"/>
          <w:spacing w:val="-4"/>
          <w:sz w:val="20"/>
        </w:rPr>
        <w:t>BoleroM2zdicr</w:t>
      </w:r>
      <w:r w:rsidR="008E1C19" w:rsidRPr="00055EBB">
        <w:rPr>
          <w:rFonts w:asciiTheme="majorHAnsi" w:hAnsiTheme="majorHAnsi" w:cs="Tahoma"/>
          <w:spacing w:val="-4"/>
          <w:sz w:val="20"/>
        </w:rPr>
        <w:t>,VolvoL 90F Wheel loader</w:t>
      </w:r>
      <w:r w:rsidR="0006155D" w:rsidRPr="00055EBB">
        <w:rPr>
          <w:rFonts w:asciiTheme="majorHAnsi" w:hAnsiTheme="majorHAnsi" w:cs="Tahoma"/>
          <w:spacing w:val="-4"/>
          <w:sz w:val="20"/>
        </w:rPr>
        <w:t>,</w:t>
      </w:r>
      <w:r w:rsidR="008E1C19" w:rsidRPr="00055EBB">
        <w:rPr>
          <w:rFonts w:asciiTheme="majorHAnsi" w:hAnsiTheme="majorHAnsi" w:cs="Tahoma"/>
          <w:spacing w:val="-4"/>
          <w:sz w:val="20"/>
        </w:rPr>
        <w:t xml:space="preserve"> Cat 320 </w:t>
      </w:r>
      <w:r w:rsidR="00826686" w:rsidRPr="00055EBB">
        <w:rPr>
          <w:rFonts w:asciiTheme="majorHAnsi" w:hAnsiTheme="majorHAnsi" w:cs="Tahoma"/>
          <w:spacing w:val="-4"/>
          <w:sz w:val="20"/>
        </w:rPr>
        <w:t>Motor Grader</w:t>
      </w:r>
      <w:r w:rsidR="008E1C19" w:rsidRPr="00055EBB">
        <w:rPr>
          <w:rFonts w:asciiTheme="majorHAnsi" w:hAnsiTheme="majorHAnsi" w:cs="Tahoma"/>
          <w:spacing w:val="-4"/>
          <w:sz w:val="20"/>
        </w:rPr>
        <w:t xml:space="preserve">, </w:t>
      </w:r>
      <w:r w:rsidR="00826686" w:rsidRPr="00055EBB">
        <w:rPr>
          <w:rFonts w:asciiTheme="majorHAnsi" w:hAnsiTheme="majorHAnsi" w:cs="Tahoma"/>
          <w:spacing w:val="-4"/>
          <w:sz w:val="20"/>
        </w:rPr>
        <w:t xml:space="preserve">and </w:t>
      </w:r>
      <w:r w:rsidR="008E1C19" w:rsidRPr="00055EBB">
        <w:rPr>
          <w:rFonts w:asciiTheme="majorHAnsi" w:hAnsiTheme="majorHAnsi" w:cs="Tahoma"/>
          <w:spacing w:val="-4"/>
          <w:sz w:val="20"/>
        </w:rPr>
        <w:t xml:space="preserve">Volvo 210 </w:t>
      </w:r>
      <w:r w:rsidR="00826686" w:rsidRPr="00055EBB">
        <w:rPr>
          <w:rFonts w:asciiTheme="majorHAnsi" w:hAnsiTheme="majorHAnsi" w:cs="Tahoma"/>
          <w:spacing w:val="-4"/>
          <w:sz w:val="20"/>
        </w:rPr>
        <w:t>Excavator Tandem Roller Escort</w:t>
      </w:r>
    </w:p>
    <w:p w:rsidR="008E1C19" w:rsidRPr="00055EBB" w:rsidRDefault="0006155D" w:rsidP="005F69EB">
      <w:pPr>
        <w:pStyle w:val="ListParagraph"/>
        <w:numPr>
          <w:ilvl w:val="0"/>
          <w:numId w:val="37"/>
        </w:numPr>
        <w:jc w:val="both"/>
        <w:rPr>
          <w:rFonts w:asciiTheme="majorHAnsi" w:hAnsiTheme="majorHAnsi" w:cs="Tahoma"/>
          <w:spacing w:val="-4"/>
          <w:sz w:val="20"/>
        </w:rPr>
      </w:pPr>
      <w:r w:rsidRPr="00055EBB">
        <w:rPr>
          <w:rFonts w:asciiTheme="majorHAnsi" w:hAnsiTheme="majorHAnsi" w:cs="Tahoma"/>
          <w:spacing w:val="-4"/>
          <w:sz w:val="20"/>
        </w:rPr>
        <w:t xml:space="preserve">Generated </w:t>
      </w:r>
      <w:r w:rsidR="008E1C19" w:rsidRPr="00055EBB">
        <w:rPr>
          <w:rFonts w:asciiTheme="majorHAnsi" w:hAnsiTheme="majorHAnsi" w:cs="Tahoma"/>
          <w:spacing w:val="-4"/>
          <w:sz w:val="20"/>
        </w:rPr>
        <w:t>operation &amp; maintenance reportof machinery progress</w:t>
      </w:r>
      <w:r w:rsidRPr="00055EBB">
        <w:rPr>
          <w:rFonts w:asciiTheme="majorHAnsi" w:hAnsiTheme="majorHAnsi" w:cs="Tahoma"/>
          <w:spacing w:val="-4"/>
          <w:sz w:val="20"/>
        </w:rPr>
        <w:t>,</w:t>
      </w:r>
      <w:r w:rsidR="00241705" w:rsidRPr="00055EBB">
        <w:rPr>
          <w:rFonts w:asciiTheme="majorHAnsi" w:hAnsiTheme="majorHAnsi" w:cs="Tahoma"/>
          <w:spacing w:val="-4"/>
          <w:sz w:val="20"/>
        </w:rPr>
        <w:t xml:space="preserve">and </w:t>
      </w:r>
      <w:r w:rsidR="008E1C19" w:rsidRPr="00055EBB">
        <w:rPr>
          <w:rFonts w:asciiTheme="majorHAnsi" w:hAnsiTheme="majorHAnsi" w:cs="Tahoma"/>
          <w:spacing w:val="-4"/>
          <w:sz w:val="20"/>
        </w:rPr>
        <w:t>progress report</w:t>
      </w:r>
    </w:p>
    <w:p w:rsidR="008E1C19" w:rsidRPr="00055EBB" w:rsidRDefault="00E402C0" w:rsidP="005F69EB">
      <w:pPr>
        <w:pStyle w:val="ListParagraph"/>
        <w:numPr>
          <w:ilvl w:val="0"/>
          <w:numId w:val="37"/>
        </w:numPr>
        <w:jc w:val="both"/>
        <w:rPr>
          <w:rFonts w:asciiTheme="majorHAnsi" w:hAnsiTheme="majorHAnsi" w:cs="Tahoma"/>
          <w:spacing w:val="-4"/>
          <w:sz w:val="20"/>
        </w:rPr>
      </w:pPr>
      <w:r w:rsidRPr="00055EBB">
        <w:rPr>
          <w:rFonts w:asciiTheme="majorHAnsi" w:hAnsiTheme="majorHAnsi" w:cs="Tahoma"/>
          <w:spacing w:val="-4"/>
          <w:sz w:val="20"/>
        </w:rPr>
        <w:t>Reviewed</w:t>
      </w:r>
      <w:r w:rsidR="008E1C19" w:rsidRPr="00055EBB">
        <w:rPr>
          <w:rFonts w:asciiTheme="majorHAnsi" w:hAnsiTheme="majorHAnsi" w:cs="Tahoma"/>
          <w:spacing w:val="-4"/>
          <w:sz w:val="20"/>
        </w:rPr>
        <w:t xml:space="preserve"> diesel consumption report of </w:t>
      </w:r>
      <w:r w:rsidR="00795330" w:rsidRPr="00055EBB">
        <w:rPr>
          <w:rFonts w:asciiTheme="majorHAnsi" w:hAnsiTheme="majorHAnsi" w:cs="Tahoma"/>
          <w:spacing w:val="-4"/>
          <w:sz w:val="20"/>
        </w:rPr>
        <w:t xml:space="preserve">machines </w:t>
      </w:r>
      <w:r w:rsidR="008E1C19" w:rsidRPr="00055EBB">
        <w:rPr>
          <w:rFonts w:asciiTheme="majorHAnsi" w:hAnsiTheme="majorHAnsi" w:cs="Tahoma"/>
          <w:spacing w:val="-4"/>
          <w:sz w:val="20"/>
        </w:rPr>
        <w:t>like Tata 2518, Tata 3516,Tata 2516</w:t>
      </w:r>
      <w:r w:rsidR="0006155D" w:rsidRPr="00055EBB">
        <w:rPr>
          <w:rFonts w:asciiTheme="majorHAnsi" w:hAnsiTheme="majorHAnsi" w:cs="Tahoma"/>
          <w:spacing w:val="-4"/>
          <w:sz w:val="20"/>
        </w:rPr>
        <w:t>,</w:t>
      </w:r>
      <w:r w:rsidR="008E1C19" w:rsidRPr="00055EBB">
        <w:rPr>
          <w:rFonts w:asciiTheme="majorHAnsi" w:hAnsiTheme="majorHAnsi" w:cs="Tahoma"/>
          <w:spacing w:val="-4"/>
          <w:sz w:val="20"/>
        </w:rPr>
        <w:t xml:space="preserve"> Bolero m2zdicr, Wheel</w:t>
      </w:r>
      <w:r w:rsidRPr="00055EBB">
        <w:rPr>
          <w:rFonts w:asciiTheme="majorHAnsi" w:hAnsiTheme="majorHAnsi" w:cs="Tahoma"/>
          <w:spacing w:val="-4"/>
          <w:sz w:val="20"/>
        </w:rPr>
        <w:t>Loader L 90 F</w:t>
      </w:r>
      <w:r w:rsidR="0006155D" w:rsidRPr="00055EBB">
        <w:rPr>
          <w:rFonts w:asciiTheme="majorHAnsi" w:hAnsiTheme="majorHAnsi" w:cs="Tahoma"/>
          <w:spacing w:val="-4"/>
          <w:sz w:val="20"/>
        </w:rPr>
        <w:t>,</w:t>
      </w:r>
      <w:r w:rsidR="008E1C19" w:rsidRPr="00055EBB">
        <w:rPr>
          <w:rFonts w:asciiTheme="majorHAnsi" w:hAnsiTheme="majorHAnsi" w:cs="Tahoma"/>
          <w:spacing w:val="-4"/>
          <w:sz w:val="20"/>
        </w:rPr>
        <w:t xml:space="preserve"> Tandem roller</w:t>
      </w:r>
      <w:r w:rsidR="0006155D" w:rsidRPr="00055EBB">
        <w:rPr>
          <w:rFonts w:asciiTheme="majorHAnsi" w:hAnsiTheme="majorHAnsi" w:cs="Tahoma"/>
          <w:spacing w:val="-4"/>
          <w:sz w:val="20"/>
        </w:rPr>
        <w:t>,</w:t>
      </w:r>
      <w:r w:rsidR="008E1C19" w:rsidRPr="00055EBB">
        <w:rPr>
          <w:rFonts w:asciiTheme="majorHAnsi" w:hAnsiTheme="majorHAnsi" w:cs="Tahoma"/>
          <w:spacing w:val="-4"/>
          <w:sz w:val="20"/>
        </w:rPr>
        <w:t>Soilcompactor</w:t>
      </w:r>
      <w:r w:rsidR="0006155D" w:rsidRPr="00055EBB">
        <w:rPr>
          <w:rFonts w:asciiTheme="majorHAnsi" w:hAnsiTheme="majorHAnsi" w:cs="Tahoma"/>
          <w:spacing w:val="-4"/>
          <w:sz w:val="20"/>
        </w:rPr>
        <w:t>,</w:t>
      </w:r>
      <w:r w:rsidR="009202B9" w:rsidRPr="00055EBB">
        <w:rPr>
          <w:rFonts w:asciiTheme="majorHAnsi" w:hAnsiTheme="majorHAnsi" w:cs="Tahoma"/>
          <w:spacing w:val="-4"/>
          <w:sz w:val="20"/>
        </w:rPr>
        <w:t xml:space="preserve"> and Motor Grader cat 320</w:t>
      </w:r>
    </w:p>
    <w:p w:rsidR="008E1C19" w:rsidRPr="00055EBB" w:rsidRDefault="008E1C19" w:rsidP="005F69EB">
      <w:pPr>
        <w:jc w:val="both"/>
        <w:rPr>
          <w:rFonts w:asciiTheme="majorHAnsi" w:eastAsia="Calibri" w:hAnsiTheme="majorHAnsi" w:cs="Tahoma"/>
          <w:b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 xml:space="preserve">Larsen &amp; Toubro </w:t>
      </w:r>
      <w:r w:rsidR="005F69EB" w:rsidRPr="00055EBB">
        <w:rPr>
          <w:rFonts w:asciiTheme="majorHAnsi" w:eastAsia="Calibri" w:hAnsiTheme="majorHAnsi" w:cs="Tahoma"/>
          <w:b/>
          <w:spacing w:val="-4"/>
        </w:rPr>
        <w:t>Ltd</w:t>
      </w:r>
      <w:r w:rsidR="00BA2249" w:rsidRPr="00055EBB">
        <w:rPr>
          <w:rFonts w:asciiTheme="majorHAnsi" w:eastAsia="Calibri" w:hAnsiTheme="majorHAnsi" w:cs="Tahoma"/>
          <w:b/>
          <w:spacing w:val="-4"/>
        </w:rPr>
        <w:t xml:space="preserve"> .</w:t>
      </w:r>
      <w:r w:rsidR="003B5922">
        <w:rPr>
          <w:rFonts w:asciiTheme="majorHAnsi" w:eastAsia="Calibri" w:hAnsiTheme="majorHAnsi" w:cs="Tahoma"/>
          <w:b/>
          <w:spacing w:val="-4"/>
        </w:rPr>
        <w:t xml:space="preserve">    May 2008 - </w:t>
      </w:r>
      <w:r w:rsidR="00350095">
        <w:rPr>
          <w:rFonts w:asciiTheme="majorHAnsi" w:eastAsia="Calibri" w:hAnsiTheme="majorHAnsi" w:cs="Tahoma"/>
          <w:b/>
          <w:spacing w:val="-4"/>
        </w:rPr>
        <w:t xml:space="preserve"> Jan 2015</w:t>
      </w:r>
    </w:p>
    <w:p w:rsidR="008E1C19" w:rsidRPr="00055EBB" w:rsidRDefault="008E1C19" w:rsidP="005F69EB">
      <w:pPr>
        <w:jc w:val="both"/>
        <w:rPr>
          <w:rFonts w:asciiTheme="majorHAnsi" w:eastAsia="Calibri" w:hAnsiTheme="majorHAnsi" w:cs="Tahoma"/>
          <w:spacing w:val="-4"/>
        </w:rPr>
      </w:pPr>
    </w:p>
    <w:p w:rsidR="008E1C19" w:rsidRPr="00055EBB" w:rsidRDefault="008E1AD0" w:rsidP="005F69EB">
      <w:pPr>
        <w:jc w:val="both"/>
        <w:rPr>
          <w:rFonts w:asciiTheme="majorHAnsi" w:eastAsia="Calibri" w:hAnsiTheme="majorHAnsi" w:cs="Tahoma"/>
          <w:spacing w:val="-4"/>
        </w:rPr>
      </w:pPr>
      <w:r>
        <w:rPr>
          <w:rFonts w:asciiTheme="majorHAnsi" w:eastAsia="Calibri" w:hAnsiTheme="majorHAnsi" w:cs="Tahoma"/>
          <w:b/>
          <w:spacing w:val="-4"/>
        </w:rPr>
        <w:t xml:space="preserve">Title </w:t>
      </w:r>
      <w:r w:rsidR="008E35B8" w:rsidRPr="00055EBB">
        <w:rPr>
          <w:rFonts w:asciiTheme="majorHAnsi" w:eastAsia="Calibri" w:hAnsiTheme="majorHAnsi" w:cs="Tahoma"/>
          <w:b/>
          <w:spacing w:val="-4"/>
        </w:rPr>
        <w:t>:</w:t>
      </w:r>
      <w:r w:rsidR="008E35B8" w:rsidRPr="00055EBB">
        <w:rPr>
          <w:rFonts w:asciiTheme="majorHAnsi" w:eastAsia="Calibri" w:hAnsiTheme="majorHAnsi" w:cs="Tahoma"/>
          <w:b/>
          <w:spacing w:val="-4"/>
        </w:rPr>
        <w:tab/>
      </w:r>
      <w:r w:rsidR="008E1C19" w:rsidRPr="00055EBB">
        <w:rPr>
          <w:rFonts w:asciiTheme="majorHAnsi" w:eastAsia="Calibri" w:hAnsiTheme="majorHAnsi" w:cs="Tahoma"/>
          <w:spacing w:val="-4"/>
        </w:rPr>
        <w:tab/>
      </w:r>
      <w:r w:rsidR="008E1C19" w:rsidRPr="00055EBB">
        <w:rPr>
          <w:rFonts w:asciiTheme="majorHAnsi" w:eastAsia="Calibri" w:hAnsiTheme="majorHAnsi" w:cs="Tahoma"/>
          <w:spacing w:val="-4"/>
        </w:rPr>
        <w:tab/>
        <w:t xml:space="preserve">Amravati Jalgaon </w:t>
      </w:r>
      <w:r w:rsidR="008E35B8" w:rsidRPr="00055EBB">
        <w:rPr>
          <w:rFonts w:asciiTheme="majorHAnsi" w:eastAsia="Calibri" w:hAnsiTheme="majorHAnsi" w:cs="Tahoma"/>
          <w:spacing w:val="-4"/>
        </w:rPr>
        <w:t>M</w:t>
      </w:r>
      <w:r w:rsidR="00AA154E" w:rsidRPr="00055EBB">
        <w:rPr>
          <w:rFonts w:asciiTheme="majorHAnsi" w:eastAsia="Calibri" w:hAnsiTheme="majorHAnsi" w:cs="Tahoma"/>
          <w:spacing w:val="-4"/>
        </w:rPr>
        <w:t>aharashtra Border Road Project</w:t>
      </w:r>
      <w:r>
        <w:rPr>
          <w:rFonts w:asciiTheme="majorHAnsi" w:eastAsia="Calibri" w:hAnsiTheme="majorHAnsi" w:cs="Tahoma"/>
          <w:spacing w:val="-4"/>
        </w:rPr>
        <w:t>,June 2012 – Jan2015</w:t>
      </w:r>
    </w:p>
    <w:p w:rsidR="008E1C19" w:rsidRPr="00055EBB" w:rsidRDefault="008E35B8" w:rsidP="005F69EB">
      <w:pPr>
        <w:jc w:val="both"/>
        <w:rPr>
          <w:rFonts w:asciiTheme="majorHAnsi" w:eastAsia="Calibri" w:hAnsiTheme="majorHAnsi" w:cs="Tahoma"/>
          <w:b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Role:</w:t>
      </w:r>
    </w:p>
    <w:p w:rsidR="008E1C19" w:rsidRPr="00055EBB" w:rsidRDefault="008E35B8" w:rsidP="005F69EB">
      <w:pPr>
        <w:pStyle w:val="ListParagraph"/>
        <w:numPr>
          <w:ilvl w:val="0"/>
          <w:numId w:val="38"/>
        </w:numPr>
        <w:jc w:val="both"/>
        <w:rPr>
          <w:rFonts w:asciiTheme="majorHAnsi" w:hAnsiTheme="majorHAnsi" w:cs="Tahoma"/>
          <w:spacing w:val="-4"/>
          <w:sz w:val="20"/>
        </w:rPr>
      </w:pPr>
      <w:r w:rsidRPr="00055EBB">
        <w:rPr>
          <w:rFonts w:asciiTheme="majorHAnsi" w:hAnsiTheme="majorHAnsi" w:cs="Tahoma"/>
          <w:spacing w:val="-4"/>
          <w:sz w:val="20"/>
        </w:rPr>
        <w:t>Headed maintenance &amp; commissioning of Cummins DG Sets (62.5 KVA, 180 KVA, 360 KVA and 500 KVA) and L&amp;T 9020 Wheel</w:t>
      </w:r>
      <w:r w:rsidR="00EA285B" w:rsidRPr="00055EBB">
        <w:rPr>
          <w:rFonts w:asciiTheme="majorHAnsi" w:hAnsiTheme="majorHAnsi" w:cs="Tahoma"/>
          <w:spacing w:val="-4"/>
          <w:sz w:val="20"/>
        </w:rPr>
        <w:t xml:space="preserve"> Loader, and Motor Grader (Liugong)</w:t>
      </w:r>
      <w:r w:rsidR="00156739" w:rsidRPr="00055EBB">
        <w:rPr>
          <w:rFonts w:asciiTheme="majorHAnsi" w:hAnsiTheme="majorHAnsi" w:cs="Tahoma"/>
          <w:spacing w:val="-4"/>
          <w:sz w:val="20"/>
        </w:rPr>
        <w:t>; d</w:t>
      </w:r>
      <w:r w:rsidR="00DC3797" w:rsidRPr="00055EBB">
        <w:rPr>
          <w:rFonts w:asciiTheme="majorHAnsi" w:hAnsiTheme="majorHAnsi" w:cs="Tahoma"/>
          <w:spacing w:val="-4"/>
          <w:sz w:val="20"/>
        </w:rPr>
        <w:t xml:space="preserve">irected </w:t>
      </w:r>
      <w:r w:rsidR="008E1C19" w:rsidRPr="00055EBB">
        <w:rPr>
          <w:rFonts w:asciiTheme="majorHAnsi" w:hAnsiTheme="majorHAnsi" w:cs="Tahoma"/>
          <w:spacing w:val="-4"/>
          <w:sz w:val="20"/>
        </w:rPr>
        <w:t xml:space="preserve">end-to-end erection &amp; maintenance of Batching Plant Swing Stator </w:t>
      </w:r>
      <w:r w:rsidR="00AA154E" w:rsidRPr="00055EBB">
        <w:rPr>
          <w:rFonts w:asciiTheme="majorHAnsi" w:hAnsiTheme="majorHAnsi" w:cs="Tahoma"/>
          <w:spacing w:val="-4"/>
          <w:sz w:val="20"/>
        </w:rPr>
        <w:t>CP</w:t>
      </w:r>
      <w:r w:rsidR="008E1C19" w:rsidRPr="00055EBB">
        <w:rPr>
          <w:rFonts w:asciiTheme="majorHAnsi" w:hAnsiTheme="majorHAnsi" w:cs="Tahoma"/>
          <w:spacing w:val="-4"/>
          <w:sz w:val="20"/>
        </w:rPr>
        <w:t>30 (30Cum/Hr)</w:t>
      </w:r>
    </w:p>
    <w:p w:rsidR="00666C90" w:rsidRPr="00055EBB" w:rsidRDefault="008E1AD0" w:rsidP="005F69EB">
      <w:pPr>
        <w:jc w:val="both"/>
        <w:rPr>
          <w:rFonts w:asciiTheme="majorHAnsi" w:eastAsia="Calibri" w:hAnsiTheme="majorHAnsi" w:cs="Tahoma"/>
          <w:spacing w:val="-4"/>
        </w:rPr>
      </w:pPr>
      <w:r>
        <w:rPr>
          <w:rFonts w:asciiTheme="majorHAnsi" w:eastAsia="Calibri" w:hAnsiTheme="majorHAnsi" w:cs="Tahoma"/>
          <w:b/>
          <w:spacing w:val="-4"/>
        </w:rPr>
        <w:t xml:space="preserve">Title </w:t>
      </w:r>
      <w:r w:rsidR="00666C90" w:rsidRPr="00055EBB">
        <w:rPr>
          <w:rFonts w:asciiTheme="majorHAnsi" w:eastAsia="Calibri" w:hAnsiTheme="majorHAnsi" w:cs="Tahoma"/>
          <w:b/>
          <w:spacing w:val="-4"/>
        </w:rPr>
        <w:t>:</w:t>
      </w:r>
      <w:r w:rsidR="00666C90" w:rsidRPr="00055EBB">
        <w:rPr>
          <w:rFonts w:asciiTheme="majorHAnsi" w:eastAsia="Calibri" w:hAnsiTheme="majorHAnsi" w:cs="Tahoma"/>
          <w:b/>
          <w:spacing w:val="-4"/>
        </w:rPr>
        <w:tab/>
      </w:r>
      <w:r w:rsidR="003169BA" w:rsidRPr="00055EBB">
        <w:rPr>
          <w:rFonts w:asciiTheme="majorHAnsi" w:eastAsia="Calibri" w:hAnsiTheme="majorHAnsi" w:cs="Tahoma"/>
          <w:spacing w:val="-4"/>
        </w:rPr>
        <w:tab/>
      </w:r>
      <w:r w:rsidR="008E1C19" w:rsidRPr="00055EBB">
        <w:rPr>
          <w:rFonts w:asciiTheme="majorHAnsi" w:eastAsia="Calibri" w:hAnsiTheme="majorHAnsi" w:cs="Tahoma"/>
          <w:spacing w:val="-4"/>
        </w:rPr>
        <w:t>Sam</w:t>
      </w:r>
      <w:r w:rsidR="00666C90" w:rsidRPr="00055EBB">
        <w:rPr>
          <w:rFonts w:asciiTheme="majorHAnsi" w:eastAsia="Calibri" w:hAnsiTheme="majorHAnsi" w:cs="Tahoma"/>
          <w:spacing w:val="-4"/>
        </w:rPr>
        <w:t>akhiali Gandhidham Road Project, Aug’11 – Jun’12</w:t>
      </w:r>
    </w:p>
    <w:p w:rsidR="00666C90" w:rsidRPr="00055EBB" w:rsidRDefault="00666C90" w:rsidP="005F69EB">
      <w:pPr>
        <w:jc w:val="both"/>
        <w:rPr>
          <w:rFonts w:asciiTheme="majorHAnsi" w:eastAsia="Calibri" w:hAnsiTheme="majorHAnsi" w:cs="Tahoma"/>
          <w:b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Role:</w:t>
      </w:r>
      <w:r w:rsidRPr="00055EBB">
        <w:rPr>
          <w:rFonts w:asciiTheme="majorHAnsi" w:eastAsia="Calibri" w:hAnsiTheme="majorHAnsi" w:cs="Tahoma"/>
          <w:b/>
          <w:spacing w:val="-4"/>
        </w:rPr>
        <w:tab/>
      </w:r>
    </w:p>
    <w:p w:rsidR="008E1C19" w:rsidRPr="00055EBB" w:rsidRDefault="00666C90" w:rsidP="005F69EB">
      <w:pPr>
        <w:pStyle w:val="ListParagraph"/>
        <w:numPr>
          <w:ilvl w:val="0"/>
          <w:numId w:val="39"/>
        </w:numPr>
        <w:jc w:val="both"/>
        <w:rPr>
          <w:rFonts w:asciiTheme="majorHAnsi" w:hAnsiTheme="majorHAnsi" w:cs="Tahoma"/>
          <w:spacing w:val="-4"/>
          <w:sz w:val="20"/>
        </w:rPr>
      </w:pPr>
      <w:r w:rsidRPr="00055EBB">
        <w:rPr>
          <w:rFonts w:asciiTheme="majorHAnsi" w:hAnsiTheme="majorHAnsi" w:cs="Tahoma"/>
          <w:spacing w:val="-4"/>
          <w:sz w:val="20"/>
        </w:rPr>
        <w:t xml:space="preserve">Managed erection &amp; maintenance </w:t>
      </w:r>
      <w:r w:rsidR="008E1C19" w:rsidRPr="00055EBB">
        <w:rPr>
          <w:rFonts w:asciiTheme="majorHAnsi" w:hAnsiTheme="majorHAnsi" w:cs="Tahoma"/>
          <w:spacing w:val="-4"/>
          <w:sz w:val="20"/>
        </w:rPr>
        <w:t xml:space="preserve">of Batching Plant </w:t>
      </w:r>
      <w:r w:rsidR="00DA2612" w:rsidRPr="00055EBB">
        <w:rPr>
          <w:rFonts w:asciiTheme="majorHAnsi" w:hAnsiTheme="majorHAnsi" w:cs="Tahoma"/>
          <w:spacing w:val="-4"/>
          <w:sz w:val="20"/>
        </w:rPr>
        <w:t>CP</w:t>
      </w:r>
      <w:r w:rsidR="008E1C19" w:rsidRPr="00055EBB">
        <w:rPr>
          <w:rFonts w:asciiTheme="majorHAnsi" w:hAnsiTheme="majorHAnsi" w:cs="Tahoma"/>
          <w:spacing w:val="-4"/>
          <w:sz w:val="20"/>
        </w:rPr>
        <w:t>30 (30cum/Hr)</w:t>
      </w:r>
      <w:r w:rsidR="00DA2612" w:rsidRPr="00055EBB">
        <w:rPr>
          <w:rFonts w:asciiTheme="majorHAnsi" w:hAnsiTheme="majorHAnsi" w:cs="Tahoma"/>
          <w:spacing w:val="-4"/>
          <w:sz w:val="20"/>
        </w:rPr>
        <w:t>, o</w:t>
      </w:r>
      <w:r w:rsidR="008E1C19" w:rsidRPr="00055EBB">
        <w:rPr>
          <w:rFonts w:asciiTheme="majorHAnsi" w:hAnsiTheme="majorHAnsi" w:cs="Tahoma"/>
          <w:spacing w:val="-4"/>
          <w:sz w:val="20"/>
        </w:rPr>
        <w:t>p</w:t>
      </w:r>
      <w:r w:rsidR="00DA2612" w:rsidRPr="00055EBB">
        <w:rPr>
          <w:rFonts w:asciiTheme="majorHAnsi" w:hAnsiTheme="majorHAnsi" w:cs="Tahoma"/>
          <w:spacing w:val="-4"/>
          <w:sz w:val="20"/>
        </w:rPr>
        <w:t>erations &amp; m</w:t>
      </w:r>
      <w:r w:rsidR="008E1C19" w:rsidRPr="00055EBB">
        <w:rPr>
          <w:rFonts w:asciiTheme="majorHAnsi" w:hAnsiTheme="majorHAnsi" w:cs="Tahoma"/>
          <w:spacing w:val="-4"/>
          <w:sz w:val="20"/>
        </w:rPr>
        <w:t>aintenance of Gantry Crane (40T), WMM Plant, Heavy Machinery &amp; Equipment such as Gantry Crane (40T), L&amp;T Komatsu PC 200, Motor Grader BEML, Volvo Grader, Soil Compactor, Bulldozer, Compressor, Hydra</w:t>
      </w:r>
      <w:r w:rsidR="00EB493C" w:rsidRPr="00055EBB">
        <w:rPr>
          <w:rFonts w:asciiTheme="majorHAnsi" w:hAnsiTheme="majorHAnsi" w:cs="Tahoma"/>
          <w:spacing w:val="-4"/>
          <w:sz w:val="20"/>
        </w:rPr>
        <w:t>,</w:t>
      </w:r>
      <w:r w:rsidR="008E1C19" w:rsidRPr="00055EBB">
        <w:rPr>
          <w:rFonts w:asciiTheme="majorHAnsi" w:hAnsiTheme="majorHAnsi" w:cs="Tahoma"/>
          <w:spacing w:val="-4"/>
          <w:sz w:val="20"/>
        </w:rPr>
        <w:t xml:space="preserve"> a</w:t>
      </w:r>
      <w:r w:rsidR="001F3ABE" w:rsidRPr="00055EBB">
        <w:rPr>
          <w:rFonts w:asciiTheme="majorHAnsi" w:hAnsiTheme="majorHAnsi" w:cs="Tahoma"/>
          <w:spacing w:val="-4"/>
          <w:sz w:val="20"/>
        </w:rPr>
        <w:t>nd JCB JS 80 (Traked Excavator)</w:t>
      </w:r>
    </w:p>
    <w:p w:rsidR="008E1C19" w:rsidRPr="00055EBB" w:rsidRDefault="00EB493C" w:rsidP="005F69EB">
      <w:pPr>
        <w:pStyle w:val="ListParagraph"/>
        <w:numPr>
          <w:ilvl w:val="0"/>
          <w:numId w:val="39"/>
        </w:numPr>
        <w:jc w:val="both"/>
        <w:rPr>
          <w:rFonts w:asciiTheme="majorHAnsi" w:hAnsiTheme="majorHAnsi" w:cs="Tahoma"/>
          <w:spacing w:val="-4"/>
          <w:sz w:val="20"/>
        </w:rPr>
      </w:pPr>
      <w:r w:rsidRPr="00055EBB">
        <w:rPr>
          <w:rFonts w:asciiTheme="majorHAnsi" w:hAnsiTheme="majorHAnsi" w:cs="Tahoma"/>
          <w:spacing w:val="-4"/>
          <w:sz w:val="20"/>
        </w:rPr>
        <w:t>Created o</w:t>
      </w:r>
      <w:r w:rsidR="008E1C19" w:rsidRPr="00055EBB">
        <w:rPr>
          <w:rFonts w:asciiTheme="majorHAnsi" w:hAnsiTheme="majorHAnsi" w:cs="Tahoma"/>
          <w:spacing w:val="-4"/>
          <w:sz w:val="20"/>
        </w:rPr>
        <w:t>perations &amp;</w:t>
      </w:r>
      <w:r w:rsidRPr="00055EBB">
        <w:rPr>
          <w:rFonts w:asciiTheme="majorHAnsi" w:hAnsiTheme="majorHAnsi" w:cs="Tahoma"/>
          <w:spacing w:val="-4"/>
          <w:sz w:val="20"/>
        </w:rPr>
        <w:t>maintenance reports</w:t>
      </w:r>
    </w:p>
    <w:p w:rsidR="008E1C19" w:rsidRPr="00055EBB" w:rsidRDefault="008E1AD0" w:rsidP="005F69EB">
      <w:pPr>
        <w:jc w:val="both"/>
        <w:rPr>
          <w:rFonts w:asciiTheme="majorHAnsi" w:eastAsia="Calibri" w:hAnsiTheme="majorHAnsi" w:cs="Tahoma"/>
          <w:spacing w:val="-4"/>
        </w:rPr>
      </w:pPr>
      <w:r>
        <w:rPr>
          <w:rFonts w:asciiTheme="majorHAnsi" w:eastAsia="Calibri" w:hAnsiTheme="majorHAnsi" w:cs="Tahoma"/>
          <w:b/>
          <w:spacing w:val="-4"/>
        </w:rPr>
        <w:t xml:space="preserve">Title </w:t>
      </w:r>
      <w:r w:rsidR="009B41D2" w:rsidRPr="00055EBB">
        <w:rPr>
          <w:rFonts w:asciiTheme="majorHAnsi" w:eastAsia="Calibri" w:hAnsiTheme="majorHAnsi" w:cs="Tahoma"/>
          <w:b/>
          <w:spacing w:val="-4"/>
        </w:rPr>
        <w:t>:</w:t>
      </w:r>
      <w:r w:rsidR="009B41D2" w:rsidRPr="00055EBB">
        <w:rPr>
          <w:rFonts w:asciiTheme="majorHAnsi" w:eastAsia="Calibri" w:hAnsiTheme="majorHAnsi" w:cs="Tahoma"/>
          <w:b/>
          <w:spacing w:val="-4"/>
        </w:rPr>
        <w:tab/>
      </w:r>
      <w:r w:rsidR="003169BA" w:rsidRPr="00055EBB">
        <w:rPr>
          <w:rFonts w:asciiTheme="majorHAnsi" w:eastAsia="Calibri" w:hAnsiTheme="majorHAnsi" w:cs="Tahoma"/>
          <w:spacing w:val="-4"/>
        </w:rPr>
        <w:tab/>
      </w:r>
      <w:r w:rsidR="008E1C19" w:rsidRPr="00055EBB">
        <w:rPr>
          <w:rFonts w:asciiTheme="majorHAnsi" w:eastAsia="Calibri" w:hAnsiTheme="majorHAnsi" w:cs="Tahoma"/>
          <w:spacing w:val="-4"/>
        </w:rPr>
        <w:t>Rajkot -–Jamnagar Vadinar Road Project, Jamnagar (Gujarat)</w:t>
      </w:r>
      <w:r w:rsidR="00D0616A" w:rsidRPr="00055EBB">
        <w:rPr>
          <w:rFonts w:asciiTheme="majorHAnsi" w:eastAsia="Calibri" w:hAnsiTheme="majorHAnsi" w:cs="Tahoma"/>
          <w:spacing w:val="-4"/>
        </w:rPr>
        <w:t>, Jun’09 – Aug’11</w:t>
      </w:r>
      <w:r w:rsidR="008E1C19" w:rsidRPr="00055EBB">
        <w:rPr>
          <w:rFonts w:asciiTheme="majorHAnsi" w:eastAsia="Calibri" w:hAnsiTheme="majorHAnsi" w:cs="Tahoma"/>
          <w:spacing w:val="-4"/>
        </w:rPr>
        <w:tab/>
      </w:r>
      <w:r w:rsidR="008E1C19" w:rsidRPr="00055EBB">
        <w:rPr>
          <w:rFonts w:asciiTheme="majorHAnsi" w:eastAsia="Calibri" w:hAnsiTheme="majorHAnsi" w:cs="Tahoma"/>
          <w:spacing w:val="-4"/>
        </w:rPr>
        <w:tab/>
      </w:r>
    </w:p>
    <w:p w:rsidR="008E1C19" w:rsidRPr="00055EBB" w:rsidRDefault="00D0616A" w:rsidP="005F69EB">
      <w:pPr>
        <w:jc w:val="both"/>
        <w:rPr>
          <w:rFonts w:asciiTheme="majorHAnsi" w:eastAsia="Calibri" w:hAnsiTheme="majorHAnsi" w:cs="Tahoma"/>
          <w:b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Role:</w:t>
      </w:r>
    </w:p>
    <w:p w:rsidR="008E1C19" w:rsidRPr="00055EBB" w:rsidRDefault="00667E0B" w:rsidP="005F69EB">
      <w:pPr>
        <w:pStyle w:val="ListParagraph"/>
        <w:numPr>
          <w:ilvl w:val="0"/>
          <w:numId w:val="40"/>
        </w:numPr>
        <w:jc w:val="both"/>
        <w:rPr>
          <w:rFonts w:asciiTheme="majorHAnsi" w:hAnsiTheme="majorHAnsi" w:cs="Tahoma"/>
          <w:spacing w:val="-4"/>
          <w:sz w:val="20"/>
        </w:rPr>
      </w:pPr>
      <w:r w:rsidRPr="00055EBB">
        <w:rPr>
          <w:rFonts w:asciiTheme="majorHAnsi" w:hAnsiTheme="majorHAnsi" w:cs="Tahoma"/>
          <w:spacing w:val="-4"/>
          <w:sz w:val="20"/>
        </w:rPr>
        <w:t>Managed</w:t>
      </w:r>
      <w:r w:rsidR="008E1C19" w:rsidRPr="00055EBB">
        <w:rPr>
          <w:rFonts w:asciiTheme="majorHAnsi" w:hAnsiTheme="majorHAnsi" w:cs="Tahoma"/>
          <w:spacing w:val="-4"/>
          <w:sz w:val="20"/>
        </w:rPr>
        <w:t xml:space="preserve"> erection &amp; maintenance of Batching Plant Swing Stator CP30 (30Cum/Hr)</w:t>
      </w:r>
    </w:p>
    <w:p w:rsidR="008E1C19" w:rsidRPr="00055EBB" w:rsidRDefault="008E1C19" w:rsidP="005F69EB">
      <w:pPr>
        <w:pStyle w:val="ListParagraph"/>
        <w:numPr>
          <w:ilvl w:val="0"/>
          <w:numId w:val="40"/>
        </w:numPr>
        <w:jc w:val="both"/>
        <w:rPr>
          <w:rFonts w:asciiTheme="majorHAnsi" w:hAnsiTheme="majorHAnsi" w:cs="Tahoma"/>
          <w:spacing w:val="-4"/>
          <w:sz w:val="20"/>
        </w:rPr>
      </w:pPr>
      <w:r w:rsidRPr="00055EBB">
        <w:rPr>
          <w:rFonts w:asciiTheme="majorHAnsi" w:hAnsiTheme="majorHAnsi" w:cs="Tahoma"/>
          <w:spacing w:val="-4"/>
          <w:sz w:val="20"/>
        </w:rPr>
        <w:t>Conducted operations &amp; maintenance of Gantry Crane (40T) &amp; WMM Plant and Heavy Machinery &amp; Equipment such asL&amp;T Komatsu (PC-200),Motor Grader BEML, Volvo Grader, Soil Compactor, Bulldozer, Compressors, Hydra</w:t>
      </w:r>
      <w:r w:rsidR="003169BA" w:rsidRPr="00055EBB">
        <w:rPr>
          <w:rFonts w:asciiTheme="majorHAnsi" w:hAnsiTheme="majorHAnsi" w:cs="Tahoma"/>
          <w:spacing w:val="-4"/>
          <w:sz w:val="20"/>
        </w:rPr>
        <w:t>,</w:t>
      </w:r>
      <w:r w:rsidRPr="00055EBB">
        <w:rPr>
          <w:rFonts w:asciiTheme="majorHAnsi" w:hAnsiTheme="majorHAnsi" w:cs="Tahoma"/>
          <w:spacing w:val="-4"/>
          <w:sz w:val="20"/>
        </w:rPr>
        <w:t xml:space="preserve"> a</w:t>
      </w:r>
      <w:r w:rsidR="003169BA" w:rsidRPr="00055EBB">
        <w:rPr>
          <w:rFonts w:asciiTheme="majorHAnsi" w:hAnsiTheme="majorHAnsi" w:cs="Tahoma"/>
          <w:spacing w:val="-4"/>
          <w:sz w:val="20"/>
        </w:rPr>
        <w:t>nd JCB JS80 (Tracked Excavator)</w:t>
      </w:r>
    </w:p>
    <w:p w:rsidR="008E1C19" w:rsidRPr="00055EBB" w:rsidRDefault="008E1AD0" w:rsidP="005F69EB">
      <w:pPr>
        <w:jc w:val="both"/>
        <w:rPr>
          <w:rFonts w:asciiTheme="majorHAnsi" w:eastAsia="Calibri" w:hAnsiTheme="majorHAnsi" w:cs="Tahoma"/>
          <w:spacing w:val="-4"/>
        </w:rPr>
      </w:pPr>
      <w:r>
        <w:rPr>
          <w:rFonts w:asciiTheme="majorHAnsi" w:eastAsia="Calibri" w:hAnsiTheme="majorHAnsi" w:cs="Tahoma"/>
          <w:b/>
          <w:spacing w:val="-4"/>
        </w:rPr>
        <w:t xml:space="preserve">Title </w:t>
      </w:r>
      <w:r w:rsidR="00476106" w:rsidRPr="00055EBB">
        <w:rPr>
          <w:rFonts w:asciiTheme="majorHAnsi" w:eastAsia="Calibri" w:hAnsiTheme="majorHAnsi" w:cs="Tahoma"/>
          <w:b/>
          <w:spacing w:val="-4"/>
        </w:rPr>
        <w:t>:</w:t>
      </w:r>
      <w:r w:rsidR="00476106" w:rsidRPr="00055EBB">
        <w:rPr>
          <w:rFonts w:asciiTheme="majorHAnsi" w:eastAsia="Calibri" w:hAnsiTheme="majorHAnsi" w:cs="Tahoma"/>
          <w:b/>
          <w:spacing w:val="-4"/>
        </w:rPr>
        <w:tab/>
      </w:r>
      <w:r w:rsidR="00476106" w:rsidRPr="00055EBB">
        <w:rPr>
          <w:rFonts w:asciiTheme="majorHAnsi" w:eastAsia="Calibri" w:hAnsiTheme="majorHAnsi" w:cs="Tahoma"/>
          <w:spacing w:val="-4"/>
        </w:rPr>
        <w:tab/>
      </w:r>
      <w:r w:rsidR="00476106" w:rsidRPr="00055EBB">
        <w:rPr>
          <w:rFonts w:asciiTheme="majorHAnsi" w:eastAsia="Calibri" w:hAnsiTheme="majorHAnsi" w:cs="Tahoma"/>
          <w:spacing w:val="-4"/>
        </w:rPr>
        <w:tab/>
      </w:r>
      <w:r w:rsidR="008E1C19" w:rsidRPr="00055EBB">
        <w:rPr>
          <w:rFonts w:asciiTheme="majorHAnsi" w:eastAsia="Calibri" w:hAnsiTheme="majorHAnsi" w:cs="Tahoma"/>
          <w:spacing w:val="-4"/>
        </w:rPr>
        <w:t>Palanpur Swaroopganj Road Project (BOT basis)</w:t>
      </w:r>
      <w:r w:rsidR="00476106" w:rsidRPr="00055EBB">
        <w:rPr>
          <w:rFonts w:asciiTheme="majorHAnsi" w:eastAsia="Calibri" w:hAnsiTheme="majorHAnsi" w:cs="Tahoma"/>
          <w:spacing w:val="-4"/>
        </w:rPr>
        <w:t>, May’08 – Jun’09</w:t>
      </w:r>
    </w:p>
    <w:p w:rsidR="008E1C19" w:rsidRPr="00055EBB" w:rsidRDefault="0026769A" w:rsidP="005F69EB">
      <w:pPr>
        <w:jc w:val="both"/>
        <w:rPr>
          <w:rFonts w:asciiTheme="majorHAnsi" w:eastAsia="Calibri" w:hAnsiTheme="majorHAnsi" w:cs="Tahoma"/>
          <w:b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Role:</w:t>
      </w:r>
      <w:r w:rsidR="008E1C19" w:rsidRPr="00055EBB">
        <w:rPr>
          <w:rFonts w:asciiTheme="majorHAnsi" w:eastAsia="Calibri" w:hAnsiTheme="majorHAnsi" w:cs="Tahoma"/>
          <w:b/>
          <w:spacing w:val="-4"/>
        </w:rPr>
        <w:tab/>
      </w:r>
    </w:p>
    <w:p w:rsidR="0092797F" w:rsidRPr="00A3221E" w:rsidRDefault="005479B5" w:rsidP="005F69EB">
      <w:pPr>
        <w:pStyle w:val="ListParagraph"/>
        <w:numPr>
          <w:ilvl w:val="0"/>
          <w:numId w:val="41"/>
        </w:numPr>
        <w:jc w:val="both"/>
        <w:rPr>
          <w:rFonts w:asciiTheme="majorHAnsi" w:hAnsiTheme="majorHAnsi" w:cs="Tahoma"/>
          <w:spacing w:val="-4"/>
          <w:sz w:val="20"/>
        </w:rPr>
      </w:pPr>
      <w:r>
        <w:rPr>
          <w:rFonts w:asciiTheme="majorHAnsi" w:hAnsiTheme="majorHAnsi" w:cs="Tahoma"/>
          <w:spacing w:val="-4"/>
          <w:sz w:val="20"/>
        </w:rPr>
        <w:t>Administered</w:t>
      </w:r>
      <w:r w:rsidR="00710E88" w:rsidRPr="00AD3998">
        <w:rPr>
          <w:rFonts w:asciiTheme="majorHAnsi" w:hAnsiTheme="majorHAnsi" w:cs="Tahoma"/>
          <w:spacing w:val="-4"/>
          <w:sz w:val="20"/>
        </w:rPr>
        <w:t xml:space="preserve"> operations and maintenance of heavy machinery &amp; equipment such as Diesel Generators, Komatsu GD555 &amp; GD655 Grader, Hydra 14T &amp; 11T, and Tandem roller </w:t>
      </w:r>
    </w:p>
    <w:p w:rsidR="00B20342" w:rsidRPr="00055EBB" w:rsidRDefault="00B20342" w:rsidP="005F69EB">
      <w:pPr>
        <w:jc w:val="both"/>
        <w:rPr>
          <w:rFonts w:asciiTheme="majorHAnsi" w:eastAsia="Calibri" w:hAnsiTheme="majorHAnsi" w:cs="Tahoma"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 xml:space="preserve">RDS Project </w:t>
      </w:r>
      <w:r w:rsidR="005F69EB" w:rsidRPr="00055EBB">
        <w:rPr>
          <w:rFonts w:asciiTheme="majorHAnsi" w:eastAsia="Calibri" w:hAnsiTheme="majorHAnsi" w:cs="Tahoma"/>
          <w:b/>
          <w:spacing w:val="-4"/>
        </w:rPr>
        <w:t>Ltd</w:t>
      </w:r>
      <w:r w:rsidR="00BA2249" w:rsidRPr="00055EBB">
        <w:rPr>
          <w:rFonts w:asciiTheme="majorHAnsi" w:eastAsia="Calibri" w:hAnsiTheme="majorHAnsi" w:cs="Tahoma"/>
          <w:b/>
          <w:spacing w:val="-4"/>
        </w:rPr>
        <w:t xml:space="preserve"> .</w:t>
      </w:r>
      <w:r w:rsidR="003B5922">
        <w:rPr>
          <w:rFonts w:asciiTheme="majorHAnsi" w:eastAsia="Calibri" w:hAnsiTheme="majorHAnsi" w:cs="Tahoma"/>
          <w:b/>
          <w:spacing w:val="-4"/>
        </w:rPr>
        <w:t xml:space="preserve"> Oct 2007 – April 2008</w:t>
      </w:r>
    </w:p>
    <w:p w:rsidR="00B20342" w:rsidRPr="00055EBB" w:rsidRDefault="00B20342" w:rsidP="005F69EB">
      <w:pPr>
        <w:jc w:val="both"/>
        <w:rPr>
          <w:rFonts w:asciiTheme="majorHAnsi" w:eastAsia="Calibri" w:hAnsiTheme="majorHAnsi" w:cs="Tahoma"/>
          <w:spacing w:val="-4"/>
        </w:rPr>
      </w:pPr>
    </w:p>
    <w:p w:rsidR="00B20342" w:rsidRPr="00055EBB" w:rsidRDefault="008E1AD0" w:rsidP="005F69EB">
      <w:pPr>
        <w:jc w:val="both"/>
        <w:rPr>
          <w:rFonts w:asciiTheme="majorHAnsi" w:eastAsia="Calibri" w:hAnsiTheme="majorHAnsi" w:cs="Tahoma"/>
          <w:spacing w:val="-4"/>
        </w:rPr>
      </w:pPr>
      <w:r>
        <w:rPr>
          <w:rFonts w:asciiTheme="majorHAnsi" w:eastAsia="Calibri" w:hAnsiTheme="majorHAnsi" w:cs="Tahoma"/>
          <w:b/>
          <w:spacing w:val="-4"/>
        </w:rPr>
        <w:t xml:space="preserve">Title </w:t>
      </w:r>
      <w:r w:rsidR="0092797F" w:rsidRPr="00055EBB">
        <w:rPr>
          <w:rFonts w:asciiTheme="majorHAnsi" w:eastAsia="Calibri" w:hAnsiTheme="majorHAnsi" w:cs="Tahoma"/>
          <w:b/>
          <w:spacing w:val="-4"/>
        </w:rPr>
        <w:t>:</w:t>
      </w:r>
      <w:r w:rsidR="0092797F" w:rsidRPr="00055EBB">
        <w:rPr>
          <w:rFonts w:asciiTheme="majorHAnsi" w:eastAsia="Calibri" w:hAnsiTheme="majorHAnsi" w:cs="Tahoma"/>
          <w:b/>
          <w:spacing w:val="-4"/>
        </w:rPr>
        <w:tab/>
      </w:r>
      <w:r w:rsidR="0092797F" w:rsidRPr="00055EBB">
        <w:rPr>
          <w:rFonts w:asciiTheme="majorHAnsi" w:eastAsia="Calibri" w:hAnsiTheme="majorHAnsi" w:cs="Tahoma"/>
          <w:spacing w:val="-4"/>
        </w:rPr>
        <w:tab/>
      </w:r>
      <w:r w:rsidR="00B20342" w:rsidRPr="00055EBB">
        <w:rPr>
          <w:rFonts w:asciiTheme="majorHAnsi" w:eastAsia="Calibri" w:hAnsiTheme="majorHAnsi" w:cs="Tahoma"/>
          <w:spacing w:val="-4"/>
        </w:rPr>
        <w:t xml:space="preserve">Runway Project, </w:t>
      </w:r>
      <w:r w:rsidR="00710E88" w:rsidRPr="00055EBB">
        <w:rPr>
          <w:rFonts w:asciiTheme="majorHAnsi" w:eastAsia="Calibri" w:hAnsiTheme="majorHAnsi" w:cs="Tahoma"/>
          <w:spacing w:val="-4"/>
        </w:rPr>
        <w:t>Haloid</w:t>
      </w:r>
      <w:r w:rsidR="00B20342" w:rsidRPr="00055EBB">
        <w:rPr>
          <w:rFonts w:asciiTheme="majorHAnsi" w:eastAsia="Calibri" w:hAnsiTheme="majorHAnsi" w:cs="Tahoma"/>
          <w:spacing w:val="-4"/>
        </w:rPr>
        <w:t>, Jodhpur (Rajasthan)</w:t>
      </w:r>
      <w:r w:rsidR="0092797F" w:rsidRPr="00055EBB">
        <w:rPr>
          <w:rFonts w:asciiTheme="majorHAnsi" w:eastAsia="Calibri" w:hAnsiTheme="majorHAnsi" w:cs="Tahoma"/>
          <w:spacing w:val="-4"/>
        </w:rPr>
        <w:t>, Oct’07 – Apr’08</w:t>
      </w:r>
    </w:p>
    <w:p w:rsidR="00B20342" w:rsidRPr="00055EBB" w:rsidRDefault="00B20342" w:rsidP="005F69EB">
      <w:pPr>
        <w:jc w:val="both"/>
        <w:rPr>
          <w:rFonts w:asciiTheme="majorHAnsi" w:eastAsia="Calibri" w:hAnsiTheme="majorHAnsi" w:cs="Tahoma"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Role:</w:t>
      </w:r>
      <w:r w:rsidR="0092797F" w:rsidRPr="00055EBB">
        <w:rPr>
          <w:rFonts w:asciiTheme="majorHAnsi" w:eastAsia="Calibri" w:hAnsiTheme="majorHAnsi" w:cs="Tahoma"/>
          <w:b/>
          <w:spacing w:val="-4"/>
        </w:rPr>
        <w:tab/>
      </w:r>
      <w:r w:rsidR="0092797F" w:rsidRPr="00055EBB">
        <w:rPr>
          <w:rFonts w:asciiTheme="majorHAnsi" w:eastAsia="Calibri" w:hAnsiTheme="majorHAnsi" w:cs="Tahoma"/>
          <w:spacing w:val="-4"/>
        </w:rPr>
        <w:tab/>
      </w:r>
      <w:r w:rsidRPr="00055EBB">
        <w:rPr>
          <w:rFonts w:asciiTheme="majorHAnsi" w:eastAsia="Calibri" w:hAnsiTheme="majorHAnsi" w:cs="Tahoma"/>
          <w:spacing w:val="-4"/>
        </w:rPr>
        <w:t xml:space="preserve">Workshop In-charge </w:t>
      </w:r>
    </w:p>
    <w:p w:rsidR="00B20342" w:rsidRPr="00055EBB" w:rsidRDefault="00723920" w:rsidP="005F69EB">
      <w:pPr>
        <w:jc w:val="both"/>
        <w:rPr>
          <w:rFonts w:asciiTheme="majorHAnsi" w:eastAsia="Calibri" w:hAnsiTheme="majorHAnsi" w:cs="Tahoma"/>
          <w:b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Responsibilities:</w:t>
      </w:r>
    </w:p>
    <w:p w:rsidR="00B20342" w:rsidRPr="00055EBB" w:rsidRDefault="00043B81" w:rsidP="005F69EB">
      <w:pPr>
        <w:pStyle w:val="ListParagraph"/>
        <w:numPr>
          <w:ilvl w:val="0"/>
          <w:numId w:val="41"/>
        </w:numPr>
        <w:jc w:val="both"/>
        <w:rPr>
          <w:rFonts w:asciiTheme="majorHAnsi" w:hAnsiTheme="majorHAnsi" w:cs="Tahoma"/>
          <w:spacing w:val="-4"/>
          <w:sz w:val="20"/>
        </w:rPr>
      </w:pPr>
      <w:r w:rsidRPr="00055EBB">
        <w:rPr>
          <w:rFonts w:asciiTheme="majorHAnsi" w:hAnsiTheme="majorHAnsi" w:cs="Tahoma"/>
          <w:spacing w:val="-4"/>
          <w:sz w:val="20"/>
        </w:rPr>
        <w:t>Performed</w:t>
      </w:r>
      <w:r w:rsidR="00B20342" w:rsidRPr="00055EBB">
        <w:rPr>
          <w:rFonts w:asciiTheme="majorHAnsi" w:hAnsiTheme="majorHAnsi" w:cs="Tahoma"/>
          <w:spacing w:val="-4"/>
          <w:sz w:val="20"/>
        </w:rPr>
        <w:t xml:space="preserve"> operations</w:t>
      </w:r>
      <w:r w:rsidRPr="00055EBB">
        <w:rPr>
          <w:rFonts w:asciiTheme="majorHAnsi" w:hAnsiTheme="majorHAnsi" w:cs="Tahoma"/>
          <w:spacing w:val="-4"/>
          <w:sz w:val="20"/>
        </w:rPr>
        <w:t>&amp;</w:t>
      </w:r>
      <w:r w:rsidR="00933114" w:rsidRPr="00055EBB">
        <w:rPr>
          <w:rFonts w:asciiTheme="majorHAnsi" w:hAnsiTheme="majorHAnsi" w:cs="Tahoma"/>
          <w:spacing w:val="-4"/>
          <w:sz w:val="20"/>
        </w:rPr>
        <w:t xml:space="preserve"> maintenance of h</w:t>
      </w:r>
      <w:r w:rsidR="00B20342" w:rsidRPr="00055EBB">
        <w:rPr>
          <w:rFonts w:asciiTheme="majorHAnsi" w:hAnsiTheme="majorHAnsi" w:cs="Tahoma"/>
          <w:spacing w:val="-4"/>
          <w:sz w:val="20"/>
        </w:rPr>
        <w:t xml:space="preserve">eavy machinery </w:t>
      </w:r>
      <w:r w:rsidR="00702FF9" w:rsidRPr="00055EBB">
        <w:rPr>
          <w:rFonts w:asciiTheme="majorHAnsi" w:hAnsiTheme="majorHAnsi" w:cs="Tahoma"/>
          <w:spacing w:val="-4"/>
          <w:sz w:val="20"/>
        </w:rPr>
        <w:t>&amp;</w:t>
      </w:r>
      <w:r w:rsidR="00B20342" w:rsidRPr="00055EBB">
        <w:rPr>
          <w:rFonts w:asciiTheme="majorHAnsi" w:hAnsiTheme="majorHAnsi" w:cs="Tahoma"/>
          <w:spacing w:val="-4"/>
          <w:sz w:val="20"/>
        </w:rPr>
        <w:t xml:space="preserve"> equipment in </w:t>
      </w:r>
      <w:r w:rsidR="00702FF9" w:rsidRPr="00055EBB">
        <w:rPr>
          <w:rFonts w:asciiTheme="majorHAnsi" w:hAnsiTheme="majorHAnsi" w:cs="Tahoma"/>
          <w:spacing w:val="-4"/>
          <w:sz w:val="20"/>
        </w:rPr>
        <w:t xml:space="preserve">mechanical workshop </w:t>
      </w:r>
      <w:r w:rsidR="00B20342" w:rsidRPr="00055EBB">
        <w:rPr>
          <w:rFonts w:asciiTheme="majorHAnsi" w:hAnsiTheme="majorHAnsi" w:cs="Tahoma"/>
          <w:spacing w:val="-4"/>
          <w:sz w:val="20"/>
        </w:rPr>
        <w:t xml:space="preserve">such as Excavator, Graders, Bulldozers, Compressors, </w:t>
      </w:r>
      <w:r w:rsidR="00702FF9" w:rsidRPr="00055EBB">
        <w:rPr>
          <w:rFonts w:asciiTheme="majorHAnsi" w:hAnsiTheme="majorHAnsi" w:cs="Tahoma"/>
          <w:spacing w:val="-4"/>
          <w:sz w:val="20"/>
        </w:rPr>
        <w:t xml:space="preserve">and </w:t>
      </w:r>
      <w:r w:rsidR="00B20342" w:rsidRPr="00055EBB">
        <w:rPr>
          <w:rFonts w:asciiTheme="majorHAnsi" w:hAnsiTheme="majorHAnsi" w:cs="Tahoma"/>
          <w:spacing w:val="-4"/>
          <w:sz w:val="20"/>
        </w:rPr>
        <w:t>Hydra &amp; JCB JS80 (Tracked Excavator</w:t>
      </w:r>
      <w:r w:rsidR="00702FF9" w:rsidRPr="00055EBB">
        <w:rPr>
          <w:rFonts w:asciiTheme="majorHAnsi" w:hAnsiTheme="majorHAnsi" w:cs="Tahoma"/>
          <w:spacing w:val="-4"/>
          <w:sz w:val="20"/>
        </w:rPr>
        <w:t>)</w:t>
      </w:r>
    </w:p>
    <w:p w:rsidR="00693646" w:rsidRPr="00055EBB" w:rsidRDefault="00693646" w:rsidP="005F69EB">
      <w:pPr>
        <w:jc w:val="both"/>
        <w:rPr>
          <w:rFonts w:asciiTheme="majorHAnsi" w:eastAsia="Calibri" w:hAnsiTheme="majorHAnsi" w:cs="Tahoma"/>
          <w:b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 xml:space="preserve">IVRCL Infrastructure &amp; Projects </w:t>
      </w:r>
      <w:r w:rsidR="005F69EB" w:rsidRPr="00055EBB">
        <w:rPr>
          <w:rFonts w:asciiTheme="majorHAnsi" w:eastAsia="Calibri" w:hAnsiTheme="majorHAnsi" w:cs="Tahoma"/>
          <w:b/>
          <w:spacing w:val="-4"/>
        </w:rPr>
        <w:t>Ltd</w:t>
      </w:r>
      <w:r w:rsidR="00BA2249" w:rsidRPr="00055EBB">
        <w:rPr>
          <w:rFonts w:asciiTheme="majorHAnsi" w:eastAsia="Calibri" w:hAnsiTheme="majorHAnsi" w:cs="Tahoma"/>
          <w:b/>
          <w:spacing w:val="-4"/>
        </w:rPr>
        <w:t xml:space="preserve"> .</w:t>
      </w:r>
      <w:r w:rsidR="003B5922">
        <w:rPr>
          <w:rFonts w:asciiTheme="majorHAnsi" w:eastAsia="Calibri" w:hAnsiTheme="majorHAnsi" w:cs="Tahoma"/>
          <w:b/>
          <w:spacing w:val="-4"/>
        </w:rPr>
        <w:t xml:space="preserve">  Apr 2006- Sept 2007</w:t>
      </w:r>
    </w:p>
    <w:p w:rsidR="00693646" w:rsidRPr="00055EBB" w:rsidRDefault="00693646" w:rsidP="005F69EB">
      <w:pPr>
        <w:jc w:val="both"/>
        <w:rPr>
          <w:rFonts w:asciiTheme="majorHAnsi" w:eastAsia="Calibri" w:hAnsiTheme="majorHAnsi" w:cs="Tahoma"/>
          <w:spacing w:val="-4"/>
        </w:rPr>
      </w:pPr>
    </w:p>
    <w:p w:rsidR="00693646" w:rsidRPr="00055EBB" w:rsidRDefault="008E1AD0" w:rsidP="005F69EB">
      <w:pPr>
        <w:jc w:val="both"/>
        <w:rPr>
          <w:rFonts w:asciiTheme="majorHAnsi" w:eastAsia="Calibri" w:hAnsiTheme="majorHAnsi" w:cs="Tahoma"/>
          <w:spacing w:val="-4"/>
        </w:rPr>
      </w:pPr>
      <w:r>
        <w:rPr>
          <w:rFonts w:asciiTheme="majorHAnsi" w:eastAsia="Calibri" w:hAnsiTheme="majorHAnsi" w:cs="Tahoma"/>
          <w:b/>
          <w:spacing w:val="-4"/>
        </w:rPr>
        <w:t>Title</w:t>
      </w:r>
      <w:r w:rsidR="00693646" w:rsidRPr="00055EBB">
        <w:rPr>
          <w:rFonts w:asciiTheme="majorHAnsi" w:eastAsia="Calibri" w:hAnsiTheme="majorHAnsi" w:cs="Tahoma"/>
          <w:b/>
          <w:spacing w:val="-4"/>
        </w:rPr>
        <w:t>:</w:t>
      </w:r>
      <w:r w:rsidR="00156739" w:rsidRPr="00055EBB">
        <w:rPr>
          <w:rFonts w:asciiTheme="majorHAnsi" w:eastAsia="Calibri" w:hAnsiTheme="majorHAnsi" w:cs="Tahoma"/>
          <w:spacing w:val="-4"/>
        </w:rPr>
        <w:tab/>
      </w:r>
      <w:r w:rsidR="00156739" w:rsidRPr="00055EBB">
        <w:rPr>
          <w:rFonts w:asciiTheme="majorHAnsi" w:eastAsia="Calibri" w:hAnsiTheme="majorHAnsi" w:cs="Tahoma"/>
          <w:spacing w:val="-4"/>
        </w:rPr>
        <w:tab/>
      </w:r>
      <w:r w:rsidR="00693646" w:rsidRPr="00055EBB">
        <w:rPr>
          <w:rFonts w:asciiTheme="majorHAnsi" w:eastAsia="Calibri" w:hAnsiTheme="majorHAnsi" w:cs="Tahoma"/>
          <w:spacing w:val="-4"/>
        </w:rPr>
        <w:t>A.S. MEGA State Highway-25 Project from Alwar to Sikandra (Rajasthan)</w:t>
      </w:r>
      <w:r w:rsidR="00826FFC" w:rsidRPr="00055EBB">
        <w:rPr>
          <w:rFonts w:asciiTheme="majorHAnsi" w:eastAsia="Calibri" w:hAnsiTheme="majorHAnsi" w:cs="Tahoma"/>
          <w:spacing w:val="-4"/>
        </w:rPr>
        <w:t>, Apr’06 – Feb’07</w:t>
      </w:r>
      <w:r w:rsidR="00693646" w:rsidRPr="00055EBB">
        <w:rPr>
          <w:rFonts w:asciiTheme="majorHAnsi" w:eastAsia="Calibri" w:hAnsiTheme="majorHAnsi" w:cs="Tahoma"/>
          <w:spacing w:val="-4"/>
        </w:rPr>
        <w:tab/>
      </w:r>
    </w:p>
    <w:p w:rsidR="00693646" w:rsidRPr="00055EBB" w:rsidRDefault="00693646" w:rsidP="005F69EB">
      <w:pPr>
        <w:jc w:val="both"/>
        <w:rPr>
          <w:rFonts w:asciiTheme="majorHAnsi" w:eastAsia="Calibri" w:hAnsiTheme="majorHAnsi" w:cs="Tahoma"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lastRenderedPageBreak/>
        <w:t>Role:</w:t>
      </w:r>
      <w:r w:rsidR="00156739" w:rsidRPr="00055EBB">
        <w:rPr>
          <w:rFonts w:asciiTheme="majorHAnsi" w:eastAsia="Calibri" w:hAnsiTheme="majorHAnsi" w:cs="Tahoma"/>
          <w:spacing w:val="-4"/>
        </w:rPr>
        <w:tab/>
      </w:r>
      <w:r w:rsidR="00156739" w:rsidRPr="00055EBB">
        <w:rPr>
          <w:rFonts w:asciiTheme="majorHAnsi" w:eastAsia="Calibri" w:hAnsiTheme="majorHAnsi" w:cs="Tahoma"/>
          <w:spacing w:val="-4"/>
        </w:rPr>
        <w:tab/>
      </w:r>
      <w:r w:rsidRPr="00055EBB">
        <w:rPr>
          <w:rFonts w:asciiTheme="majorHAnsi" w:eastAsia="Calibri" w:hAnsiTheme="majorHAnsi" w:cs="Tahoma"/>
          <w:spacing w:val="-4"/>
        </w:rPr>
        <w:t>Shift In-charge</w:t>
      </w:r>
    </w:p>
    <w:p w:rsidR="00693646" w:rsidRPr="00055EBB" w:rsidRDefault="00693646" w:rsidP="005F69EB">
      <w:pPr>
        <w:jc w:val="both"/>
        <w:rPr>
          <w:rFonts w:asciiTheme="majorHAnsi" w:eastAsia="Calibri" w:hAnsiTheme="majorHAnsi" w:cs="Tahoma"/>
          <w:b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Responsibilities:</w:t>
      </w:r>
    </w:p>
    <w:p w:rsidR="00693646" w:rsidRPr="00055EBB" w:rsidRDefault="00826FFC" w:rsidP="005F69EB">
      <w:pPr>
        <w:pStyle w:val="ListParagraph"/>
        <w:numPr>
          <w:ilvl w:val="0"/>
          <w:numId w:val="41"/>
        </w:numPr>
        <w:jc w:val="both"/>
        <w:rPr>
          <w:rFonts w:asciiTheme="majorHAnsi" w:hAnsiTheme="majorHAnsi" w:cs="Tahoma"/>
          <w:spacing w:val="-4"/>
          <w:sz w:val="20"/>
        </w:rPr>
      </w:pPr>
      <w:r w:rsidRPr="00055EBB">
        <w:rPr>
          <w:rFonts w:asciiTheme="majorHAnsi" w:hAnsiTheme="majorHAnsi" w:cs="Tahoma"/>
          <w:spacing w:val="-4"/>
          <w:sz w:val="20"/>
        </w:rPr>
        <w:t xml:space="preserve">Led operations and maintenance of </w:t>
      </w:r>
      <w:r w:rsidR="00693646" w:rsidRPr="00055EBB">
        <w:rPr>
          <w:rFonts w:asciiTheme="majorHAnsi" w:hAnsiTheme="majorHAnsi" w:cs="Tahoma"/>
          <w:spacing w:val="-4"/>
          <w:sz w:val="20"/>
        </w:rPr>
        <w:t>Crusher Plant 200 TPH</w:t>
      </w:r>
      <w:r w:rsidRPr="00055EBB">
        <w:rPr>
          <w:rFonts w:asciiTheme="majorHAnsi" w:hAnsiTheme="majorHAnsi" w:cs="Tahoma"/>
          <w:spacing w:val="-4"/>
          <w:sz w:val="20"/>
        </w:rPr>
        <w:t>, h</w:t>
      </w:r>
      <w:r w:rsidR="00693646" w:rsidRPr="00055EBB">
        <w:rPr>
          <w:rFonts w:asciiTheme="majorHAnsi" w:hAnsiTheme="majorHAnsi" w:cs="Tahoma"/>
          <w:spacing w:val="-4"/>
          <w:sz w:val="20"/>
        </w:rPr>
        <w:t xml:space="preserve">eavy </w:t>
      </w:r>
      <w:r w:rsidRPr="00055EBB">
        <w:rPr>
          <w:rFonts w:asciiTheme="majorHAnsi" w:hAnsiTheme="majorHAnsi" w:cs="Tahoma"/>
          <w:spacing w:val="-4"/>
          <w:sz w:val="20"/>
        </w:rPr>
        <w:t xml:space="preserve">machinery &amp; equipment </w:t>
      </w:r>
      <w:r w:rsidR="00693646" w:rsidRPr="00055EBB">
        <w:rPr>
          <w:rFonts w:asciiTheme="majorHAnsi" w:hAnsiTheme="majorHAnsi" w:cs="Tahoma"/>
          <w:spacing w:val="-4"/>
          <w:sz w:val="20"/>
        </w:rPr>
        <w:t xml:space="preserve">such as L&amp;T Komatsu (PC-200), Motor Grader BEML, Volvo Grader, Soil Compactor, Tandem Roller HD-85, Bulldozer, Compressors, </w:t>
      </w:r>
      <w:r w:rsidR="00B007F1" w:rsidRPr="00055EBB">
        <w:rPr>
          <w:rFonts w:asciiTheme="majorHAnsi" w:hAnsiTheme="majorHAnsi" w:cs="Tahoma"/>
          <w:spacing w:val="-4"/>
          <w:sz w:val="20"/>
        </w:rPr>
        <w:t xml:space="preserve">and </w:t>
      </w:r>
      <w:r w:rsidR="00693646" w:rsidRPr="00055EBB">
        <w:rPr>
          <w:rFonts w:asciiTheme="majorHAnsi" w:hAnsiTheme="majorHAnsi" w:cs="Tahoma"/>
          <w:spacing w:val="-4"/>
          <w:sz w:val="20"/>
        </w:rPr>
        <w:t>Hydra &amp; JCB JS80 (Tracked Excavator</w:t>
      </w:r>
      <w:r w:rsidR="00B007F1" w:rsidRPr="00055EBB">
        <w:rPr>
          <w:rFonts w:asciiTheme="majorHAnsi" w:hAnsiTheme="majorHAnsi" w:cs="Tahoma"/>
          <w:spacing w:val="-4"/>
          <w:sz w:val="20"/>
        </w:rPr>
        <w:t>)</w:t>
      </w:r>
    </w:p>
    <w:p w:rsidR="00693646" w:rsidRPr="00055EBB" w:rsidRDefault="002E02DB" w:rsidP="005F69EB">
      <w:pPr>
        <w:jc w:val="both"/>
        <w:rPr>
          <w:rFonts w:asciiTheme="majorHAnsi" w:eastAsia="Calibri" w:hAnsiTheme="majorHAnsi" w:cs="Tahoma"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Title:</w:t>
      </w:r>
      <w:r w:rsidRPr="00055EBB">
        <w:rPr>
          <w:rFonts w:asciiTheme="majorHAnsi" w:eastAsia="Calibri" w:hAnsiTheme="majorHAnsi" w:cs="Tahoma"/>
          <w:b/>
          <w:spacing w:val="-4"/>
        </w:rPr>
        <w:tab/>
      </w:r>
      <w:r w:rsidR="00693646" w:rsidRPr="00055EBB">
        <w:rPr>
          <w:rFonts w:asciiTheme="majorHAnsi" w:eastAsia="Calibri" w:hAnsiTheme="majorHAnsi" w:cs="Tahoma"/>
          <w:spacing w:val="-4"/>
        </w:rPr>
        <w:tab/>
      </w:r>
      <w:r w:rsidR="00693646" w:rsidRPr="00055EBB">
        <w:rPr>
          <w:rFonts w:asciiTheme="majorHAnsi" w:eastAsia="Calibri" w:hAnsiTheme="majorHAnsi" w:cs="Tahoma"/>
          <w:spacing w:val="-4"/>
        </w:rPr>
        <w:tab/>
        <w:t>Raw Water GRP Pipeline NLCRA-8 Project for Thermal Power Plant, Bikaner (Rajasthan)</w:t>
      </w:r>
      <w:r w:rsidRPr="00055EBB">
        <w:rPr>
          <w:rFonts w:asciiTheme="majorHAnsi" w:eastAsia="Calibri" w:hAnsiTheme="majorHAnsi" w:cs="Tahoma"/>
          <w:spacing w:val="-4"/>
        </w:rPr>
        <w:t xml:space="preserve">, </w:t>
      </w:r>
      <w:r w:rsidRPr="00055EBB">
        <w:rPr>
          <w:rFonts w:asciiTheme="majorHAnsi" w:eastAsia="Calibri" w:hAnsiTheme="majorHAnsi" w:cs="Tahoma"/>
          <w:spacing w:val="-4"/>
        </w:rPr>
        <w:tab/>
      </w:r>
      <w:r w:rsidRPr="00055EBB">
        <w:rPr>
          <w:rFonts w:asciiTheme="majorHAnsi" w:eastAsia="Calibri" w:hAnsiTheme="majorHAnsi" w:cs="Tahoma"/>
          <w:spacing w:val="-4"/>
        </w:rPr>
        <w:tab/>
      </w:r>
      <w:r w:rsidRPr="00055EBB">
        <w:rPr>
          <w:rFonts w:asciiTheme="majorHAnsi" w:eastAsia="Calibri" w:hAnsiTheme="majorHAnsi" w:cs="Tahoma"/>
          <w:spacing w:val="-4"/>
        </w:rPr>
        <w:tab/>
      </w:r>
      <w:r w:rsidRPr="00055EBB">
        <w:rPr>
          <w:rFonts w:asciiTheme="majorHAnsi" w:eastAsia="Calibri" w:hAnsiTheme="majorHAnsi" w:cs="Tahoma"/>
          <w:spacing w:val="-4"/>
        </w:rPr>
        <w:tab/>
        <w:t>Feb’07 – Sep’07</w:t>
      </w:r>
      <w:r w:rsidR="00693646" w:rsidRPr="00055EBB">
        <w:rPr>
          <w:rFonts w:asciiTheme="majorHAnsi" w:eastAsia="Calibri" w:hAnsiTheme="majorHAnsi" w:cs="Tahoma"/>
          <w:spacing w:val="-4"/>
        </w:rPr>
        <w:tab/>
      </w:r>
      <w:r w:rsidR="00693646" w:rsidRPr="00055EBB">
        <w:rPr>
          <w:rFonts w:asciiTheme="majorHAnsi" w:eastAsia="Calibri" w:hAnsiTheme="majorHAnsi" w:cs="Tahoma"/>
          <w:spacing w:val="-4"/>
        </w:rPr>
        <w:tab/>
      </w:r>
    </w:p>
    <w:p w:rsidR="00693646" w:rsidRPr="00055EBB" w:rsidRDefault="00693646" w:rsidP="005F69EB">
      <w:pPr>
        <w:jc w:val="both"/>
        <w:rPr>
          <w:rFonts w:asciiTheme="majorHAnsi" w:eastAsia="Calibri" w:hAnsiTheme="majorHAnsi" w:cs="Tahoma"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Role:</w:t>
      </w:r>
      <w:r w:rsidRPr="00055EBB">
        <w:rPr>
          <w:rFonts w:asciiTheme="majorHAnsi" w:eastAsia="Calibri" w:hAnsiTheme="majorHAnsi" w:cs="Tahoma"/>
          <w:spacing w:val="-4"/>
        </w:rPr>
        <w:tab/>
      </w:r>
      <w:r w:rsidRPr="00055EBB">
        <w:rPr>
          <w:rFonts w:asciiTheme="majorHAnsi" w:eastAsia="Calibri" w:hAnsiTheme="majorHAnsi" w:cs="Tahoma"/>
          <w:spacing w:val="-4"/>
        </w:rPr>
        <w:tab/>
      </w:r>
      <w:r w:rsidRPr="00055EBB">
        <w:rPr>
          <w:rFonts w:asciiTheme="majorHAnsi" w:eastAsia="Calibri" w:hAnsiTheme="majorHAnsi" w:cs="Tahoma"/>
          <w:spacing w:val="-4"/>
        </w:rPr>
        <w:tab/>
        <w:t>Shift In-charge</w:t>
      </w:r>
    </w:p>
    <w:p w:rsidR="00693646" w:rsidRPr="00055EBB" w:rsidRDefault="00693646" w:rsidP="005F69EB">
      <w:pPr>
        <w:jc w:val="both"/>
        <w:rPr>
          <w:rFonts w:asciiTheme="majorHAnsi" w:eastAsia="Calibri" w:hAnsiTheme="majorHAnsi" w:cs="Tahoma"/>
          <w:b/>
          <w:spacing w:val="-4"/>
        </w:rPr>
      </w:pPr>
      <w:r w:rsidRPr="00055EBB">
        <w:rPr>
          <w:rFonts w:asciiTheme="majorHAnsi" w:eastAsia="Calibri" w:hAnsiTheme="majorHAnsi" w:cs="Tahoma"/>
          <w:b/>
          <w:spacing w:val="-4"/>
        </w:rPr>
        <w:t>Responsibilities:</w:t>
      </w:r>
    </w:p>
    <w:p w:rsidR="008F7DC7" w:rsidRPr="00055EBB" w:rsidRDefault="00693646" w:rsidP="005F69EB">
      <w:pPr>
        <w:pStyle w:val="ListParagraph"/>
        <w:numPr>
          <w:ilvl w:val="0"/>
          <w:numId w:val="41"/>
        </w:numPr>
        <w:jc w:val="both"/>
        <w:rPr>
          <w:rFonts w:asciiTheme="majorHAnsi" w:hAnsiTheme="majorHAnsi" w:cs="Tahoma"/>
          <w:spacing w:val="-4"/>
          <w:sz w:val="20"/>
        </w:rPr>
      </w:pPr>
      <w:r w:rsidRPr="00055EBB">
        <w:rPr>
          <w:rFonts w:asciiTheme="majorHAnsi" w:hAnsiTheme="majorHAnsi" w:cs="Tahoma"/>
          <w:spacing w:val="-4"/>
          <w:sz w:val="20"/>
        </w:rPr>
        <w:t>Planned, executed and monitored all components of pipeline works</w:t>
      </w:r>
      <w:r w:rsidR="002E02DB" w:rsidRPr="00055EBB">
        <w:rPr>
          <w:rFonts w:asciiTheme="majorHAnsi" w:hAnsiTheme="majorHAnsi" w:cs="Tahoma"/>
          <w:spacing w:val="-4"/>
          <w:sz w:val="20"/>
        </w:rPr>
        <w:t xml:space="preserve"> for</w:t>
      </w:r>
      <w:r w:rsidRPr="00055EBB">
        <w:rPr>
          <w:rFonts w:asciiTheme="majorHAnsi" w:hAnsiTheme="majorHAnsi" w:cs="Tahoma"/>
          <w:spacing w:val="-4"/>
          <w:sz w:val="20"/>
        </w:rPr>
        <w:t xml:space="preserve"> maintenance of all </w:t>
      </w:r>
      <w:r w:rsidR="002E02DB" w:rsidRPr="00055EBB">
        <w:rPr>
          <w:rFonts w:asciiTheme="majorHAnsi" w:hAnsiTheme="majorHAnsi" w:cs="Tahoma"/>
          <w:spacing w:val="-4"/>
          <w:sz w:val="20"/>
        </w:rPr>
        <w:t xml:space="preserve">heavy mechanical </w:t>
      </w:r>
      <w:r w:rsidR="00710E88" w:rsidRPr="00055EBB">
        <w:rPr>
          <w:rFonts w:asciiTheme="majorHAnsi" w:hAnsiTheme="majorHAnsi" w:cs="Tahoma"/>
          <w:spacing w:val="-4"/>
          <w:sz w:val="20"/>
        </w:rPr>
        <w:t>equipment</w:t>
      </w:r>
      <w:r w:rsidRPr="00055EBB">
        <w:rPr>
          <w:rFonts w:asciiTheme="majorHAnsi" w:hAnsiTheme="majorHAnsi" w:cs="Tahoma"/>
          <w:spacing w:val="-4"/>
          <w:sz w:val="20"/>
        </w:rPr>
        <w:t xml:space="preserve">&amp; machinery such as Hydra (10T), Tata JD 315V, </w:t>
      </w:r>
      <w:r w:rsidR="00C56FC7" w:rsidRPr="00055EBB">
        <w:rPr>
          <w:rFonts w:asciiTheme="majorHAnsi" w:hAnsiTheme="majorHAnsi" w:cs="Tahoma"/>
          <w:spacing w:val="-4"/>
          <w:sz w:val="20"/>
        </w:rPr>
        <w:t xml:space="preserve">JCB 3DX, </w:t>
      </w:r>
      <w:r w:rsidR="000838A6" w:rsidRPr="00055EBB">
        <w:rPr>
          <w:rFonts w:asciiTheme="majorHAnsi" w:hAnsiTheme="majorHAnsi" w:cs="Tahoma"/>
          <w:spacing w:val="-4"/>
          <w:sz w:val="20"/>
        </w:rPr>
        <w:t xml:space="preserve">and </w:t>
      </w:r>
      <w:r w:rsidR="00C56FC7" w:rsidRPr="00055EBB">
        <w:rPr>
          <w:rFonts w:asciiTheme="majorHAnsi" w:hAnsiTheme="majorHAnsi" w:cs="Tahoma"/>
          <w:spacing w:val="-4"/>
          <w:sz w:val="20"/>
        </w:rPr>
        <w:t>Komatsu Excavator</w:t>
      </w:r>
    </w:p>
    <w:sectPr w:rsidR="008F7DC7" w:rsidRPr="00055EBB" w:rsidSect="00F41499">
      <w:footerReference w:type="default" r:id="rId9"/>
      <w:type w:val="continuous"/>
      <w:pgSz w:w="11909" w:h="16834" w:code="9"/>
      <w:pgMar w:top="360" w:right="864" w:bottom="360" w:left="864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16429" w:rsidRDefault="00C16429">
      <w:r>
        <w:separator/>
      </w:r>
    </w:p>
  </w:endnote>
  <w:endnote w:type="continuationSeparator" w:id="1">
    <w:p w:rsidR="00C16429" w:rsidRDefault="00C1642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NewRoman,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3427" w:rsidRPr="007F6F2E" w:rsidRDefault="00093427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16429" w:rsidRDefault="00C16429">
      <w:r>
        <w:separator/>
      </w:r>
    </w:p>
  </w:footnote>
  <w:footnote w:type="continuationSeparator" w:id="1">
    <w:p w:rsidR="00C16429" w:rsidRDefault="00C1642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bullet_grey_circ" style="width:9pt;height:9pt;visibility:visible;mso-wrap-style:square" o:bullet="t">
        <v:imagedata r:id="rId1" o:title="bullet_grey_circ"/>
      </v:shape>
    </w:pict>
  </w:numPicBullet>
  <w:numPicBullet w:numPicBulletId="1">
    <w:pict>
      <v:shape id="_x0000_i1031" type="#_x0000_t75" style="width:7.5pt;height:7.5pt" o:bullet="t">
        <v:imagedata r:id="rId2" o:title="bullet-grey"/>
      </v:shape>
    </w:pict>
  </w:numPicBullet>
  <w:abstractNum w:abstractNumId="0">
    <w:nsid w:val="FFFFFF89"/>
    <w:multiLevelType w:val="singleLevel"/>
    <w:tmpl w:val="5DE2059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13485D25"/>
    <w:multiLevelType w:val="hybridMultilevel"/>
    <w:tmpl w:val="5E240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47303"/>
    <w:multiLevelType w:val="hybridMultilevel"/>
    <w:tmpl w:val="8F32149E"/>
    <w:lvl w:ilvl="0" w:tplc="66DC70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3D33EBE"/>
    <w:multiLevelType w:val="hybridMultilevel"/>
    <w:tmpl w:val="62F60F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535391F"/>
    <w:multiLevelType w:val="hybridMultilevel"/>
    <w:tmpl w:val="932EBBDC"/>
    <w:lvl w:ilvl="0" w:tplc="6E0A16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  <w:sz w:val="17"/>
        <w:szCs w:val="17"/>
      </w:rPr>
    </w:lvl>
    <w:lvl w:ilvl="2" w:tplc="04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6E1849"/>
    <w:multiLevelType w:val="hybridMultilevel"/>
    <w:tmpl w:val="C72436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BF23F9E"/>
    <w:multiLevelType w:val="hybridMultilevel"/>
    <w:tmpl w:val="92F439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BF41BFB"/>
    <w:multiLevelType w:val="hybridMultilevel"/>
    <w:tmpl w:val="5B2AD0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5752504"/>
    <w:multiLevelType w:val="hybridMultilevel"/>
    <w:tmpl w:val="82FA5A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0015BD"/>
    <w:multiLevelType w:val="hybridMultilevel"/>
    <w:tmpl w:val="70DC15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7F92C04"/>
    <w:multiLevelType w:val="hybridMultilevel"/>
    <w:tmpl w:val="97CCF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C65E18"/>
    <w:multiLevelType w:val="hybridMultilevel"/>
    <w:tmpl w:val="F8568C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D820B25"/>
    <w:multiLevelType w:val="hybridMultilevel"/>
    <w:tmpl w:val="76E0F2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E187838"/>
    <w:multiLevelType w:val="hybridMultilevel"/>
    <w:tmpl w:val="02920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FA04B26"/>
    <w:multiLevelType w:val="hybridMultilevel"/>
    <w:tmpl w:val="77F8FA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2145358"/>
    <w:multiLevelType w:val="hybridMultilevel"/>
    <w:tmpl w:val="5686BCDA"/>
    <w:lvl w:ilvl="0" w:tplc="A66293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2A46B65"/>
    <w:multiLevelType w:val="hybridMultilevel"/>
    <w:tmpl w:val="999A53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3185065"/>
    <w:multiLevelType w:val="hybridMultilevel"/>
    <w:tmpl w:val="1772D3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5163846"/>
    <w:multiLevelType w:val="hybridMultilevel"/>
    <w:tmpl w:val="3D020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9F47E11"/>
    <w:multiLevelType w:val="hybridMultilevel"/>
    <w:tmpl w:val="3880E3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DEE0BC0"/>
    <w:multiLevelType w:val="hybridMultilevel"/>
    <w:tmpl w:val="D0D283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EA156AA"/>
    <w:multiLevelType w:val="hybridMultilevel"/>
    <w:tmpl w:val="0714D2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3FA31C79"/>
    <w:multiLevelType w:val="hybridMultilevel"/>
    <w:tmpl w:val="F42E4E2E"/>
    <w:lvl w:ilvl="0" w:tplc="A7A2A5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4F701D3"/>
    <w:multiLevelType w:val="hybridMultilevel"/>
    <w:tmpl w:val="79D67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8D83FB0"/>
    <w:multiLevelType w:val="hybridMultilevel"/>
    <w:tmpl w:val="18BAD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E805336"/>
    <w:multiLevelType w:val="hybridMultilevel"/>
    <w:tmpl w:val="F0BA97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4F0B2BD5"/>
    <w:multiLevelType w:val="hybridMultilevel"/>
    <w:tmpl w:val="8696CE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4FE54FB1"/>
    <w:multiLevelType w:val="hybridMultilevel"/>
    <w:tmpl w:val="DD0EE7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4FFF3E20"/>
    <w:multiLevelType w:val="hybridMultilevel"/>
    <w:tmpl w:val="2444B5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58630FE2"/>
    <w:multiLevelType w:val="hybridMultilevel"/>
    <w:tmpl w:val="F5AC6A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8C13BC9"/>
    <w:multiLevelType w:val="hybridMultilevel"/>
    <w:tmpl w:val="5C0E12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629956FA"/>
    <w:multiLevelType w:val="hybridMultilevel"/>
    <w:tmpl w:val="03B21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EE6143"/>
    <w:multiLevelType w:val="hybridMultilevel"/>
    <w:tmpl w:val="335E0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35">
    <w:nsid w:val="6A187AC4"/>
    <w:multiLevelType w:val="hybridMultilevel"/>
    <w:tmpl w:val="FFDC4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04367A"/>
    <w:multiLevelType w:val="hybridMultilevel"/>
    <w:tmpl w:val="26922F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1BE491F"/>
    <w:multiLevelType w:val="hybridMultilevel"/>
    <w:tmpl w:val="DE50222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36069B6"/>
    <w:multiLevelType w:val="hybridMultilevel"/>
    <w:tmpl w:val="8A94B21C"/>
    <w:lvl w:ilvl="0" w:tplc="8A24F5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3B411D4"/>
    <w:multiLevelType w:val="hybridMultilevel"/>
    <w:tmpl w:val="63E6E5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>
    <w:nsid w:val="76461FC5"/>
    <w:multiLevelType w:val="hybridMultilevel"/>
    <w:tmpl w:val="079E79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77F8307B"/>
    <w:multiLevelType w:val="hybridMultilevel"/>
    <w:tmpl w:val="34FE5E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EEA2D04"/>
    <w:multiLevelType w:val="hybridMultilevel"/>
    <w:tmpl w:val="6A2EF2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4"/>
  </w:num>
  <w:num w:numId="3">
    <w:abstractNumId w:val="26"/>
  </w:num>
  <w:num w:numId="4">
    <w:abstractNumId w:val="37"/>
  </w:num>
  <w:num w:numId="5">
    <w:abstractNumId w:val="9"/>
  </w:num>
  <w:num w:numId="6">
    <w:abstractNumId w:val="42"/>
  </w:num>
  <w:num w:numId="7">
    <w:abstractNumId w:val="2"/>
  </w:num>
  <w:num w:numId="8">
    <w:abstractNumId w:val="14"/>
  </w:num>
  <w:num w:numId="9">
    <w:abstractNumId w:val="20"/>
  </w:num>
  <w:num w:numId="10">
    <w:abstractNumId w:val="18"/>
  </w:num>
  <w:num w:numId="11">
    <w:abstractNumId w:val="30"/>
  </w:num>
  <w:num w:numId="12">
    <w:abstractNumId w:val="38"/>
  </w:num>
  <w:num w:numId="13">
    <w:abstractNumId w:val="23"/>
  </w:num>
  <w:num w:numId="14">
    <w:abstractNumId w:val="6"/>
  </w:num>
  <w:num w:numId="15">
    <w:abstractNumId w:val="11"/>
  </w:num>
  <w:num w:numId="16">
    <w:abstractNumId w:val="22"/>
  </w:num>
  <w:num w:numId="17">
    <w:abstractNumId w:val="0"/>
  </w:num>
  <w:num w:numId="18">
    <w:abstractNumId w:val="28"/>
  </w:num>
  <w:num w:numId="19">
    <w:abstractNumId w:val="19"/>
  </w:num>
  <w:num w:numId="20">
    <w:abstractNumId w:val="12"/>
  </w:num>
  <w:num w:numId="21">
    <w:abstractNumId w:val="13"/>
  </w:num>
  <w:num w:numId="22">
    <w:abstractNumId w:val="25"/>
  </w:num>
  <w:num w:numId="23">
    <w:abstractNumId w:val="33"/>
  </w:num>
  <w:num w:numId="24">
    <w:abstractNumId w:val="32"/>
  </w:num>
  <w:num w:numId="25">
    <w:abstractNumId w:val="5"/>
  </w:num>
  <w:num w:numId="26">
    <w:abstractNumId w:val="24"/>
  </w:num>
  <w:num w:numId="27">
    <w:abstractNumId w:val="16"/>
  </w:num>
  <w:num w:numId="28">
    <w:abstractNumId w:val="1"/>
  </w:num>
  <w:num w:numId="29">
    <w:abstractNumId w:val="29"/>
  </w:num>
  <w:num w:numId="30">
    <w:abstractNumId w:val="3"/>
  </w:num>
  <w:num w:numId="31">
    <w:abstractNumId w:val="27"/>
  </w:num>
  <w:num w:numId="32">
    <w:abstractNumId w:val="21"/>
  </w:num>
  <w:num w:numId="33">
    <w:abstractNumId w:val="36"/>
  </w:num>
  <w:num w:numId="34">
    <w:abstractNumId w:val="10"/>
  </w:num>
  <w:num w:numId="35">
    <w:abstractNumId w:val="35"/>
  </w:num>
  <w:num w:numId="36">
    <w:abstractNumId w:val="40"/>
  </w:num>
  <w:num w:numId="37">
    <w:abstractNumId w:val="7"/>
  </w:num>
  <w:num w:numId="38">
    <w:abstractNumId w:val="17"/>
  </w:num>
  <w:num w:numId="39">
    <w:abstractNumId w:val="41"/>
  </w:num>
  <w:num w:numId="40">
    <w:abstractNumId w:val="15"/>
  </w:num>
  <w:num w:numId="41">
    <w:abstractNumId w:val="31"/>
  </w:num>
  <w:num w:numId="42">
    <w:abstractNumId w:val="39"/>
  </w:num>
  <w:num w:numId="43">
    <w:abstractNumId w:val="4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stylePaneFormatFilter w:val="3F01"/>
  <w:defaultTabStop w:val="720"/>
  <w:drawingGridHorizontalSpacing w:val="10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OxNDUxMDQxNjEwMzdX0lEKTi0uzszPAykwqQUA6OY7cCwAAAA="/>
  </w:docVars>
  <w:rsids>
    <w:rsidRoot w:val="00260C35"/>
    <w:rsid w:val="000003DA"/>
    <w:rsid w:val="000006BC"/>
    <w:rsid w:val="00000887"/>
    <w:rsid w:val="000008D7"/>
    <w:rsid w:val="00000F78"/>
    <w:rsid w:val="000018E3"/>
    <w:rsid w:val="000022FB"/>
    <w:rsid w:val="0000235D"/>
    <w:rsid w:val="000032BA"/>
    <w:rsid w:val="00004258"/>
    <w:rsid w:val="00004EE1"/>
    <w:rsid w:val="00006421"/>
    <w:rsid w:val="000123DA"/>
    <w:rsid w:val="00012DA1"/>
    <w:rsid w:val="00012F6A"/>
    <w:rsid w:val="000134EC"/>
    <w:rsid w:val="000140EF"/>
    <w:rsid w:val="00014CD6"/>
    <w:rsid w:val="000202CF"/>
    <w:rsid w:val="00020F98"/>
    <w:rsid w:val="0002130E"/>
    <w:rsid w:val="000236F0"/>
    <w:rsid w:val="00023AA5"/>
    <w:rsid w:val="00024954"/>
    <w:rsid w:val="000258FB"/>
    <w:rsid w:val="000312D1"/>
    <w:rsid w:val="00031700"/>
    <w:rsid w:val="00032054"/>
    <w:rsid w:val="00033807"/>
    <w:rsid w:val="00033998"/>
    <w:rsid w:val="00033D80"/>
    <w:rsid w:val="00034594"/>
    <w:rsid w:val="00034CEB"/>
    <w:rsid w:val="00034D9F"/>
    <w:rsid w:val="00035988"/>
    <w:rsid w:val="00035D14"/>
    <w:rsid w:val="00035ED8"/>
    <w:rsid w:val="00040EB2"/>
    <w:rsid w:val="00041560"/>
    <w:rsid w:val="00041C7A"/>
    <w:rsid w:val="000430CB"/>
    <w:rsid w:val="00043B81"/>
    <w:rsid w:val="00047136"/>
    <w:rsid w:val="000475AB"/>
    <w:rsid w:val="00050637"/>
    <w:rsid w:val="00050B14"/>
    <w:rsid w:val="00050C95"/>
    <w:rsid w:val="00050D81"/>
    <w:rsid w:val="00051467"/>
    <w:rsid w:val="00051BBD"/>
    <w:rsid w:val="00052DEB"/>
    <w:rsid w:val="00052F9C"/>
    <w:rsid w:val="0005314D"/>
    <w:rsid w:val="00055EBB"/>
    <w:rsid w:val="00056A60"/>
    <w:rsid w:val="00060B56"/>
    <w:rsid w:val="0006155D"/>
    <w:rsid w:val="00061A87"/>
    <w:rsid w:val="00061ECB"/>
    <w:rsid w:val="00062381"/>
    <w:rsid w:val="00064E96"/>
    <w:rsid w:val="000660C8"/>
    <w:rsid w:val="000677CF"/>
    <w:rsid w:val="00071340"/>
    <w:rsid w:val="0007259B"/>
    <w:rsid w:val="00072758"/>
    <w:rsid w:val="00072924"/>
    <w:rsid w:val="00073B69"/>
    <w:rsid w:val="00073F7C"/>
    <w:rsid w:val="00073F91"/>
    <w:rsid w:val="000742A7"/>
    <w:rsid w:val="0007431F"/>
    <w:rsid w:val="00076B4C"/>
    <w:rsid w:val="00081567"/>
    <w:rsid w:val="0008185A"/>
    <w:rsid w:val="000838A6"/>
    <w:rsid w:val="000852DD"/>
    <w:rsid w:val="000866EB"/>
    <w:rsid w:val="00086B5B"/>
    <w:rsid w:val="00086C19"/>
    <w:rsid w:val="00086DD8"/>
    <w:rsid w:val="000902EB"/>
    <w:rsid w:val="00090844"/>
    <w:rsid w:val="00090FC3"/>
    <w:rsid w:val="0009142F"/>
    <w:rsid w:val="00091795"/>
    <w:rsid w:val="00091CF0"/>
    <w:rsid w:val="00093427"/>
    <w:rsid w:val="00093AE4"/>
    <w:rsid w:val="000940DA"/>
    <w:rsid w:val="000949CA"/>
    <w:rsid w:val="0009555D"/>
    <w:rsid w:val="000957FF"/>
    <w:rsid w:val="00095FD4"/>
    <w:rsid w:val="0009785B"/>
    <w:rsid w:val="000A1815"/>
    <w:rsid w:val="000A22B3"/>
    <w:rsid w:val="000A2DD8"/>
    <w:rsid w:val="000A3A13"/>
    <w:rsid w:val="000A47FC"/>
    <w:rsid w:val="000A53B4"/>
    <w:rsid w:val="000A55A1"/>
    <w:rsid w:val="000A57CD"/>
    <w:rsid w:val="000A5AEB"/>
    <w:rsid w:val="000B0403"/>
    <w:rsid w:val="000B0EAE"/>
    <w:rsid w:val="000B178C"/>
    <w:rsid w:val="000B1DF4"/>
    <w:rsid w:val="000B314A"/>
    <w:rsid w:val="000B4D4E"/>
    <w:rsid w:val="000B504B"/>
    <w:rsid w:val="000B57B9"/>
    <w:rsid w:val="000B58D7"/>
    <w:rsid w:val="000B6425"/>
    <w:rsid w:val="000B6BE7"/>
    <w:rsid w:val="000C074D"/>
    <w:rsid w:val="000C2513"/>
    <w:rsid w:val="000C2C63"/>
    <w:rsid w:val="000C31A4"/>
    <w:rsid w:val="000C4498"/>
    <w:rsid w:val="000C53D0"/>
    <w:rsid w:val="000C5CAA"/>
    <w:rsid w:val="000D01BC"/>
    <w:rsid w:val="000D0414"/>
    <w:rsid w:val="000D046C"/>
    <w:rsid w:val="000D0824"/>
    <w:rsid w:val="000D0B69"/>
    <w:rsid w:val="000D112D"/>
    <w:rsid w:val="000D19F8"/>
    <w:rsid w:val="000D1ABD"/>
    <w:rsid w:val="000D359C"/>
    <w:rsid w:val="000D39BC"/>
    <w:rsid w:val="000D3F6E"/>
    <w:rsid w:val="000D464D"/>
    <w:rsid w:val="000D4ABF"/>
    <w:rsid w:val="000D4CAE"/>
    <w:rsid w:val="000D5881"/>
    <w:rsid w:val="000D65B0"/>
    <w:rsid w:val="000D691B"/>
    <w:rsid w:val="000D6BE4"/>
    <w:rsid w:val="000D756D"/>
    <w:rsid w:val="000D771D"/>
    <w:rsid w:val="000E18B9"/>
    <w:rsid w:val="000E37CD"/>
    <w:rsid w:val="000E3838"/>
    <w:rsid w:val="000E3871"/>
    <w:rsid w:val="000E3EC6"/>
    <w:rsid w:val="000E46AF"/>
    <w:rsid w:val="000E49D1"/>
    <w:rsid w:val="000E4A01"/>
    <w:rsid w:val="000E6E17"/>
    <w:rsid w:val="000E748E"/>
    <w:rsid w:val="000F3C4B"/>
    <w:rsid w:val="000F6724"/>
    <w:rsid w:val="000F74CF"/>
    <w:rsid w:val="000F7C17"/>
    <w:rsid w:val="001009FC"/>
    <w:rsid w:val="00100B27"/>
    <w:rsid w:val="00100C52"/>
    <w:rsid w:val="0010101F"/>
    <w:rsid w:val="00102911"/>
    <w:rsid w:val="00102A17"/>
    <w:rsid w:val="001036E2"/>
    <w:rsid w:val="00104CCB"/>
    <w:rsid w:val="00105360"/>
    <w:rsid w:val="001070D0"/>
    <w:rsid w:val="00107D3F"/>
    <w:rsid w:val="00110E27"/>
    <w:rsid w:val="00112029"/>
    <w:rsid w:val="0011260A"/>
    <w:rsid w:val="00114233"/>
    <w:rsid w:val="00114BAC"/>
    <w:rsid w:val="00114DF1"/>
    <w:rsid w:val="00115731"/>
    <w:rsid w:val="001158B1"/>
    <w:rsid w:val="001209D0"/>
    <w:rsid w:val="001213B1"/>
    <w:rsid w:val="0012301B"/>
    <w:rsid w:val="0012393E"/>
    <w:rsid w:val="00123FB4"/>
    <w:rsid w:val="001257EC"/>
    <w:rsid w:val="00126842"/>
    <w:rsid w:val="00126A42"/>
    <w:rsid w:val="001272E4"/>
    <w:rsid w:val="00130671"/>
    <w:rsid w:val="001316C7"/>
    <w:rsid w:val="00135029"/>
    <w:rsid w:val="0013645E"/>
    <w:rsid w:val="00136CA7"/>
    <w:rsid w:val="00140090"/>
    <w:rsid w:val="00140B01"/>
    <w:rsid w:val="001419E9"/>
    <w:rsid w:val="00142602"/>
    <w:rsid w:val="00143249"/>
    <w:rsid w:val="0014423D"/>
    <w:rsid w:val="00144EF9"/>
    <w:rsid w:val="00146764"/>
    <w:rsid w:val="00151422"/>
    <w:rsid w:val="001520C4"/>
    <w:rsid w:val="00153BB2"/>
    <w:rsid w:val="00153EF7"/>
    <w:rsid w:val="0015425A"/>
    <w:rsid w:val="00154ACB"/>
    <w:rsid w:val="0015534B"/>
    <w:rsid w:val="0015556B"/>
    <w:rsid w:val="0015570D"/>
    <w:rsid w:val="00155B0D"/>
    <w:rsid w:val="00155D06"/>
    <w:rsid w:val="00156739"/>
    <w:rsid w:val="00157DE0"/>
    <w:rsid w:val="00161A5A"/>
    <w:rsid w:val="001621A6"/>
    <w:rsid w:val="001627F9"/>
    <w:rsid w:val="00163B35"/>
    <w:rsid w:val="001650D1"/>
    <w:rsid w:val="001652A4"/>
    <w:rsid w:val="001655F6"/>
    <w:rsid w:val="00166665"/>
    <w:rsid w:val="00166DC4"/>
    <w:rsid w:val="00166F54"/>
    <w:rsid w:val="001728E5"/>
    <w:rsid w:val="00172FE3"/>
    <w:rsid w:val="00173F93"/>
    <w:rsid w:val="0017523D"/>
    <w:rsid w:val="0017595A"/>
    <w:rsid w:val="00176B6B"/>
    <w:rsid w:val="001802C6"/>
    <w:rsid w:val="00180C20"/>
    <w:rsid w:val="0018278E"/>
    <w:rsid w:val="001828D1"/>
    <w:rsid w:val="001832DE"/>
    <w:rsid w:val="00183CCF"/>
    <w:rsid w:val="00184429"/>
    <w:rsid w:val="00184D4F"/>
    <w:rsid w:val="00185FD8"/>
    <w:rsid w:val="00186D27"/>
    <w:rsid w:val="00190A99"/>
    <w:rsid w:val="00191A04"/>
    <w:rsid w:val="00191DE9"/>
    <w:rsid w:val="00192B1D"/>
    <w:rsid w:val="00193669"/>
    <w:rsid w:val="001956F1"/>
    <w:rsid w:val="00195D60"/>
    <w:rsid w:val="00196129"/>
    <w:rsid w:val="00196291"/>
    <w:rsid w:val="001972BE"/>
    <w:rsid w:val="0019744E"/>
    <w:rsid w:val="00197E17"/>
    <w:rsid w:val="001A0002"/>
    <w:rsid w:val="001A05AA"/>
    <w:rsid w:val="001A2389"/>
    <w:rsid w:val="001A3527"/>
    <w:rsid w:val="001A36FE"/>
    <w:rsid w:val="001A57BB"/>
    <w:rsid w:val="001A5FF7"/>
    <w:rsid w:val="001A6ED0"/>
    <w:rsid w:val="001A7014"/>
    <w:rsid w:val="001A7D5C"/>
    <w:rsid w:val="001B08A5"/>
    <w:rsid w:val="001B0BC9"/>
    <w:rsid w:val="001B10B6"/>
    <w:rsid w:val="001B1308"/>
    <w:rsid w:val="001B2569"/>
    <w:rsid w:val="001B2D6A"/>
    <w:rsid w:val="001B34B1"/>
    <w:rsid w:val="001B5594"/>
    <w:rsid w:val="001B55F6"/>
    <w:rsid w:val="001B5FFF"/>
    <w:rsid w:val="001C3F0A"/>
    <w:rsid w:val="001C3F4B"/>
    <w:rsid w:val="001C4D84"/>
    <w:rsid w:val="001C6200"/>
    <w:rsid w:val="001C7423"/>
    <w:rsid w:val="001C761F"/>
    <w:rsid w:val="001C7669"/>
    <w:rsid w:val="001D0582"/>
    <w:rsid w:val="001D0A53"/>
    <w:rsid w:val="001D0C0A"/>
    <w:rsid w:val="001D1E78"/>
    <w:rsid w:val="001D2740"/>
    <w:rsid w:val="001D2E15"/>
    <w:rsid w:val="001D2FBB"/>
    <w:rsid w:val="001D3309"/>
    <w:rsid w:val="001D33CC"/>
    <w:rsid w:val="001D59A0"/>
    <w:rsid w:val="001E08CC"/>
    <w:rsid w:val="001E20B5"/>
    <w:rsid w:val="001E2596"/>
    <w:rsid w:val="001E2E2A"/>
    <w:rsid w:val="001E3105"/>
    <w:rsid w:val="001E53D4"/>
    <w:rsid w:val="001E60AF"/>
    <w:rsid w:val="001E61FA"/>
    <w:rsid w:val="001E620F"/>
    <w:rsid w:val="001E63CB"/>
    <w:rsid w:val="001E6701"/>
    <w:rsid w:val="001E69DA"/>
    <w:rsid w:val="001E73DD"/>
    <w:rsid w:val="001E7515"/>
    <w:rsid w:val="001F011B"/>
    <w:rsid w:val="001F0BCC"/>
    <w:rsid w:val="001F0DD8"/>
    <w:rsid w:val="001F2B68"/>
    <w:rsid w:val="001F3ABE"/>
    <w:rsid w:val="001F4526"/>
    <w:rsid w:val="001F461F"/>
    <w:rsid w:val="001F51CC"/>
    <w:rsid w:val="001F5866"/>
    <w:rsid w:val="001F5E1B"/>
    <w:rsid w:val="001F74DE"/>
    <w:rsid w:val="00202496"/>
    <w:rsid w:val="00203B55"/>
    <w:rsid w:val="002056CC"/>
    <w:rsid w:val="00207BA5"/>
    <w:rsid w:val="0021180A"/>
    <w:rsid w:val="00212670"/>
    <w:rsid w:val="00212D02"/>
    <w:rsid w:val="00213483"/>
    <w:rsid w:val="002139C8"/>
    <w:rsid w:val="002142D9"/>
    <w:rsid w:val="00214A9C"/>
    <w:rsid w:val="00215672"/>
    <w:rsid w:val="002159A0"/>
    <w:rsid w:val="002161AC"/>
    <w:rsid w:val="00216524"/>
    <w:rsid w:val="002165AD"/>
    <w:rsid w:val="00217CB3"/>
    <w:rsid w:val="002200C1"/>
    <w:rsid w:val="00221DB2"/>
    <w:rsid w:val="00222533"/>
    <w:rsid w:val="00222797"/>
    <w:rsid w:val="00222C24"/>
    <w:rsid w:val="00222D54"/>
    <w:rsid w:val="00223624"/>
    <w:rsid w:val="0022409F"/>
    <w:rsid w:val="00224D04"/>
    <w:rsid w:val="0022526D"/>
    <w:rsid w:val="0022591D"/>
    <w:rsid w:val="00226578"/>
    <w:rsid w:val="00230522"/>
    <w:rsid w:val="00231733"/>
    <w:rsid w:val="002329B7"/>
    <w:rsid w:val="00232C73"/>
    <w:rsid w:val="00233154"/>
    <w:rsid w:val="002342AC"/>
    <w:rsid w:val="00234DF7"/>
    <w:rsid w:val="00235003"/>
    <w:rsid w:val="0023527B"/>
    <w:rsid w:val="00235A93"/>
    <w:rsid w:val="00235E69"/>
    <w:rsid w:val="00240DB9"/>
    <w:rsid w:val="00240FA4"/>
    <w:rsid w:val="00241705"/>
    <w:rsid w:val="0024197C"/>
    <w:rsid w:val="0024199D"/>
    <w:rsid w:val="00241C46"/>
    <w:rsid w:val="00242CD6"/>
    <w:rsid w:val="00243903"/>
    <w:rsid w:val="0024519E"/>
    <w:rsid w:val="00245CDC"/>
    <w:rsid w:val="0024736B"/>
    <w:rsid w:val="0025172E"/>
    <w:rsid w:val="00252D62"/>
    <w:rsid w:val="00254A19"/>
    <w:rsid w:val="002560FE"/>
    <w:rsid w:val="00256BEF"/>
    <w:rsid w:val="00260C35"/>
    <w:rsid w:val="00261277"/>
    <w:rsid w:val="00262207"/>
    <w:rsid w:val="00263C0C"/>
    <w:rsid w:val="00264DE8"/>
    <w:rsid w:val="00264E26"/>
    <w:rsid w:val="00264E62"/>
    <w:rsid w:val="00265720"/>
    <w:rsid w:val="00266505"/>
    <w:rsid w:val="00266947"/>
    <w:rsid w:val="00267343"/>
    <w:rsid w:val="0026769A"/>
    <w:rsid w:val="00267DE3"/>
    <w:rsid w:val="00270593"/>
    <w:rsid w:val="00273244"/>
    <w:rsid w:val="00273C53"/>
    <w:rsid w:val="00273C81"/>
    <w:rsid w:val="0027421E"/>
    <w:rsid w:val="002742CE"/>
    <w:rsid w:val="0027475A"/>
    <w:rsid w:val="0027488B"/>
    <w:rsid w:val="00276ABE"/>
    <w:rsid w:val="00276FA5"/>
    <w:rsid w:val="00277619"/>
    <w:rsid w:val="0028041B"/>
    <w:rsid w:val="00282495"/>
    <w:rsid w:val="002824F7"/>
    <w:rsid w:val="002826D9"/>
    <w:rsid w:val="00282D00"/>
    <w:rsid w:val="0028312A"/>
    <w:rsid w:val="002831FC"/>
    <w:rsid w:val="00283592"/>
    <w:rsid w:val="00283903"/>
    <w:rsid w:val="002850A2"/>
    <w:rsid w:val="00285EAB"/>
    <w:rsid w:val="00286C14"/>
    <w:rsid w:val="00287519"/>
    <w:rsid w:val="002877BD"/>
    <w:rsid w:val="00287B16"/>
    <w:rsid w:val="00287F93"/>
    <w:rsid w:val="0029176F"/>
    <w:rsid w:val="00291A19"/>
    <w:rsid w:val="00292910"/>
    <w:rsid w:val="00293669"/>
    <w:rsid w:val="00293FFA"/>
    <w:rsid w:val="00294249"/>
    <w:rsid w:val="00296109"/>
    <w:rsid w:val="00297730"/>
    <w:rsid w:val="002A084F"/>
    <w:rsid w:val="002A18F2"/>
    <w:rsid w:val="002A296F"/>
    <w:rsid w:val="002A568E"/>
    <w:rsid w:val="002B068E"/>
    <w:rsid w:val="002B0BDD"/>
    <w:rsid w:val="002B4517"/>
    <w:rsid w:val="002C15CD"/>
    <w:rsid w:val="002C1BFB"/>
    <w:rsid w:val="002C221F"/>
    <w:rsid w:val="002C2D1F"/>
    <w:rsid w:val="002C2FEB"/>
    <w:rsid w:val="002C57D1"/>
    <w:rsid w:val="002C62E9"/>
    <w:rsid w:val="002C754A"/>
    <w:rsid w:val="002C7861"/>
    <w:rsid w:val="002C7923"/>
    <w:rsid w:val="002D1E9C"/>
    <w:rsid w:val="002D27B3"/>
    <w:rsid w:val="002D6085"/>
    <w:rsid w:val="002D7C78"/>
    <w:rsid w:val="002E02DB"/>
    <w:rsid w:val="002E08AB"/>
    <w:rsid w:val="002E17F7"/>
    <w:rsid w:val="002E1B3A"/>
    <w:rsid w:val="002E3552"/>
    <w:rsid w:val="002E461D"/>
    <w:rsid w:val="002E46D5"/>
    <w:rsid w:val="002E58FF"/>
    <w:rsid w:val="002E66BB"/>
    <w:rsid w:val="002E675D"/>
    <w:rsid w:val="002E6938"/>
    <w:rsid w:val="002E70C6"/>
    <w:rsid w:val="002F09EE"/>
    <w:rsid w:val="002F0A8A"/>
    <w:rsid w:val="002F1B9E"/>
    <w:rsid w:val="002F40C2"/>
    <w:rsid w:val="002F4CE5"/>
    <w:rsid w:val="002F59A3"/>
    <w:rsid w:val="002F6CF1"/>
    <w:rsid w:val="002F78E2"/>
    <w:rsid w:val="00300A96"/>
    <w:rsid w:val="00301DD4"/>
    <w:rsid w:val="00303ED9"/>
    <w:rsid w:val="003054DC"/>
    <w:rsid w:val="003059EA"/>
    <w:rsid w:val="003068DB"/>
    <w:rsid w:val="00307488"/>
    <w:rsid w:val="0031079B"/>
    <w:rsid w:val="00310D18"/>
    <w:rsid w:val="00311071"/>
    <w:rsid w:val="00312143"/>
    <w:rsid w:val="00312CA5"/>
    <w:rsid w:val="00312D55"/>
    <w:rsid w:val="003148EF"/>
    <w:rsid w:val="00316063"/>
    <w:rsid w:val="003169BA"/>
    <w:rsid w:val="00317B13"/>
    <w:rsid w:val="003207E0"/>
    <w:rsid w:val="0032145D"/>
    <w:rsid w:val="00321725"/>
    <w:rsid w:val="003220D8"/>
    <w:rsid w:val="00322369"/>
    <w:rsid w:val="00322567"/>
    <w:rsid w:val="00322D15"/>
    <w:rsid w:val="003230A6"/>
    <w:rsid w:val="0032415C"/>
    <w:rsid w:val="003246D1"/>
    <w:rsid w:val="00327369"/>
    <w:rsid w:val="00330A84"/>
    <w:rsid w:val="00331107"/>
    <w:rsid w:val="00331623"/>
    <w:rsid w:val="00331CF5"/>
    <w:rsid w:val="003320B8"/>
    <w:rsid w:val="0033222C"/>
    <w:rsid w:val="00332B7A"/>
    <w:rsid w:val="00333907"/>
    <w:rsid w:val="00335554"/>
    <w:rsid w:val="003374F0"/>
    <w:rsid w:val="0034033E"/>
    <w:rsid w:val="0034102D"/>
    <w:rsid w:val="00341DE1"/>
    <w:rsid w:val="00342A7B"/>
    <w:rsid w:val="00342C42"/>
    <w:rsid w:val="003440C1"/>
    <w:rsid w:val="00344874"/>
    <w:rsid w:val="00344D09"/>
    <w:rsid w:val="00344F37"/>
    <w:rsid w:val="0034500B"/>
    <w:rsid w:val="003451E0"/>
    <w:rsid w:val="00350095"/>
    <w:rsid w:val="00355349"/>
    <w:rsid w:val="00356608"/>
    <w:rsid w:val="0036001E"/>
    <w:rsid w:val="00361832"/>
    <w:rsid w:val="003625C2"/>
    <w:rsid w:val="00363D2A"/>
    <w:rsid w:val="00363EC0"/>
    <w:rsid w:val="0036463C"/>
    <w:rsid w:val="00365913"/>
    <w:rsid w:val="003729F6"/>
    <w:rsid w:val="00372A1C"/>
    <w:rsid w:val="00372BCF"/>
    <w:rsid w:val="00373426"/>
    <w:rsid w:val="00373A84"/>
    <w:rsid w:val="00375D36"/>
    <w:rsid w:val="003779AA"/>
    <w:rsid w:val="0038123A"/>
    <w:rsid w:val="003813EF"/>
    <w:rsid w:val="00381B03"/>
    <w:rsid w:val="00381D4A"/>
    <w:rsid w:val="0038218F"/>
    <w:rsid w:val="003846F9"/>
    <w:rsid w:val="00384D32"/>
    <w:rsid w:val="00385428"/>
    <w:rsid w:val="00385E01"/>
    <w:rsid w:val="00387567"/>
    <w:rsid w:val="00387620"/>
    <w:rsid w:val="0038787B"/>
    <w:rsid w:val="00387B62"/>
    <w:rsid w:val="00390020"/>
    <w:rsid w:val="003907E6"/>
    <w:rsid w:val="00390BEF"/>
    <w:rsid w:val="0039193C"/>
    <w:rsid w:val="00394404"/>
    <w:rsid w:val="003944FF"/>
    <w:rsid w:val="00395FB8"/>
    <w:rsid w:val="003A0647"/>
    <w:rsid w:val="003A12F5"/>
    <w:rsid w:val="003A197F"/>
    <w:rsid w:val="003A1ABC"/>
    <w:rsid w:val="003A1D78"/>
    <w:rsid w:val="003A2A5C"/>
    <w:rsid w:val="003A334D"/>
    <w:rsid w:val="003A3FD2"/>
    <w:rsid w:val="003A66EE"/>
    <w:rsid w:val="003A6C89"/>
    <w:rsid w:val="003A752B"/>
    <w:rsid w:val="003B0B12"/>
    <w:rsid w:val="003B1DC3"/>
    <w:rsid w:val="003B1F55"/>
    <w:rsid w:val="003B3287"/>
    <w:rsid w:val="003B5922"/>
    <w:rsid w:val="003B5A77"/>
    <w:rsid w:val="003B72B8"/>
    <w:rsid w:val="003B732F"/>
    <w:rsid w:val="003B7CA1"/>
    <w:rsid w:val="003C0BD6"/>
    <w:rsid w:val="003C154B"/>
    <w:rsid w:val="003C25C1"/>
    <w:rsid w:val="003C269B"/>
    <w:rsid w:val="003C2FE5"/>
    <w:rsid w:val="003C450E"/>
    <w:rsid w:val="003C45AB"/>
    <w:rsid w:val="003C67E5"/>
    <w:rsid w:val="003D0283"/>
    <w:rsid w:val="003D04ED"/>
    <w:rsid w:val="003D0866"/>
    <w:rsid w:val="003D0CE2"/>
    <w:rsid w:val="003D2C77"/>
    <w:rsid w:val="003D3B82"/>
    <w:rsid w:val="003D3EAD"/>
    <w:rsid w:val="003D3F26"/>
    <w:rsid w:val="003D4400"/>
    <w:rsid w:val="003D4A10"/>
    <w:rsid w:val="003D681D"/>
    <w:rsid w:val="003D7108"/>
    <w:rsid w:val="003E04F7"/>
    <w:rsid w:val="003E064A"/>
    <w:rsid w:val="003E2F61"/>
    <w:rsid w:val="003E3F51"/>
    <w:rsid w:val="003E4F95"/>
    <w:rsid w:val="003E7382"/>
    <w:rsid w:val="003E77EC"/>
    <w:rsid w:val="003F024E"/>
    <w:rsid w:val="003F16A5"/>
    <w:rsid w:val="003F3D3B"/>
    <w:rsid w:val="003F4086"/>
    <w:rsid w:val="003F6188"/>
    <w:rsid w:val="004009DA"/>
    <w:rsid w:val="00400F05"/>
    <w:rsid w:val="00401296"/>
    <w:rsid w:val="00402FD1"/>
    <w:rsid w:val="004030B5"/>
    <w:rsid w:val="00404225"/>
    <w:rsid w:val="00404E9A"/>
    <w:rsid w:val="004062B0"/>
    <w:rsid w:val="00406BD9"/>
    <w:rsid w:val="004107A3"/>
    <w:rsid w:val="00411C07"/>
    <w:rsid w:val="00411CF1"/>
    <w:rsid w:val="00411FD2"/>
    <w:rsid w:val="00415792"/>
    <w:rsid w:val="00415B98"/>
    <w:rsid w:val="00416080"/>
    <w:rsid w:val="0041640A"/>
    <w:rsid w:val="00417B39"/>
    <w:rsid w:val="0042170A"/>
    <w:rsid w:val="00421F1A"/>
    <w:rsid w:val="00422643"/>
    <w:rsid w:val="00423A13"/>
    <w:rsid w:val="00424DF6"/>
    <w:rsid w:val="00425B31"/>
    <w:rsid w:val="00426406"/>
    <w:rsid w:val="004270CB"/>
    <w:rsid w:val="0042736A"/>
    <w:rsid w:val="0042753A"/>
    <w:rsid w:val="00427829"/>
    <w:rsid w:val="004303BC"/>
    <w:rsid w:val="00430573"/>
    <w:rsid w:val="00430F2B"/>
    <w:rsid w:val="004325E1"/>
    <w:rsid w:val="004328BF"/>
    <w:rsid w:val="004330C8"/>
    <w:rsid w:val="00433EC8"/>
    <w:rsid w:val="00434156"/>
    <w:rsid w:val="0043463E"/>
    <w:rsid w:val="00435BC8"/>
    <w:rsid w:val="00436583"/>
    <w:rsid w:val="00437035"/>
    <w:rsid w:val="00437445"/>
    <w:rsid w:val="00437B8E"/>
    <w:rsid w:val="00440A1B"/>
    <w:rsid w:val="00440D25"/>
    <w:rsid w:val="0044253A"/>
    <w:rsid w:val="00442584"/>
    <w:rsid w:val="004433DD"/>
    <w:rsid w:val="0044417F"/>
    <w:rsid w:val="00444488"/>
    <w:rsid w:val="00444CAA"/>
    <w:rsid w:val="00446445"/>
    <w:rsid w:val="00446E3B"/>
    <w:rsid w:val="00447A95"/>
    <w:rsid w:val="00450251"/>
    <w:rsid w:val="00450376"/>
    <w:rsid w:val="004511A8"/>
    <w:rsid w:val="0045477E"/>
    <w:rsid w:val="00455E25"/>
    <w:rsid w:val="0046112D"/>
    <w:rsid w:val="00461486"/>
    <w:rsid w:val="00462175"/>
    <w:rsid w:val="00463319"/>
    <w:rsid w:val="00463979"/>
    <w:rsid w:val="00463F39"/>
    <w:rsid w:val="00464746"/>
    <w:rsid w:val="00464F55"/>
    <w:rsid w:val="0046514E"/>
    <w:rsid w:val="004674A8"/>
    <w:rsid w:val="00467C83"/>
    <w:rsid w:val="00471838"/>
    <w:rsid w:val="00471C20"/>
    <w:rsid w:val="00473654"/>
    <w:rsid w:val="0047463F"/>
    <w:rsid w:val="004751B9"/>
    <w:rsid w:val="004753DA"/>
    <w:rsid w:val="00476106"/>
    <w:rsid w:val="00476589"/>
    <w:rsid w:val="004779DD"/>
    <w:rsid w:val="004800FD"/>
    <w:rsid w:val="004813DF"/>
    <w:rsid w:val="004819F5"/>
    <w:rsid w:val="00482725"/>
    <w:rsid w:val="00483B07"/>
    <w:rsid w:val="0048527C"/>
    <w:rsid w:val="00485653"/>
    <w:rsid w:val="0048661E"/>
    <w:rsid w:val="00486847"/>
    <w:rsid w:val="004873D1"/>
    <w:rsid w:val="00490A05"/>
    <w:rsid w:val="00490A34"/>
    <w:rsid w:val="004921BE"/>
    <w:rsid w:val="00492B30"/>
    <w:rsid w:val="00492C79"/>
    <w:rsid w:val="00492D6B"/>
    <w:rsid w:val="004955B6"/>
    <w:rsid w:val="004A084B"/>
    <w:rsid w:val="004A1563"/>
    <w:rsid w:val="004A239A"/>
    <w:rsid w:val="004A5761"/>
    <w:rsid w:val="004B1BC4"/>
    <w:rsid w:val="004B26D6"/>
    <w:rsid w:val="004B394D"/>
    <w:rsid w:val="004B3C52"/>
    <w:rsid w:val="004B4452"/>
    <w:rsid w:val="004B49B6"/>
    <w:rsid w:val="004B722D"/>
    <w:rsid w:val="004B7CFA"/>
    <w:rsid w:val="004C026C"/>
    <w:rsid w:val="004C0319"/>
    <w:rsid w:val="004C03E6"/>
    <w:rsid w:val="004C28AE"/>
    <w:rsid w:val="004C33B2"/>
    <w:rsid w:val="004C33DC"/>
    <w:rsid w:val="004C3A59"/>
    <w:rsid w:val="004C4123"/>
    <w:rsid w:val="004C4406"/>
    <w:rsid w:val="004C5618"/>
    <w:rsid w:val="004C6763"/>
    <w:rsid w:val="004C7A01"/>
    <w:rsid w:val="004C7CCF"/>
    <w:rsid w:val="004D08AB"/>
    <w:rsid w:val="004D0917"/>
    <w:rsid w:val="004D2B4D"/>
    <w:rsid w:val="004D2BE8"/>
    <w:rsid w:val="004D3D65"/>
    <w:rsid w:val="004D4802"/>
    <w:rsid w:val="004D4B09"/>
    <w:rsid w:val="004D4CC0"/>
    <w:rsid w:val="004D566A"/>
    <w:rsid w:val="004D5A3A"/>
    <w:rsid w:val="004D5B30"/>
    <w:rsid w:val="004D5EF0"/>
    <w:rsid w:val="004D71B8"/>
    <w:rsid w:val="004D760B"/>
    <w:rsid w:val="004D7916"/>
    <w:rsid w:val="004D7FBA"/>
    <w:rsid w:val="004E04F4"/>
    <w:rsid w:val="004E0741"/>
    <w:rsid w:val="004E0DD3"/>
    <w:rsid w:val="004E2139"/>
    <w:rsid w:val="004E25EA"/>
    <w:rsid w:val="004E281D"/>
    <w:rsid w:val="004E2C69"/>
    <w:rsid w:val="004E2FEF"/>
    <w:rsid w:val="004E3643"/>
    <w:rsid w:val="004E5A4D"/>
    <w:rsid w:val="004E722B"/>
    <w:rsid w:val="004F0265"/>
    <w:rsid w:val="004F05B4"/>
    <w:rsid w:val="004F55A4"/>
    <w:rsid w:val="004F5BF7"/>
    <w:rsid w:val="004F639E"/>
    <w:rsid w:val="004F66EC"/>
    <w:rsid w:val="004F6B91"/>
    <w:rsid w:val="004F71DF"/>
    <w:rsid w:val="004F7447"/>
    <w:rsid w:val="00500E1B"/>
    <w:rsid w:val="0050118D"/>
    <w:rsid w:val="005015A3"/>
    <w:rsid w:val="00501A62"/>
    <w:rsid w:val="005020A1"/>
    <w:rsid w:val="005021FF"/>
    <w:rsid w:val="00503AEF"/>
    <w:rsid w:val="005044F7"/>
    <w:rsid w:val="00506819"/>
    <w:rsid w:val="00506B1C"/>
    <w:rsid w:val="00512275"/>
    <w:rsid w:val="005123C6"/>
    <w:rsid w:val="00512427"/>
    <w:rsid w:val="00513452"/>
    <w:rsid w:val="0051382F"/>
    <w:rsid w:val="00513D5C"/>
    <w:rsid w:val="00514208"/>
    <w:rsid w:val="0051430F"/>
    <w:rsid w:val="00514D85"/>
    <w:rsid w:val="005163CA"/>
    <w:rsid w:val="00516878"/>
    <w:rsid w:val="00516B05"/>
    <w:rsid w:val="00517418"/>
    <w:rsid w:val="00520113"/>
    <w:rsid w:val="00521D6B"/>
    <w:rsid w:val="00521F03"/>
    <w:rsid w:val="00524F6D"/>
    <w:rsid w:val="005251EE"/>
    <w:rsid w:val="005271CD"/>
    <w:rsid w:val="005275FD"/>
    <w:rsid w:val="0053030E"/>
    <w:rsid w:val="00530B6A"/>
    <w:rsid w:val="005324AE"/>
    <w:rsid w:val="00532603"/>
    <w:rsid w:val="00532714"/>
    <w:rsid w:val="00532D93"/>
    <w:rsid w:val="005344C6"/>
    <w:rsid w:val="00534BB1"/>
    <w:rsid w:val="005362ED"/>
    <w:rsid w:val="00536E70"/>
    <w:rsid w:val="00537778"/>
    <w:rsid w:val="00540B9A"/>
    <w:rsid w:val="00540CD1"/>
    <w:rsid w:val="00540CD6"/>
    <w:rsid w:val="00541DF6"/>
    <w:rsid w:val="00541EF7"/>
    <w:rsid w:val="005422AD"/>
    <w:rsid w:val="005427E0"/>
    <w:rsid w:val="00542A5D"/>
    <w:rsid w:val="005431BC"/>
    <w:rsid w:val="0054335A"/>
    <w:rsid w:val="00544BE7"/>
    <w:rsid w:val="00545B29"/>
    <w:rsid w:val="005462DA"/>
    <w:rsid w:val="005479B5"/>
    <w:rsid w:val="00547A1D"/>
    <w:rsid w:val="00550DCF"/>
    <w:rsid w:val="005514D2"/>
    <w:rsid w:val="00551DD3"/>
    <w:rsid w:val="00552893"/>
    <w:rsid w:val="00552C76"/>
    <w:rsid w:val="0055490E"/>
    <w:rsid w:val="00554924"/>
    <w:rsid w:val="00555719"/>
    <w:rsid w:val="00555DA7"/>
    <w:rsid w:val="005562B9"/>
    <w:rsid w:val="00556A0B"/>
    <w:rsid w:val="00556EEE"/>
    <w:rsid w:val="0056019F"/>
    <w:rsid w:val="00560CBE"/>
    <w:rsid w:val="00560E9A"/>
    <w:rsid w:val="00566073"/>
    <w:rsid w:val="00566819"/>
    <w:rsid w:val="00567084"/>
    <w:rsid w:val="00567D93"/>
    <w:rsid w:val="005704D5"/>
    <w:rsid w:val="00570794"/>
    <w:rsid w:val="00572509"/>
    <w:rsid w:val="0057251E"/>
    <w:rsid w:val="00572DD9"/>
    <w:rsid w:val="00572E9E"/>
    <w:rsid w:val="00572FA3"/>
    <w:rsid w:val="00572FA5"/>
    <w:rsid w:val="00572FB7"/>
    <w:rsid w:val="005737F1"/>
    <w:rsid w:val="00573A03"/>
    <w:rsid w:val="00575EAF"/>
    <w:rsid w:val="005761D4"/>
    <w:rsid w:val="00577FA3"/>
    <w:rsid w:val="0058077C"/>
    <w:rsid w:val="005812B9"/>
    <w:rsid w:val="00581894"/>
    <w:rsid w:val="00583812"/>
    <w:rsid w:val="00584B85"/>
    <w:rsid w:val="00585726"/>
    <w:rsid w:val="00585C0D"/>
    <w:rsid w:val="005864DC"/>
    <w:rsid w:val="00590706"/>
    <w:rsid w:val="0059134A"/>
    <w:rsid w:val="00592327"/>
    <w:rsid w:val="00593597"/>
    <w:rsid w:val="005935AF"/>
    <w:rsid w:val="00593C3C"/>
    <w:rsid w:val="00595001"/>
    <w:rsid w:val="00596DC7"/>
    <w:rsid w:val="00597A9C"/>
    <w:rsid w:val="005A0F30"/>
    <w:rsid w:val="005A2051"/>
    <w:rsid w:val="005A24FC"/>
    <w:rsid w:val="005A3ABF"/>
    <w:rsid w:val="005A4580"/>
    <w:rsid w:val="005A50C2"/>
    <w:rsid w:val="005A57F0"/>
    <w:rsid w:val="005A5B5A"/>
    <w:rsid w:val="005A5EB4"/>
    <w:rsid w:val="005A603F"/>
    <w:rsid w:val="005A6387"/>
    <w:rsid w:val="005A6E41"/>
    <w:rsid w:val="005B1359"/>
    <w:rsid w:val="005B1A46"/>
    <w:rsid w:val="005B23AA"/>
    <w:rsid w:val="005B2F17"/>
    <w:rsid w:val="005B34EB"/>
    <w:rsid w:val="005B35B7"/>
    <w:rsid w:val="005B5995"/>
    <w:rsid w:val="005B694D"/>
    <w:rsid w:val="005B6A65"/>
    <w:rsid w:val="005B7A43"/>
    <w:rsid w:val="005C0372"/>
    <w:rsid w:val="005C491D"/>
    <w:rsid w:val="005C55BE"/>
    <w:rsid w:val="005C7FA3"/>
    <w:rsid w:val="005D0332"/>
    <w:rsid w:val="005D0711"/>
    <w:rsid w:val="005D19C4"/>
    <w:rsid w:val="005D3397"/>
    <w:rsid w:val="005D55DC"/>
    <w:rsid w:val="005D689D"/>
    <w:rsid w:val="005D78C0"/>
    <w:rsid w:val="005E0A20"/>
    <w:rsid w:val="005E0A2A"/>
    <w:rsid w:val="005E0DA6"/>
    <w:rsid w:val="005E1732"/>
    <w:rsid w:val="005E1B62"/>
    <w:rsid w:val="005E1EBA"/>
    <w:rsid w:val="005E3044"/>
    <w:rsid w:val="005E4605"/>
    <w:rsid w:val="005E4BE4"/>
    <w:rsid w:val="005E56D3"/>
    <w:rsid w:val="005E5843"/>
    <w:rsid w:val="005E693C"/>
    <w:rsid w:val="005E7634"/>
    <w:rsid w:val="005E7B6B"/>
    <w:rsid w:val="005F1048"/>
    <w:rsid w:val="005F1FD1"/>
    <w:rsid w:val="005F3771"/>
    <w:rsid w:val="005F39B8"/>
    <w:rsid w:val="005F427A"/>
    <w:rsid w:val="005F4D64"/>
    <w:rsid w:val="005F51C1"/>
    <w:rsid w:val="005F5E6F"/>
    <w:rsid w:val="005F69EB"/>
    <w:rsid w:val="005F77BC"/>
    <w:rsid w:val="005F7AB5"/>
    <w:rsid w:val="00602CA0"/>
    <w:rsid w:val="00604482"/>
    <w:rsid w:val="00604B80"/>
    <w:rsid w:val="00604E4E"/>
    <w:rsid w:val="00604F0A"/>
    <w:rsid w:val="006058EB"/>
    <w:rsid w:val="006066A7"/>
    <w:rsid w:val="00607D49"/>
    <w:rsid w:val="00610434"/>
    <w:rsid w:val="006106E5"/>
    <w:rsid w:val="0061074F"/>
    <w:rsid w:val="00611739"/>
    <w:rsid w:val="00612272"/>
    <w:rsid w:val="00614D1B"/>
    <w:rsid w:val="00617E96"/>
    <w:rsid w:val="00621C55"/>
    <w:rsid w:val="00621CB1"/>
    <w:rsid w:val="00623C99"/>
    <w:rsid w:val="0062425F"/>
    <w:rsid w:val="006259F0"/>
    <w:rsid w:val="00625B09"/>
    <w:rsid w:val="00626585"/>
    <w:rsid w:val="00627ABA"/>
    <w:rsid w:val="00635DD6"/>
    <w:rsid w:val="0063647E"/>
    <w:rsid w:val="00640758"/>
    <w:rsid w:val="0064144E"/>
    <w:rsid w:val="00641C23"/>
    <w:rsid w:val="00641C8E"/>
    <w:rsid w:val="00642157"/>
    <w:rsid w:val="00642DB5"/>
    <w:rsid w:val="006439DD"/>
    <w:rsid w:val="00643A49"/>
    <w:rsid w:val="00643CEB"/>
    <w:rsid w:val="00645290"/>
    <w:rsid w:val="00645924"/>
    <w:rsid w:val="00645DC0"/>
    <w:rsid w:val="00646529"/>
    <w:rsid w:val="0064696C"/>
    <w:rsid w:val="006471ED"/>
    <w:rsid w:val="00650F8F"/>
    <w:rsid w:val="006517E7"/>
    <w:rsid w:val="00653A07"/>
    <w:rsid w:val="00654CCF"/>
    <w:rsid w:val="00654EE9"/>
    <w:rsid w:val="00655192"/>
    <w:rsid w:val="006557E8"/>
    <w:rsid w:val="0065606F"/>
    <w:rsid w:val="00656114"/>
    <w:rsid w:val="00656314"/>
    <w:rsid w:val="00656339"/>
    <w:rsid w:val="00656631"/>
    <w:rsid w:val="006569A3"/>
    <w:rsid w:val="006572C5"/>
    <w:rsid w:val="0065767A"/>
    <w:rsid w:val="006577F8"/>
    <w:rsid w:val="006579B0"/>
    <w:rsid w:val="00662B1C"/>
    <w:rsid w:val="00665EF0"/>
    <w:rsid w:val="00665FD6"/>
    <w:rsid w:val="00666419"/>
    <w:rsid w:val="00666C90"/>
    <w:rsid w:val="00667E0B"/>
    <w:rsid w:val="006702F9"/>
    <w:rsid w:val="006706A3"/>
    <w:rsid w:val="00670828"/>
    <w:rsid w:val="00670E37"/>
    <w:rsid w:val="00671C90"/>
    <w:rsid w:val="00672B45"/>
    <w:rsid w:val="00673075"/>
    <w:rsid w:val="00674634"/>
    <w:rsid w:val="00674E46"/>
    <w:rsid w:val="00675105"/>
    <w:rsid w:val="00675206"/>
    <w:rsid w:val="0067663F"/>
    <w:rsid w:val="0067666E"/>
    <w:rsid w:val="00680ED2"/>
    <w:rsid w:val="00681B37"/>
    <w:rsid w:val="00683E2E"/>
    <w:rsid w:val="006862C4"/>
    <w:rsid w:val="00686BB9"/>
    <w:rsid w:val="0069141E"/>
    <w:rsid w:val="00691C38"/>
    <w:rsid w:val="006929D6"/>
    <w:rsid w:val="00693024"/>
    <w:rsid w:val="00693646"/>
    <w:rsid w:val="00693A2C"/>
    <w:rsid w:val="0069459C"/>
    <w:rsid w:val="00694BBD"/>
    <w:rsid w:val="00695C01"/>
    <w:rsid w:val="0069641E"/>
    <w:rsid w:val="0069695D"/>
    <w:rsid w:val="00696AB8"/>
    <w:rsid w:val="00697181"/>
    <w:rsid w:val="006A1976"/>
    <w:rsid w:val="006A1C4B"/>
    <w:rsid w:val="006A2D2A"/>
    <w:rsid w:val="006A2F7C"/>
    <w:rsid w:val="006A3BAC"/>
    <w:rsid w:val="006A46B7"/>
    <w:rsid w:val="006A4BBD"/>
    <w:rsid w:val="006A553E"/>
    <w:rsid w:val="006A60AF"/>
    <w:rsid w:val="006A65BA"/>
    <w:rsid w:val="006A6829"/>
    <w:rsid w:val="006A789C"/>
    <w:rsid w:val="006B033E"/>
    <w:rsid w:val="006B053E"/>
    <w:rsid w:val="006B0C97"/>
    <w:rsid w:val="006B0E9F"/>
    <w:rsid w:val="006B5635"/>
    <w:rsid w:val="006B6B07"/>
    <w:rsid w:val="006B70FA"/>
    <w:rsid w:val="006C0D38"/>
    <w:rsid w:val="006C265D"/>
    <w:rsid w:val="006C2994"/>
    <w:rsid w:val="006C4952"/>
    <w:rsid w:val="006D251A"/>
    <w:rsid w:val="006D329C"/>
    <w:rsid w:val="006D4533"/>
    <w:rsid w:val="006D4980"/>
    <w:rsid w:val="006D55CB"/>
    <w:rsid w:val="006D59A8"/>
    <w:rsid w:val="006D5DE3"/>
    <w:rsid w:val="006D6338"/>
    <w:rsid w:val="006D6BC2"/>
    <w:rsid w:val="006D724D"/>
    <w:rsid w:val="006D7804"/>
    <w:rsid w:val="006E008A"/>
    <w:rsid w:val="006E149D"/>
    <w:rsid w:val="006E20AF"/>
    <w:rsid w:val="006E3197"/>
    <w:rsid w:val="006E3D36"/>
    <w:rsid w:val="006E4969"/>
    <w:rsid w:val="006E4C7F"/>
    <w:rsid w:val="006E5011"/>
    <w:rsid w:val="006E70A4"/>
    <w:rsid w:val="006E7602"/>
    <w:rsid w:val="006E7755"/>
    <w:rsid w:val="006E7EA9"/>
    <w:rsid w:val="006F1ABC"/>
    <w:rsid w:val="006F1FE2"/>
    <w:rsid w:val="006F3D63"/>
    <w:rsid w:val="006F3D86"/>
    <w:rsid w:val="006F4C17"/>
    <w:rsid w:val="006F5696"/>
    <w:rsid w:val="006F5B39"/>
    <w:rsid w:val="006F70C2"/>
    <w:rsid w:val="00700CB3"/>
    <w:rsid w:val="00702246"/>
    <w:rsid w:val="0070226B"/>
    <w:rsid w:val="00702FF9"/>
    <w:rsid w:val="00703DDE"/>
    <w:rsid w:val="007057E8"/>
    <w:rsid w:val="0070584F"/>
    <w:rsid w:val="00705FBF"/>
    <w:rsid w:val="00706035"/>
    <w:rsid w:val="007072FC"/>
    <w:rsid w:val="00707988"/>
    <w:rsid w:val="007101E1"/>
    <w:rsid w:val="007107F4"/>
    <w:rsid w:val="00710D88"/>
    <w:rsid w:val="00710E88"/>
    <w:rsid w:val="007114EB"/>
    <w:rsid w:val="0071173A"/>
    <w:rsid w:val="0071199D"/>
    <w:rsid w:val="00711CA4"/>
    <w:rsid w:val="00712D48"/>
    <w:rsid w:val="007149D1"/>
    <w:rsid w:val="00714E11"/>
    <w:rsid w:val="00715907"/>
    <w:rsid w:val="00716415"/>
    <w:rsid w:val="007164E6"/>
    <w:rsid w:val="00716D26"/>
    <w:rsid w:val="0071735F"/>
    <w:rsid w:val="00717617"/>
    <w:rsid w:val="00717CD0"/>
    <w:rsid w:val="00720C38"/>
    <w:rsid w:val="00721584"/>
    <w:rsid w:val="0072190B"/>
    <w:rsid w:val="00721BE4"/>
    <w:rsid w:val="00722A93"/>
    <w:rsid w:val="00723354"/>
    <w:rsid w:val="007237E1"/>
    <w:rsid w:val="007238F2"/>
    <w:rsid w:val="00723920"/>
    <w:rsid w:val="00723E4A"/>
    <w:rsid w:val="0072436D"/>
    <w:rsid w:val="007247CA"/>
    <w:rsid w:val="0072480A"/>
    <w:rsid w:val="00726556"/>
    <w:rsid w:val="00726A8C"/>
    <w:rsid w:val="00730A5A"/>
    <w:rsid w:val="00731E5A"/>
    <w:rsid w:val="007328B8"/>
    <w:rsid w:val="007330E9"/>
    <w:rsid w:val="00733335"/>
    <w:rsid w:val="007340F3"/>
    <w:rsid w:val="00737034"/>
    <w:rsid w:val="00737248"/>
    <w:rsid w:val="0073783F"/>
    <w:rsid w:val="00737EE7"/>
    <w:rsid w:val="007421A6"/>
    <w:rsid w:val="00742B83"/>
    <w:rsid w:val="00745B1D"/>
    <w:rsid w:val="00746B82"/>
    <w:rsid w:val="00746C2F"/>
    <w:rsid w:val="00746FD6"/>
    <w:rsid w:val="00747012"/>
    <w:rsid w:val="00747362"/>
    <w:rsid w:val="00747C4A"/>
    <w:rsid w:val="00751572"/>
    <w:rsid w:val="007517D9"/>
    <w:rsid w:val="00751A10"/>
    <w:rsid w:val="00751A36"/>
    <w:rsid w:val="00752527"/>
    <w:rsid w:val="007537A1"/>
    <w:rsid w:val="007553E9"/>
    <w:rsid w:val="00755AB4"/>
    <w:rsid w:val="007561ED"/>
    <w:rsid w:val="00756E0C"/>
    <w:rsid w:val="00757661"/>
    <w:rsid w:val="00757B4C"/>
    <w:rsid w:val="00757E4F"/>
    <w:rsid w:val="00760963"/>
    <w:rsid w:val="0076265C"/>
    <w:rsid w:val="0076297D"/>
    <w:rsid w:val="00764CE6"/>
    <w:rsid w:val="00764CE9"/>
    <w:rsid w:val="00765BE6"/>
    <w:rsid w:val="0076669E"/>
    <w:rsid w:val="00766987"/>
    <w:rsid w:val="00767B0F"/>
    <w:rsid w:val="00767BD0"/>
    <w:rsid w:val="00772CC6"/>
    <w:rsid w:val="00775C52"/>
    <w:rsid w:val="00776862"/>
    <w:rsid w:val="0077696C"/>
    <w:rsid w:val="00776CBA"/>
    <w:rsid w:val="0077717F"/>
    <w:rsid w:val="00780147"/>
    <w:rsid w:val="007834AD"/>
    <w:rsid w:val="007839C6"/>
    <w:rsid w:val="0078467E"/>
    <w:rsid w:val="007848C3"/>
    <w:rsid w:val="00784B0E"/>
    <w:rsid w:val="007866FE"/>
    <w:rsid w:val="007907E3"/>
    <w:rsid w:val="007912A7"/>
    <w:rsid w:val="0079150A"/>
    <w:rsid w:val="007927F9"/>
    <w:rsid w:val="007928FC"/>
    <w:rsid w:val="007936B4"/>
    <w:rsid w:val="007937EE"/>
    <w:rsid w:val="00793C10"/>
    <w:rsid w:val="00793EAE"/>
    <w:rsid w:val="007940D5"/>
    <w:rsid w:val="00794982"/>
    <w:rsid w:val="00795330"/>
    <w:rsid w:val="0079646C"/>
    <w:rsid w:val="007965AE"/>
    <w:rsid w:val="00796F62"/>
    <w:rsid w:val="007A04AE"/>
    <w:rsid w:val="007A0F41"/>
    <w:rsid w:val="007A1449"/>
    <w:rsid w:val="007A2131"/>
    <w:rsid w:val="007A3AA8"/>
    <w:rsid w:val="007A49C0"/>
    <w:rsid w:val="007A5B36"/>
    <w:rsid w:val="007A6D28"/>
    <w:rsid w:val="007A72DB"/>
    <w:rsid w:val="007B41DB"/>
    <w:rsid w:val="007B62C8"/>
    <w:rsid w:val="007B681B"/>
    <w:rsid w:val="007B72F8"/>
    <w:rsid w:val="007B7D57"/>
    <w:rsid w:val="007C0D59"/>
    <w:rsid w:val="007C1152"/>
    <w:rsid w:val="007C134C"/>
    <w:rsid w:val="007C19B5"/>
    <w:rsid w:val="007C1E81"/>
    <w:rsid w:val="007C2461"/>
    <w:rsid w:val="007C2BF6"/>
    <w:rsid w:val="007C3446"/>
    <w:rsid w:val="007C3D8E"/>
    <w:rsid w:val="007C4886"/>
    <w:rsid w:val="007C5DF9"/>
    <w:rsid w:val="007C7657"/>
    <w:rsid w:val="007D0BCC"/>
    <w:rsid w:val="007D146B"/>
    <w:rsid w:val="007D2FE4"/>
    <w:rsid w:val="007D39A9"/>
    <w:rsid w:val="007D41D6"/>
    <w:rsid w:val="007D4A00"/>
    <w:rsid w:val="007D4B96"/>
    <w:rsid w:val="007D4D84"/>
    <w:rsid w:val="007D53E6"/>
    <w:rsid w:val="007D69BA"/>
    <w:rsid w:val="007D6E15"/>
    <w:rsid w:val="007D7481"/>
    <w:rsid w:val="007D7B59"/>
    <w:rsid w:val="007E0347"/>
    <w:rsid w:val="007E0830"/>
    <w:rsid w:val="007E12E9"/>
    <w:rsid w:val="007E28BF"/>
    <w:rsid w:val="007E3C7A"/>
    <w:rsid w:val="007E4BD8"/>
    <w:rsid w:val="007E5965"/>
    <w:rsid w:val="007E6B64"/>
    <w:rsid w:val="007E6E3C"/>
    <w:rsid w:val="007F0C03"/>
    <w:rsid w:val="007F1B64"/>
    <w:rsid w:val="007F2198"/>
    <w:rsid w:val="007F3550"/>
    <w:rsid w:val="007F4474"/>
    <w:rsid w:val="007F4C5F"/>
    <w:rsid w:val="007F7983"/>
    <w:rsid w:val="008018C7"/>
    <w:rsid w:val="00803357"/>
    <w:rsid w:val="0080537A"/>
    <w:rsid w:val="008060EB"/>
    <w:rsid w:val="008062DD"/>
    <w:rsid w:val="0081099F"/>
    <w:rsid w:val="00810C14"/>
    <w:rsid w:val="0081102C"/>
    <w:rsid w:val="00811BE0"/>
    <w:rsid w:val="0081284A"/>
    <w:rsid w:val="00813AFC"/>
    <w:rsid w:val="00813CA4"/>
    <w:rsid w:val="00813D98"/>
    <w:rsid w:val="00813E67"/>
    <w:rsid w:val="00813F67"/>
    <w:rsid w:val="008141DC"/>
    <w:rsid w:val="00815541"/>
    <w:rsid w:val="008155F8"/>
    <w:rsid w:val="00815F65"/>
    <w:rsid w:val="00815FF3"/>
    <w:rsid w:val="008207AA"/>
    <w:rsid w:val="00821539"/>
    <w:rsid w:val="00823123"/>
    <w:rsid w:val="00824130"/>
    <w:rsid w:val="008257A6"/>
    <w:rsid w:val="00826686"/>
    <w:rsid w:val="00826885"/>
    <w:rsid w:val="00826FFC"/>
    <w:rsid w:val="0083013A"/>
    <w:rsid w:val="00832ACF"/>
    <w:rsid w:val="0083451D"/>
    <w:rsid w:val="0083572C"/>
    <w:rsid w:val="00840E6F"/>
    <w:rsid w:val="00841B32"/>
    <w:rsid w:val="008420A8"/>
    <w:rsid w:val="0084268F"/>
    <w:rsid w:val="008428FC"/>
    <w:rsid w:val="008437C3"/>
    <w:rsid w:val="00844924"/>
    <w:rsid w:val="008451DF"/>
    <w:rsid w:val="008461DE"/>
    <w:rsid w:val="00846A36"/>
    <w:rsid w:val="008470E0"/>
    <w:rsid w:val="0084766B"/>
    <w:rsid w:val="008506A5"/>
    <w:rsid w:val="00851470"/>
    <w:rsid w:val="0085186C"/>
    <w:rsid w:val="0085287B"/>
    <w:rsid w:val="00853029"/>
    <w:rsid w:val="00854817"/>
    <w:rsid w:val="008549E4"/>
    <w:rsid w:val="008554AF"/>
    <w:rsid w:val="00856795"/>
    <w:rsid w:val="008579E9"/>
    <w:rsid w:val="00857C1B"/>
    <w:rsid w:val="00860240"/>
    <w:rsid w:val="00860283"/>
    <w:rsid w:val="008608BF"/>
    <w:rsid w:val="008614B1"/>
    <w:rsid w:val="008622E9"/>
    <w:rsid w:val="00862820"/>
    <w:rsid w:val="00862AE6"/>
    <w:rsid w:val="00864A89"/>
    <w:rsid w:val="00864BE4"/>
    <w:rsid w:val="008655B9"/>
    <w:rsid w:val="00865F2D"/>
    <w:rsid w:val="00865FE5"/>
    <w:rsid w:val="008662C2"/>
    <w:rsid w:val="00866591"/>
    <w:rsid w:val="00867974"/>
    <w:rsid w:val="0087111F"/>
    <w:rsid w:val="00871B1E"/>
    <w:rsid w:val="00872313"/>
    <w:rsid w:val="00873F0F"/>
    <w:rsid w:val="00873FD2"/>
    <w:rsid w:val="00875DCD"/>
    <w:rsid w:val="008809FA"/>
    <w:rsid w:val="00880CCE"/>
    <w:rsid w:val="008819E2"/>
    <w:rsid w:val="00883797"/>
    <w:rsid w:val="00884235"/>
    <w:rsid w:val="0088517A"/>
    <w:rsid w:val="008865D0"/>
    <w:rsid w:val="00886900"/>
    <w:rsid w:val="0089035B"/>
    <w:rsid w:val="008912A7"/>
    <w:rsid w:val="008913DE"/>
    <w:rsid w:val="00891AE8"/>
    <w:rsid w:val="00892430"/>
    <w:rsid w:val="00892A83"/>
    <w:rsid w:val="00894F0E"/>
    <w:rsid w:val="00897035"/>
    <w:rsid w:val="008A0335"/>
    <w:rsid w:val="008A03B7"/>
    <w:rsid w:val="008A0A66"/>
    <w:rsid w:val="008A0C1E"/>
    <w:rsid w:val="008A2763"/>
    <w:rsid w:val="008A3F95"/>
    <w:rsid w:val="008A4196"/>
    <w:rsid w:val="008A43C1"/>
    <w:rsid w:val="008A4E4F"/>
    <w:rsid w:val="008A7247"/>
    <w:rsid w:val="008B118C"/>
    <w:rsid w:val="008B12BC"/>
    <w:rsid w:val="008B1AE2"/>
    <w:rsid w:val="008B38DB"/>
    <w:rsid w:val="008B4E4B"/>
    <w:rsid w:val="008B4FCA"/>
    <w:rsid w:val="008B5B11"/>
    <w:rsid w:val="008B5D8B"/>
    <w:rsid w:val="008B5DB8"/>
    <w:rsid w:val="008B6640"/>
    <w:rsid w:val="008B6D5F"/>
    <w:rsid w:val="008B6E7A"/>
    <w:rsid w:val="008B773E"/>
    <w:rsid w:val="008C03B9"/>
    <w:rsid w:val="008C1BC7"/>
    <w:rsid w:val="008C1DF9"/>
    <w:rsid w:val="008C24C7"/>
    <w:rsid w:val="008C33F3"/>
    <w:rsid w:val="008C4512"/>
    <w:rsid w:val="008C55A4"/>
    <w:rsid w:val="008C56FD"/>
    <w:rsid w:val="008C5D2D"/>
    <w:rsid w:val="008C6738"/>
    <w:rsid w:val="008C7656"/>
    <w:rsid w:val="008D0552"/>
    <w:rsid w:val="008D1F1D"/>
    <w:rsid w:val="008D32F0"/>
    <w:rsid w:val="008D47B9"/>
    <w:rsid w:val="008D48B7"/>
    <w:rsid w:val="008D4912"/>
    <w:rsid w:val="008D4962"/>
    <w:rsid w:val="008D4A1A"/>
    <w:rsid w:val="008D6249"/>
    <w:rsid w:val="008D6410"/>
    <w:rsid w:val="008D6813"/>
    <w:rsid w:val="008D6DDB"/>
    <w:rsid w:val="008D6F0A"/>
    <w:rsid w:val="008D710F"/>
    <w:rsid w:val="008D7236"/>
    <w:rsid w:val="008D74D4"/>
    <w:rsid w:val="008E1AB5"/>
    <w:rsid w:val="008E1AD0"/>
    <w:rsid w:val="008E1C19"/>
    <w:rsid w:val="008E29A2"/>
    <w:rsid w:val="008E2D23"/>
    <w:rsid w:val="008E35B8"/>
    <w:rsid w:val="008E3D7D"/>
    <w:rsid w:val="008E47F1"/>
    <w:rsid w:val="008E4B10"/>
    <w:rsid w:val="008E50BC"/>
    <w:rsid w:val="008E6277"/>
    <w:rsid w:val="008E689A"/>
    <w:rsid w:val="008E7061"/>
    <w:rsid w:val="008F1E6B"/>
    <w:rsid w:val="008F299D"/>
    <w:rsid w:val="008F3F9A"/>
    <w:rsid w:val="008F49D0"/>
    <w:rsid w:val="008F5F46"/>
    <w:rsid w:val="008F631D"/>
    <w:rsid w:val="008F6493"/>
    <w:rsid w:val="008F7332"/>
    <w:rsid w:val="008F7A78"/>
    <w:rsid w:val="008F7DC7"/>
    <w:rsid w:val="009000E8"/>
    <w:rsid w:val="00900442"/>
    <w:rsid w:val="009004AB"/>
    <w:rsid w:val="00900919"/>
    <w:rsid w:val="00903336"/>
    <w:rsid w:val="00903D04"/>
    <w:rsid w:val="00904011"/>
    <w:rsid w:val="00910ED4"/>
    <w:rsid w:val="009115DF"/>
    <w:rsid w:val="00914D33"/>
    <w:rsid w:val="00915321"/>
    <w:rsid w:val="00915B32"/>
    <w:rsid w:val="00915C3C"/>
    <w:rsid w:val="00917F0F"/>
    <w:rsid w:val="009202B9"/>
    <w:rsid w:val="00922B0F"/>
    <w:rsid w:val="00922FA9"/>
    <w:rsid w:val="0092311B"/>
    <w:rsid w:val="00923420"/>
    <w:rsid w:val="00923AA8"/>
    <w:rsid w:val="00925DAE"/>
    <w:rsid w:val="00926727"/>
    <w:rsid w:val="00926D43"/>
    <w:rsid w:val="00926DA9"/>
    <w:rsid w:val="00926E44"/>
    <w:rsid w:val="00926F94"/>
    <w:rsid w:val="00927542"/>
    <w:rsid w:val="0092797F"/>
    <w:rsid w:val="00930057"/>
    <w:rsid w:val="00930174"/>
    <w:rsid w:val="00930B6F"/>
    <w:rsid w:val="00930C04"/>
    <w:rsid w:val="00931BFF"/>
    <w:rsid w:val="009321B4"/>
    <w:rsid w:val="00933114"/>
    <w:rsid w:val="0093383F"/>
    <w:rsid w:val="0093532D"/>
    <w:rsid w:val="00935988"/>
    <w:rsid w:val="00936F77"/>
    <w:rsid w:val="009373AA"/>
    <w:rsid w:val="009409F6"/>
    <w:rsid w:val="00940E27"/>
    <w:rsid w:val="00941F54"/>
    <w:rsid w:val="00944292"/>
    <w:rsid w:val="0094580C"/>
    <w:rsid w:val="00950266"/>
    <w:rsid w:val="00950B66"/>
    <w:rsid w:val="00952142"/>
    <w:rsid w:val="0095227C"/>
    <w:rsid w:val="00952B3C"/>
    <w:rsid w:val="0095655B"/>
    <w:rsid w:val="00956F3B"/>
    <w:rsid w:val="009572B6"/>
    <w:rsid w:val="009573BA"/>
    <w:rsid w:val="00960077"/>
    <w:rsid w:val="00960BE1"/>
    <w:rsid w:val="00961831"/>
    <w:rsid w:val="00961D56"/>
    <w:rsid w:val="00962B90"/>
    <w:rsid w:val="00963701"/>
    <w:rsid w:val="00963BE0"/>
    <w:rsid w:val="00964547"/>
    <w:rsid w:val="00965D4B"/>
    <w:rsid w:val="00967343"/>
    <w:rsid w:val="00967875"/>
    <w:rsid w:val="00967F60"/>
    <w:rsid w:val="0097103F"/>
    <w:rsid w:val="009710D0"/>
    <w:rsid w:val="00972461"/>
    <w:rsid w:val="00972D13"/>
    <w:rsid w:val="00973700"/>
    <w:rsid w:val="00973F36"/>
    <w:rsid w:val="009745B6"/>
    <w:rsid w:val="00974936"/>
    <w:rsid w:val="00975381"/>
    <w:rsid w:val="00975B0A"/>
    <w:rsid w:val="00976D74"/>
    <w:rsid w:val="00977E5A"/>
    <w:rsid w:val="00977E76"/>
    <w:rsid w:val="00977E7F"/>
    <w:rsid w:val="00980667"/>
    <w:rsid w:val="0098245D"/>
    <w:rsid w:val="00983B54"/>
    <w:rsid w:val="009841EF"/>
    <w:rsid w:val="0098672D"/>
    <w:rsid w:val="00986C46"/>
    <w:rsid w:val="00986EC8"/>
    <w:rsid w:val="00987A86"/>
    <w:rsid w:val="0099139E"/>
    <w:rsid w:val="0099167D"/>
    <w:rsid w:val="00991ADB"/>
    <w:rsid w:val="0099518B"/>
    <w:rsid w:val="0099665A"/>
    <w:rsid w:val="00997E0D"/>
    <w:rsid w:val="009A0CD5"/>
    <w:rsid w:val="009A31EB"/>
    <w:rsid w:val="009A3546"/>
    <w:rsid w:val="009A50E5"/>
    <w:rsid w:val="009A60D2"/>
    <w:rsid w:val="009A6307"/>
    <w:rsid w:val="009A6ADD"/>
    <w:rsid w:val="009A6F07"/>
    <w:rsid w:val="009A7047"/>
    <w:rsid w:val="009B0225"/>
    <w:rsid w:val="009B06F3"/>
    <w:rsid w:val="009B11AC"/>
    <w:rsid w:val="009B39CB"/>
    <w:rsid w:val="009B3D01"/>
    <w:rsid w:val="009B41D2"/>
    <w:rsid w:val="009B4F7D"/>
    <w:rsid w:val="009B5172"/>
    <w:rsid w:val="009B6FB7"/>
    <w:rsid w:val="009B7481"/>
    <w:rsid w:val="009C0413"/>
    <w:rsid w:val="009C0918"/>
    <w:rsid w:val="009C13AB"/>
    <w:rsid w:val="009C1E7F"/>
    <w:rsid w:val="009C2790"/>
    <w:rsid w:val="009C3211"/>
    <w:rsid w:val="009C33EE"/>
    <w:rsid w:val="009C3801"/>
    <w:rsid w:val="009C3A3E"/>
    <w:rsid w:val="009C401B"/>
    <w:rsid w:val="009C5610"/>
    <w:rsid w:val="009C5FCB"/>
    <w:rsid w:val="009C7877"/>
    <w:rsid w:val="009D116C"/>
    <w:rsid w:val="009D1D08"/>
    <w:rsid w:val="009D29E7"/>
    <w:rsid w:val="009D2E9E"/>
    <w:rsid w:val="009D349F"/>
    <w:rsid w:val="009D445B"/>
    <w:rsid w:val="009D48BA"/>
    <w:rsid w:val="009D5040"/>
    <w:rsid w:val="009D522B"/>
    <w:rsid w:val="009D5A02"/>
    <w:rsid w:val="009D76BA"/>
    <w:rsid w:val="009E0865"/>
    <w:rsid w:val="009E0C05"/>
    <w:rsid w:val="009E0F2F"/>
    <w:rsid w:val="009E379C"/>
    <w:rsid w:val="009E468C"/>
    <w:rsid w:val="009E5FB6"/>
    <w:rsid w:val="009E634F"/>
    <w:rsid w:val="009E6B48"/>
    <w:rsid w:val="009E726C"/>
    <w:rsid w:val="009E7373"/>
    <w:rsid w:val="009F0B5C"/>
    <w:rsid w:val="009F0D23"/>
    <w:rsid w:val="009F34C0"/>
    <w:rsid w:val="009F449E"/>
    <w:rsid w:val="009F4A0C"/>
    <w:rsid w:val="009F4EFF"/>
    <w:rsid w:val="009F500E"/>
    <w:rsid w:val="009F779D"/>
    <w:rsid w:val="00A00517"/>
    <w:rsid w:val="00A00AA3"/>
    <w:rsid w:val="00A02137"/>
    <w:rsid w:val="00A02E20"/>
    <w:rsid w:val="00A03201"/>
    <w:rsid w:val="00A054DE"/>
    <w:rsid w:val="00A07577"/>
    <w:rsid w:val="00A10D4D"/>
    <w:rsid w:val="00A121F4"/>
    <w:rsid w:val="00A144BC"/>
    <w:rsid w:val="00A165DC"/>
    <w:rsid w:val="00A16940"/>
    <w:rsid w:val="00A16981"/>
    <w:rsid w:val="00A17DD5"/>
    <w:rsid w:val="00A17E0F"/>
    <w:rsid w:val="00A17E4C"/>
    <w:rsid w:val="00A20423"/>
    <w:rsid w:val="00A21654"/>
    <w:rsid w:val="00A21E27"/>
    <w:rsid w:val="00A220B4"/>
    <w:rsid w:val="00A22547"/>
    <w:rsid w:val="00A2324D"/>
    <w:rsid w:val="00A23C0D"/>
    <w:rsid w:val="00A23C19"/>
    <w:rsid w:val="00A2433F"/>
    <w:rsid w:val="00A24B41"/>
    <w:rsid w:val="00A25936"/>
    <w:rsid w:val="00A25EA5"/>
    <w:rsid w:val="00A27544"/>
    <w:rsid w:val="00A27805"/>
    <w:rsid w:val="00A30AAE"/>
    <w:rsid w:val="00A30C51"/>
    <w:rsid w:val="00A3221E"/>
    <w:rsid w:val="00A32520"/>
    <w:rsid w:val="00A3290F"/>
    <w:rsid w:val="00A32ED9"/>
    <w:rsid w:val="00A343B4"/>
    <w:rsid w:val="00A350C9"/>
    <w:rsid w:val="00A35216"/>
    <w:rsid w:val="00A358C3"/>
    <w:rsid w:val="00A4003D"/>
    <w:rsid w:val="00A40ECF"/>
    <w:rsid w:val="00A41A58"/>
    <w:rsid w:val="00A41ABE"/>
    <w:rsid w:val="00A42C66"/>
    <w:rsid w:val="00A430CB"/>
    <w:rsid w:val="00A4449C"/>
    <w:rsid w:val="00A44A49"/>
    <w:rsid w:val="00A44D24"/>
    <w:rsid w:val="00A45D77"/>
    <w:rsid w:val="00A46416"/>
    <w:rsid w:val="00A472C5"/>
    <w:rsid w:val="00A47D75"/>
    <w:rsid w:val="00A51046"/>
    <w:rsid w:val="00A527C3"/>
    <w:rsid w:val="00A528C7"/>
    <w:rsid w:val="00A5308B"/>
    <w:rsid w:val="00A53191"/>
    <w:rsid w:val="00A5357F"/>
    <w:rsid w:val="00A54F6E"/>
    <w:rsid w:val="00A54F7D"/>
    <w:rsid w:val="00A55E87"/>
    <w:rsid w:val="00A560B6"/>
    <w:rsid w:val="00A569D3"/>
    <w:rsid w:val="00A57471"/>
    <w:rsid w:val="00A61330"/>
    <w:rsid w:val="00A6146A"/>
    <w:rsid w:val="00A62B56"/>
    <w:rsid w:val="00A63362"/>
    <w:rsid w:val="00A6727E"/>
    <w:rsid w:val="00A67B2D"/>
    <w:rsid w:val="00A70367"/>
    <w:rsid w:val="00A70E96"/>
    <w:rsid w:val="00A7116E"/>
    <w:rsid w:val="00A71603"/>
    <w:rsid w:val="00A720EB"/>
    <w:rsid w:val="00A72DD3"/>
    <w:rsid w:val="00A734DD"/>
    <w:rsid w:val="00A73878"/>
    <w:rsid w:val="00A73A44"/>
    <w:rsid w:val="00A74504"/>
    <w:rsid w:val="00A751A4"/>
    <w:rsid w:val="00A7582E"/>
    <w:rsid w:val="00A764B0"/>
    <w:rsid w:val="00A77CEE"/>
    <w:rsid w:val="00A77CFC"/>
    <w:rsid w:val="00A803CA"/>
    <w:rsid w:val="00A807DC"/>
    <w:rsid w:val="00A82747"/>
    <w:rsid w:val="00A82844"/>
    <w:rsid w:val="00A839DE"/>
    <w:rsid w:val="00A83A9F"/>
    <w:rsid w:val="00A842B2"/>
    <w:rsid w:val="00A846EF"/>
    <w:rsid w:val="00A84848"/>
    <w:rsid w:val="00A84BC3"/>
    <w:rsid w:val="00A84BF2"/>
    <w:rsid w:val="00A87125"/>
    <w:rsid w:val="00A90A7F"/>
    <w:rsid w:val="00A90B79"/>
    <w:rsid w:val="00A912CD"/>
    <w:rsid w:val="00A915C5"/>
    <w:rsid w:val="00A92D28"/>
    <w:rsid w:val="00A931BF"/>
    <w:rsid w:val="00A93EA2"/>
    <w:rsid w:val="00A945D9"/>
    <w:rsid w:val="00A9477A"/>
    <w:rsid w:val="00A94783"/>
    <w:rsid w:val="00A9599A"/>
    <w:rsid w:val="00A96978"/>
    <w:rsid w:val="00A971F9"/>
    <w:rsid w:val="00A97368"/>
    <w:rsid w:val="00AA016C"/>
    <w:rsid w:val="00AA0CC8"/>
    <w:rsid w:val="00AA154E"/>
    <w:rsid w:val="00AA1C36"/>
    <w:rsid w:val="00AA20F6"/>
    <w:rsid w:val="00AA22C5"/>
    <w:rsid w:val="00AA259A"/>
    <w:rsid w:val="00AA42BE"/>
    <w:rsid w:val="00AA5549"/>
    <w:rsid w:val="00AA5888"/>
    <w:rsid w:val="00AA5B1C"/>
    <w:rsid w:val="00AA6F88"/>
    <w:rsid w:val="00AA76C1"/>
    <w:rsid w:val="00AA7CF0"/>
    <w:rsid w:val="00AB0AE1"/>
    <w:rsid w:val="00AB2984"/>
    <w:rsid w:val="00AB2DA4"/>
    <w:rsid w:val="00AB4288"/>
    <w:rsid w:val="00AB47FE"/>
    <w:rsid w:val="00AB4AAD"/>
    <w:rsid w:val="00AB58A1"/>
    <w:rsid w:val="00AB5A86"/>
    <w:rsid w:val="00AB74EB"/>
    <w:rsid w:val="00AB7905"/>
    <w:rsid w:val="00AB7EBC"/>
    <w:rsid w:val="00AC09CF"/>
    <w:rsid w:val="00AC1877"/>
    <w:rsid w:val="00AC2020"/>
    <w:rsid w:val="00AC2B63"/>
    <w:rsid w:val="00AC37F3"/>
    <w:rsid w:val="00AC3ADE"/>
    <w:rsid w:val="00AC43B4"/>
    <w:rsid w:val="00AC46B2"/>
    <w:rsid w:val="00AC4D17"/>
    <w:rsid w:val="00AC55D2"/>
    <w:rsid w:val="00AC5E18"/>
    <w:rsid w:val="00AC5E3E"/>
    <w:rsid w:val="00AC696C"/>
    <w:rsid w:val="00AC73EE"/>
    <w:rsid w:val="00AD1C92"/>
    <w:rsid w:val="00AD30CF"/>
    <w:rsid w:val="00AD3998"/>
    <w:rsid w:val="00AD444A"/>
    <w:rsid w:val="00AD469F"/>
    <w:rsid w:val="00AD5E5A"/>
    <w:rsid w:val="00AD63A1"/>
    <w:rsid w:val="00AD6531"/>
    <w:rsid w:val="00AD6BF8"/>
    <w:rsid w:val="00AE01D2"/>
    <w:rsid w:val="00AE03EB"/>
    <w:rsid w:val="00AE0EA8"/>
    <w:rsid w:val="00AE2E46"/>
    <w:rsid w:val="00AE43D4"/>
    <w:rsid w:val="00AE570B"/>
    <w:rsid w:val="00AE5EF0"/>
    <w:rsid w:val="00AF059A"/>
    <w:rsid w:val="00AF2953"/>
    <w:rsid w:val="00AF306E"/>
    <w:rsid w:val="00AF3722"/>
    <w:rsid w:val="00AF3888"/>
    <w:rsid w:val="00AF4341"/>
    <w:rsid w:val="00AF4988"/>
    <w:rsid w:val="00AF49F4"/>
    <w:rsid w:val="00AF5267"/>
    <w:rsid w:val="00AF6116"/>
    <w:rsid w:val="00AF6BB8"/>
    <w:rsid w:val="00AF6E51"/>
    <w:rsid w:val="00AF6E8E"/>
    <w:rsid w:val="00B00020"/>
    <w:rsid w:val="00B007F1"/>
    <w:rsid w:val="00B02399"/>
    <w:rsid w:val="00B029EB"/>
    <w:rsid w:val="00B038DE"/>
    <w:rsid w:val="00B03E65"/>
    <w:rsid w:val="00B042BE"/>
    <w:rsid w:val="00B0471A"/>
    <w:rsid w:val="00B04E3F"/>
    <w:rsid w:val="00B06BEA"/>
    <w:rsid w:val="00B0736E"/>
    <w:rsid w:val="00B10411"/>
    <w:rsid w:val="00B12C32"/>
    <w:rsid w:val="00B139C1"/>
    <w:rsid w:val="00B14250"/>
    <w:rsid w:val="00B149B5"/>
    <w:rsid w:val="00B14DA9"/>
    <w:rsid w:val="00B15BEB"/>
    <w:rsid w:val="00B16666"/>
    <w:rsid w:val="00B20342"/>
    <w:rsid w:val="00B20887"/>
    <w:rsid w:val="00B216FB"/>
    <w:rsid w:val="00B22324"/>
    <w:rsid w:val="00B22D94"/>
    <w:rsid w:val="00B23161"/>
    <w:rsid w:val="00B2387E"/>
    <w:rsid w:val="00B32D05"/>
    <w:rsid w:val="00B32DC0"/>
    <w:rsid w:val="00B32EAE"/>
    <w:rsid w:val="00B33171"/>
    <w:rsid w:val="00B33A1F"/>
    <w:rsid w:val="00B33C14"/>
    <w:rsid w:val="00B34F2C"/>
    <w:rsid w:val="00B362E4"/>
    <w:rsid w:val="00B36A7D"/>
    <w:rsid w:val="00B37B76"/>
    <w:rsid w:val="00B40929"/>
    <w:rsid w:val="00B416AB"/>
    <w:rsid w:val="00B416F5"/>
    <w:rsid w:val="00B42916"/>
    <w:rsid w:val="00B44076"/>
    <w:rsid w:val="00B4423F"/>
    <w:rsid w:val="00B46052"/>
    <w:rsid w:val="00B460E7"/>
    <w:rsid w:val="00B468C3"/>
    <w:rsid w:val="00B46AD5"/>
    <w:rsid w:val="00B4730A"/>
    <w:rsid w:val="00B50BB5"/>
    <w:rsid w:val="00B50C0D"/>
    <w:rsid w:val="00B522B5"/>
    <w:rsid w:val="00B52E82"/>
    <w:rsid w:val="00B5300C"/>
    <w:rsid w:val="00B56AA2"/>
    <w:rsid w:val="00B57285"/>
    <w:rsid w:val="00B572FE"/>
    <w:rsid w:val="00B57BC3"/>
    <w:rsid w:val="00B57CA5"/>
    <w:rsid w:val="00B6039F"/>
    <w:rsid w:val="00B62B2F"/>
    <w:rsid w:val="00B63CA4"/>
    <w:rsid w:val="00B63DC9"/>
    <w:rsid w:val="00B6433F"/>
    <w:rsid w:val="00B647A5"/>
    <w:rsid w:val="00B65A83"/>
    <w:rsid w:val="00B66F63"/>
    <w:rsid w:val="00B6728C"/>
    <w:rsid w:val="00B67551"/>
    <w:rsid w:val="00B67B1E"/>
    <w:rsid w:val="00B67EBD"/>
    <w:rsid w:val="00B71EAE"/>
    <w:rsid w:val="00B73935"/>
    <w:rsid w:val="00B7424D"/>
    <w:rsid w:val="00B74266"/>
    <w:rsid w:val="00B74779"/>
    <w:rsid w:val="00B74AF7"/>
    <w:rsid w:val="00B7517B"/>
    <w:rsid w:val="00B75B45"/>
    <w:rsid w:val="00B76512"/>
    <w:rsid w:val="00B76E07"/>
    <w:rsid w:val="00B77037"/>
    <w:rsid w:val="00B7783E"/>
    <w:rsid w:val="00B77877"/>
    <w:rsid w:val="00B8004A"/>
    <w:rsid w:val="00B809D9"/>
    <w:rsid w:val="00B80E3D"/>
    <w:rsid w:val="00B80EA1"/>
    <w:rsid w:val="00B81224"/>
    <w:rsid w:val="00B81863"/>
    <w:rsid w:val="00B81E78"/>
    <w:rsid w:val="00B83B6C"/>
    <w:rsid w:val="00B840B6"/>
    <w:rsid w:val="00B84252"/>
    <w:rsid w:val="00B853C5"/>
    <w:rsid w:val="00B85D2A"/>
    <w:rsid w:val="00B85E61"/>
    <w:rsid w:val="00B85F97"/>
    <w:rsid w:val="00B86A5E"/>
    <w:rsid w:val="00B87839"/>
    <w:rsid w:val="00B87A04"/>
    <w:rsid w:val="00B87C7B"/>
    <w:rsid w:val="00B87C7E"/>
    <w:rsid w:val="00B900A7"/>
    <w:rsid w:val="00B91EEB"/>
    <w:rsid w:val="00B921FC"/>
    <w:rsid w:val="00B9309E"/>
    <w:rsid w:val="00B94405"/>
    <w:rsid w:val="00B949FC"/>
    <w:rsid w:val="00B9655F"/>
    <w:rsid w:val="00B96971"/>
    <w:rsid w:val="00B975A4"/>
    <w:rsid w:val="00B97F4B"/>
    <w:rsid w:val="00BA0492"/>
    <w:rsid w:val="00BA16A2"/>
    <w:rsid w:val="00BA19BD"/>
    <w:rsid w:val="00BA2249"/>
    <w:rsid w:val="00BA2555"/>
    <w:rsid w:val="00BA3229"/>
    <w:rsid w:val="00BA346C"/>
    <w:rsid w:val="00BA42EA"/>
    <w:rsid w:val="00BA6DA2"/>
    <w:rsid w:val="00BB1CD3"/>
    <w:rsid w:val="00BB2703"/>
    <w:rsid w:val="00BB29F2"/>
    <w:rsid w:val="00BB3A06"/>
    <w:rsid w:val="00BB44B3"/>
    <w:rsid w:val="00BB4894"/>
    <w:rsid w:val="00BB4DCA"/>
    <w:rsid w:val="00BB6382"/>
    <w:rsid w:val="00BB6698"/>
    <w:rsid w:val="00BB6FA7"/>
    <w:rsid w:val="00BB74F0"/>
    <w:rsid w:val="00BB76B8"/>
    <w:rsid w:val="00BC04DA"/>
    <w:rsid w:val="00BC185F"/>
    <w:rsid w:val="00BC3293"/>
    <w:rsid w:val="00BC5E73"/>
    <w:rsid w:val="00BC6B1E"/>
    <w:rsid w:val="00BD431A"/>
    <w:rsid w:val="00BD4FFA"/>
    <w:rsid w:val="00BD52BA"/>
    <w:rsid w:val="00BD5AC6"/>
    <w:rsid w:val="00BD707E"/>
    <w:rsid w:val="00BE2F73"/>
    <w:rsid w:val="00BE33E9"/>
    <w:rsid w:val="00BE3D5F"/>
    <w:rsid w:val="00BE4A6C"/>
    <w:rsid w:val="00BE4ADB"/>
    <w:rsid w:val="00BE5E9C"/>
    <w:rsid w:val="00BE628C"/>
    <w:rsid w:val="00BE6C29"/>
    <w:rsid w:val="00BE6E40"/>
    <w:rsid w:val="00BE71F6"/>
    <w:rsid w:val="00BE755D"/>
    <w:rsid w:val="00BF077A"/>
    <w:rsid w:val="00BF1A67"/>
    <w:rsid w:val="00BF1D42"/>
    <w:rsid w:val="00BF231F"/>
    <w:rsid w:val="00BF2A49"/>
    <w:rsid w:val="00BF4B0A"/>
    <w:rsid w:val="00BF5066"/>
    <w:rsid w:val="00BF5D9D"/>
    <w:rsid w:val="00BF5F17"/>
    <w:rsid w:val="00BF74E6"/>
    <w:rsid w:val="00C00560"/>
    <w:rsid w:val="00C00B2C"/>
    <w:rsid w:val="00C015D9"/>
    <w:rsid w:val="00C01811"/>
    <w:rsid w:val="00C01D6D"/>
    <w:rsid w:val="00C03261"/>
    <w:rsid w:val="00C0355F"/>
    <w:rsid w:val="00C059E4"/>
    <w:rsid w:val="00C067DF"/>
    <w:rsid w:val="00C06970"/>
    <w:rsid w:val="00C06F0A"/>
    <w:rsid w:val="00C076FA"/>
    <w:rsid w:val="00C108FA"/>
    <w:rsid w:val="00C1195D"/>
    <w:rsid w:val="00C12C4A"/>
    <w:rsid w:val="00C137F8"/>
    <w:rsid w:val="00C14C18"/>
    <w:rsid w:val="00C153FF"/>
    <w:rsid w:val="00C1607C"/>
    <w:rsid w:val="00C162E8"/>
    <w:rsid w:val="00C16429"/>
    <w:rsid w:val="00C16C3E"/>
    <w:rsid w:val="00C17653"/>
    <w:rsid w:val="00C17813"/>
    <w:rsid w:val="00C20169"/>
    <w:rsid w:val="00C20B8C"/>
    <w:rsid w:val="00C23EEF"/>
    <w:rsid w:val="00C26081"/>
    <w:rsid w:val="00C2673C"/>
    <w:rsid w:val="00C26776"/>
    <w:rsid w:val="00C3043C"/>
    <w:rsid w:val="00C319FC"/>
    <w:rsid w:val="00C31E7A"/>
    <w:rsid w:val="00C32876"/>
    <w:rsid w:val="00C335D0"/>
    <w:rsid w:val="00C335FF"/>
    <w:rsid w:val="00C344F2"/>
    <w:rsid w:val="00C34D4E"/>
    <w:rsid w:val="00C35A6B"/>
    <w:rsid w:val="00C36C56"/>
    <w:rsid w:val="00C3721E"/>
    <w:rsid w:val="00C37538"/>
    <w:rsid w:val="00C37B50"/>
    <w:rsid w:val="00C37C8A"/>
    <w:rsid w:val="00C41A61"/>
    <w:rsid w:val="00C42800"/>
    <w:rsid w:val="00C4288F"/>
    <w:rsid w:val="00C42E3F"/>
    <w:rsid w:val="00C430D0"/>
    <w:rsid w:val="00C442A1"/>
    <w:rsid w:val="00C44EE4"/>
    <w:rsid w:val="00C4521F"/>
    <w:rsid w:val="00C45F7E"/>
    <w:rsid w:val="00C46BF6"/>
    <w:rsid w:val="00C47C91"/>
    <w:rsid w:val="00C50423"/>
    <w:rsid w:val="00C520F2"/>
    <w:rsid w:val="00C53A0E"/>
    <w:rsid w:val="00C55A35"/>
    <w:rsid w:val="00C561AE"/>
    <w:rsid w:val="00C56FC7"/>
    <w:rsid w:val="00C57799"/>
    <w:rsid w:val="00C62812"/>
    <w:rsid w:val="00C629D0"/>
    <w:rsid w:val="00C6354A"/>
    <w:rsid w:val="00C63C15"/>
    <w:rsid w:val="00C6424C"/>
    <w:rsid w:val="00C653F8"/>
    <w:rsid w:val="00C6573A"/>
    <w:rsid w:val="00C65822"/>
    <w:rsid w:val="00C659F7"/>
    <w:rsid w:val="00C662D8"/>
    <w:rsid w:val="00C670AF"/>
    <w:rsid w:val="00C67C91"/>
    <w:rsid w:val="00C67DEA"/>
    <w:rsid w:val="00C7010C"/>
    <w:rsid w:val="00C70277"/>
    <w:rsid w:val="00C70D79"/>
    <w:rsid w:val="00C7102A"/>
    <w:rsid w:val="00C71E3D"/>
    <w:rsid w:val="00C71F6B"/>
    <w:rsid w:val="00C724A6"/>
    <w:rsid w:val="00C7349E"/>
    <w:rsid w:val="00C73A7F"/>
    <w:rsid w:val="00C7540B"/>
    <w:rsid w:val="00C76407"/>
    <w:rsid w:val="00C769A7"/>
    <w:rsid w:val="00C80A8E"/>
    <w:rsid w:val="00C80F9E"/>
    <w:rsid w:val="00C81890"/>
    <w:rsid w:val="00C81DC4"/>
    <w:rsid w:val="00C82C35"/>
    <w:rsid w:val="00C82E33"/>
    <w:rsid w:val="00C847BC"/>
    <w:rsid w:val="00C8796E"/>
    <w:rsid w:val="00C91B6C"/>
    <w:rsid w:val="00C925C8"/>
    <w:rsid w:val="00C93D79"/>
    <w:rsid w:val="00C93F93"/>
    <w:rsid w:val="00C956FC"/>
    <w:rsid w:val="00C96C06"/>
    <w:rsid w:val="00CA06F7"/>
    <w:rsid w:val="00CA0BE6"/>
    <w:rsid w:val="00CA0F0E"/>
    <w:rsid w:val="00CA145A"/>
    <w:rsid w:val="00CA3BF2"/>
    <w:rsid w:val="00CA5941"/>
    <w:rsid w:val="00CA5C95"/>
    <w:rsid w:val="00CA6982"/>
    <w:rsid w:val="00CA7A70"/>
    <w:rsid w:val="00CB0894"/>
    <w:rsid w:val="00CB196C"/>
    <w:rsid w:val="00CB27B1"/>
    <w:rsid w:val="00CB31BA"/>
    <w:rsid w:val="00CB4BCE"/>
    <w:rsid w:val="00CB581D"/>
    <w:rsid w:val="00CB60C0"/>
    <w:rsid w:val="00CB6F01"/>
    <w:rsid w:val="00CB7A9D"/>
    <w:rsid w:val="00CC16C7"/>
    <w:rsid w:val="00CC230A"/>
    <w:rsid w:val="00CC388D"/>
    <w:rsid w:val="00CC3E79"/>
    <w:rsid w:val="00CC4BCF"/>
    <w:rsid w:val="00CC5B40"/>
    <w:rsid w:val="00CC61AB"/>
    <w:rsid w:val="00CC66D4"/>
    <w:rsid w:val="00CC722E"/>
    <w:rsid w:val="00CC740F"/>
    <w:rsid w:val="00CC7AED"/>
    <w:rsid w:val="00CD0196"/>
    <w:rsid w:val="00CD083C"/>
    <w:rsid w:val="00CD298D"/>
    <w:rsid w:val="00CD2A95"/>
    <w:rsid w:val="00CD30D4"/>
    <w:rsid w:val="00CD3999"/>
    <w:rsid w:val="00CD5B3D"/>
    <w:rsid w:val="00CD624E"/>
    <w:rsid w:val="00CD62E8"/>
    <w:rsid w:val="00CD63F4"/>
    <w:rsid w:val="00CD736C"/>
    <w:rsid w:val="00CD7CA6"/>
    <w:rsid w:val="00CE05EE"/>
    <w:rsid w:val="00CE2EE6"/>
    <w:rsid w:val="00CE2F32"/>
    <w:rsid w:val="00CE3B91"/>
    <w:rsid w:val="00CE3CEC"/>
    <w:rsid w:val="00CE3D2A"/>
    <w:rsid w:val="00CE3FE8"/>
    <w:rsid w:val="00CE470E"/>
    <w:rsid w:val="00CE4EA6"/>
    <w:rsid w:val="00CE6249"/>
    <w:rsid w:val="00CE66D7"/>
    <w:rsid w:val="00CE79D4"/>
    <w:rsid w:val="00CF0942"/>
    <w:rsid w:val="00CF1A26"/>
    <w:rsid w:val="00CF1A3C"/>
    <w:rsid w:val="00CF1C4F"/>
    <w:rsid w:val="00CF209D"/>
    <w:rsid w:val="00CF234F"/>
    <w:rsid w:val="00CF3935"/>
    <w:rsid w:val="00CF43F1"/>
    <w:rsid w:val="00CF45D9"/>
    <w:rsid w:val="00CF5ED2"/>
    <w:rsid w:val="00CF6339"/>
    <w:rsid w:val="00CF760B"/>
    <w:rsid w:val="00D017B8"/>
    <w:rsid w:val="00D01893"/>
    <w:rsid w:val="00D01908"/>
    <w:rsid w:val="00D01E80"/>
    <w:rsid w:val="00D0228E"/>
    <w:rsid w:val="00D03326"/>
    <w:rsid w:val="00D03807"/>
    <w:rsid w:val="00D03A3E"/>
    <w:rsid w:val="00D04E32"/>
    <w:rsid w:val="00D0539A"/>
    <w:rsid w:val="00D053E7"/>
    <w:rsid w:val="00D05A6E"/>
    <w:rsid w:val="00D0616A"/>
    <w:rsid w:val="00D069F8"/>
    <w:rsid w:val="00D06F12"/>
    <w:rsid w:val="00D076D1"/>
    <w:rsid w:val="00D10824"/>
    <w:rsid w:val="00D10B49"/>
    <w:rsid w:val="00D10B73"/>
    <w:rsid w:val="00D10C87"/>
    <w:rsid w:val="00D11475"/>
    <w:rsid w:val="00D11741"/>
    <w:rsid w:val="00D11AA9"/>
    <w:rsid w:val="00D134CD"/>
    <w:rsid w:val="00D1376D"/>
    <w:rsid w:val="00D1415B"/>
    <w:rsid w:val="00D17F3A"/>
    <w:rsid w:val="00D2124F"/>
    <w:rsid w:val="00D21AD7"/>
    <w:rsid w:val="00D21E1E"/>
    <w:rsid w:val="00D223AA"/>
    <w:rsid w:val="00D22D6C"/>
    <w:rsid w:val="00D22DF4"/>
    <w:rsid w:val="00D23003"/>
    <w:rsid w:val="00D255DD"/>
    <w:rsid w:val="00D25669"/>
    <w:rsid w:val="00D256A3"/>
    <w:rsid w:val="00D25C21"/>
    <w:rsid w:val="00D25EF4"/>
    <w:rsid w:val="00D2695D"/>
    <w:rsid w:val="00D301E2"/>
    <w:rsid w:val="00D3245D"/>
    <w:rsid w:val="00D32885"/>
    <w:rsid w:val="00D33296"/>
    <w:rsid w:val="00D33B2A"/>
    <w:rsid w:val="00D343F5"/>
    <w:rsid w:val="00D3574E"/>
    <w:rsid w:val="00D400C3"/>
    <w:rsid w:val="00D4218E"/>
    <w:rsid w:val="00D44429"/>
    <w:rsid w:val="00D4462A"/>
    <w:rsid w:val="00D447D9"/>
    <w:rsid w:val="00D452D0"/>
    <w:rsid w:val="00D4552B"/>
    <w:rsid w:val="00D4559F"/>
    <w:rsid w:val="00D469B6"/>
    <w:rsid w:val="00D476EE"/>
    <w:rsid w:val="00D47FC3"/>
    <w:rsid w:val="00D518CD"/>
    <w:rsid w:val="00D51EB6"/>
    <w:rsid w:val="00D52661"/>
    <w:rsid w:val="00D52946"/>
    <w:rsid w:val="00D53150"/>
    <w:rsid w:val="00D545F5"/>
    <w:rsid w:val="00D5593A"/>
    <w:rsid w:val="00D5763E"/>
    <w:rsid w:val="00D60711"/>
    <w:rsid w:val="00D608E4"/>
    <w:rsid w:val="00D6147C"/>
    <w:rsid w:val="00D61763"/>
    <w:rsid w:val="00D6187C"/>
    <w:rsid w:val="00D62777"/>
    <w:rsid w:val="00D628E4"/>
    <w:rsid w:val="00D62B69"/>
    <w:rsid w:val="00D63950"/>
    <w:rsid w:val="00D642D7"/>
    <w:rsid w:val="00D648C8"/>
    <w:rsid w:val="00D65C55"/>
    <w:rsid w:val="00D66421"/>
    <w:rsid w:val="00D673A1"/>
    <w:rsid w:val="00D67621"/>
    <w:rsid w:val="00D67A47"/>
    <w:rsid w:val="00D70DF8"/>
    <w:rsid w:val="00D710B5"/>
    <w:rsid w:val="00D71322"/>
    <w:rsid w:val="00D716FB"/>
    <w:rsid w:val="00D71D94"/>
    <w:rsid w:val="00D73996"/>
    <w:rsid w:val="00D744B2"/>
    <w:rsid w:val="00D74C64"/>
    <w:rsid w:val="00D7616C"/>
    <w:rsid w:val="00D7659F"/>
    <w:rsid w:val="00D76A74"/>
    <w:rsid w:val="00D77BF2"/>
    <w:rsid w:val="00D77EFF"/>
    <w:rsid w:val="00D813EC"/>
    <w:rsid w:val="00D825E6"/>
    <w:rsid w:val="00D83020"/>
    <w:rsid w:val="00D8496C"/>
    <w:rsid w:val="00D857BA"/>
    <w:rsid w:val="00D86022"/>
    <w:rsid w:val="00D86A30"/>
    <w:rsid w:val="00D87333"/>
    <w:rsid w:val="00D8754B"/>
    <w:rsid w:val="00D9047A"/>
    <w:rsid w:val="00D92606"/>
    <w:rsid w:val="00D92DA6"/>
    <w:rsid w:val="00D94112"/>
    <w:rsid w:val="00D952C5"/>
    <w:rsid w:val="00D95E82"/>
    <w:rsid w:val="00D9779E"/>
    <w:rsid w:val="00D97B7A"/>
    <w:rsid w:val="00DA0835"/>
    <w:rsid w:val="00DA186C"/>
    <w:rsid w:val="00DA1949"/>
    <w:rsid w:val="00DA2612"/>
    <w:rsid w:val="00DA2A98"/>
    <w:rsid w:val="00DA2E01"/>
    <w:rsid w:val="00DA2E94"/>
    <w:rsid w:val="00DA3255"/>
    <w:rsid w:val="00DA4144"/>
    <w:rsid w:val="00DA4688"/>
    <w:rsid w:val="00DA57AB"/>
    <w:rsid w:val="00DA5B0C"/>
    <w:rsid w:val="00DA5F06"/>
    <w:rsid w:val="00DA5F78"/>
    <w:rsid w:val="00DA633B"/>
    <w:rsid w:val="00DA6B72"/>
    <w:rsid w:val="00DA709B"/>
    <w:rsid w:val="00DA72FB"/>
    <w:rsid w:val="00DA76A9"/>
    <w:rsid w:val="00DA7C45"/>
    <w:rsid w:val="00DB21DD"/>
    <w:rsid w:val="00DB36CD"/>
    <w:rsid w:val="00DB3BBB"/>
    <w:rsid w:val="00DB4093"/>
    <w:rsid w:val="00DB5F28"/>
    <w:rsid w:val="00DB61C0"/>
    <w:rsid w:val="00DB66DF"/>
    <w:rsid w:val="00DB7523"/>
    <w:rsid w:val="00DB78D5"/>
    <w:rsid w:val="00DB7B6D"/>
    <w:rsid w:val="00DC0C9E"/>
    <w:rsid w:val="00DC15A2"/>
    <w:rsid w:val="00DC18C3"/>
    <w:rsid w:val="00DC1A7A"/>
    <w:rsid w:val="00DC3797"/>
    <w:rsid w:val="00DC4A60"/>
    <w:rsid w:val="00DC4CAA"/>
    <w:rsid w:val="00DC5A46"/>
    <w:rsid w:val="00DC5D5A"/>
    <w:rsid w:val="00DC6427"/>
    <w:rsid w:val="00DC678D"/>
    <w:rsid w:val="00DC6A52"/>
    <w:rsid w:val="00DC74F5"/>
    <w:rsid w:val="00DC7B52"/>
    <w:rsid w:val="00DC7E7B"/>
    <w:rsid w:val="00DD1055"/>
    <w:rsid w:val="00DD2820"/>
    <w:rsid w:val="00DD32A9"/>
    <w:rsid w:val="00DD4220"/>
    <w:rsid w:val="00DD431B"/>
    <w:rsid w:val="00DD4CC6"/>
    <w:rsid w:val="00DD61FE"/>
    <w:rsid w:val="00DD6B0A"/>
    <w:rsid w:val="00DD72BA"/>
    <w:rsid w:val="00DD7E85"/>
    <w:rsid w:val="00DD7EBD"/>
    <w:rsid w:val="00DE0749"/>
    <w:rsid w:val="00DE12CC"/>
    <w:rsid w:val="00DE15F9"/>
    <w:rsid w:val="00DE1BD9"/>
    <w:rsid w:val="00DE29F8"/>
    <w:rsid w:val="00DE349D"/>
    <w:rsid w:val="00DE377E"/>
    <w:rsid w:val="00DE3E4B"/>
    <w:rsid w:val="00DE4A41"/>
    <w:rsid w:val="00DE6C86"/>
    <w:rsid w:val="00DE7482"/>
    <w:rsid w:val="00DF0DA0"/>
    <w:rsid w:val="00DF118A"/>
    <w:rsid w:val="00DF1722"/>
    <w:rsid w:val="00DF1825"/>
    <w:rsid w:val="00DF2DA6"/>
    <w:rsid w:val="00DF3F1E"/>
    <w:rsid w:val="00DF404F"/>
    <w:rsid w:val="00DF50E3"/>
    <w:rsid w:val="00DF6577"/>
    <w:rsid w:val="00E00296"/>
    <w:rsid w:val="00E007F6"/>
    <w:rsid w:val="00E0182B"/>
    <w:rsid w:val="00E01F21"/>
    <w:rsid w:val="00E03EC6"/>
    <w:rsid w:val="00E040AD"/>
    <w:rsid w:val="00E041F7"/>
    <w:rsid w:val="00E0532D"/>
    <w:rsid w:val="00E054BD"/>
    <w:rsid w:val="00E063EA"/>
    <w:rsid w:val="00E06904"/>
    <w:rsid w:val="00E06F1D"/>
    <w:rsid w:val="00E07181"/>
    <w:rsid w:val="00E133D5"/>
    <w:rsid w:val="00E13AEC"/>
    <w:rsid w:val="00E13E69"/>
    <w:rsid w:val="00E14EEC"/>
    <w:rsid w:val="00E16646"/>
    <w:rsid w:val="00E16915"/>
    <w:rsid w:val="00E16B5B"/>
    <w:rsid w:val="00E17CC4"/>
    <w:rsid w:val="00E212BF"/>
    <w:rsid w:val="00E213F9"/>
    <w:rsid w:val="00E21DA1"/>
    <w:rsid w:val="00E223C6"/>
    <w:rsid w:val="00E2263F"/>
    <w:rsid w:val="00E2374B"/>
    <w:rsid w:val="00E24E85"/>
    <w:rsid w:val="00E278D8"/>
    <w:rsid w:val="00E27A02"/>
    <w:rsid w:val="00E30648"/>
    <w:rsid w:val="00E31025"/>
    <w:rsid w:val="00E3103F"/>
    <w:rsid w:val="00E33073"/>
    <w:rsid w:val="00E332B4"/>
    <w:rsid w:val="00E35331"/>
    <w:rsid w:val="00E36711"/>
    <w:rsid w:val="00E36C6F"/>
    <w:rsid w:val="00E378B3"/>
    <w:rsid w:val="00E37B1D"/>
    <w:rsid w:val="00E37C74"/>
    <w:rsid w:val="00E402C0"/>
    <w:rsid w:val="00E4105D"/>
    <w:rsid w:val="00E41DF3"/>
    <w:rsid w:val="00E42B6B"/>
    <w:rsid w:val="00E42B98"/>
    <w:rsid w:val="00E42BE4"/>
    <w:rsid w:val="00E43726"/>
    <w:rsid w:val="00E4388B"/>
    <w:rsid w:val="00E44979"/>
    <w:rsid w:val="00E44A30"/>
    <w:rsid w:val="00E47311"/>
    <w:rsid w:val="00E475C0"/>
    <w:rsid w:val="00E504EC"/>
    <w:rsid w:val="00E51A71"/>
    <w:rsid w:val="00E52D08"/>
    <w:rsid w:val="00E52D29"/>
    <w:rsid w:val="00E52D9F"/>
    <w:rsid w:val="00E53541"/>
    <w:rsid w:val="00E5406D"/>
    <w:rsid w:val="00E54688"/>
    <w:rsid w:val="00E5484A"/>
    <w:rsid w:val="00E548B9"/>
    <w:rsid w:val="00E551B6"/>
    <w:rsid w:val="00E55F0C"/>
    <w:rsid w:val="00E56817"/>
    <w:rsid w:val="00E56B18"/>
    <w:rsid w:val="00E60039"/>
    <w:rsid w:val="00E629E5"/>
    <w:rsid w:val="00E62B67"/>
    <w:rsid w:val="00E66BCA"/>
    <w:rsid w:val="00E67502"/>
    <w:rsid w:val="00E67A2D"/>
    <w:rsid w:val="00E7192D"/>
    <w:rsid w:val="00E730DA"/>
    <w:rsid w:val="00E75577"/>
    <w:rsid w:val="00E75DED"/>
    <w:rsid w:val="00E7654F"/>
    <w:rsid w:val="00E76C0E"/>
    <w:rsid w:val="00E771B9"/>
    <w:rsid w:val="00E77A47"/>
    <w:rsid w:val="00E8039F"/>
    <w:rsid w:val="00E82D6D"/>
    <w:rsid w:val="00E8418D"/>
    <w:rsid w:val="00E84699"/>
    <w:rsid w:val="00E85CB3"/>
    <w:rsid w:val="00E86C7C"/>
    <w:rsid w:val="00E87645"/>
    <w:rsid w:val="00E87F32"/>
    <w:rsid w:val="00E928C6"/>
    <w:rsid w:val="00E9291A"/>
    <w:rsid w:val="00E930A4"/>
    <w:rsid w:val="00E9473D"/>
    <w:rsid w:val="00E94E0C"/>
    <w:rsid w:val="00E9555C"/>
    <w:rsid w:val="00E95946"/>
    <w:rsid w:val="00E96FB5"/>
    <w:rsid w:val="00E9720C"/>
    <w:rsid w:val="00EA0308"/>
    <w:rsid w:val="00EA196B"/>
    <w:rsid w:val="00EA2634"/>
    <w:rsid w:val="00EA285B"/>
    <w:rsid w:val="00EA2E00"/>
    <w:rsid w:val="00EA318D"/>
    <w:rsid w:val="00EA52A4"/>
    <w:rsid w:val="00EA5C69"/>
    <w:rsid w:val="00EA62BE"/>
    <w:rsid w:val="00EA6E9D"/>
    <w:rsid w:val="00EA6F51"/>
    <w:rsid w:val="00EA74B8"/>
    <w:rsid w:val="00EA7B17"/>
    <w:rsid w:val="00EB0547"/>
    <w:rsid w:val="00EB0C6F"/>
    <w:rsid w:val="00EB2709"/>
    <w:rsid w:val="00EB358E"/>
    <w:rsid w:val="00EB3606"/>
    <w:rsid w:val="00EB493C"/>
    <w:rsid w:val="00EB4F74"/>
    <w:rsid w:val="00EB5833"/>
    <w:rsid w:val="00EB60F4"/>
    <w:rsid w:val="00EC08A5"/>
    <w:rsid w:val="00EC1244"/>
    <w:rsid w:val="00EC1DBC"/>
    <w:rsid w:val="00EC219B"/>
    <w:rsid w:val="00EC28C0"/>
    <w:rsid w:val="00EC2A9C"/>
    <w:rsid w:val="00EC5884"/>
    <w:rsid w:val="00EC58F3"/>
    <w:rsid w:val="00EC6180"/>
    <w:rsid w:val="00EC784E"/>
    <w:rsid w:val="00EC7B9C"/>
    <w:rsid w:val="00EC7E33"/>
    <w:rsid w:val="00ED0720"/>
    <w:rsid w:val="00ED0D3A"/>
    <w:rsid w:val="00ED17AA"/>
    <w:rsid w:val="00ED1E73"/>
    <w:rsid w:val="00ED1F34"/>
    <w:rsid w:val="00ED2486"/>
    <w:rsid w:val="00ED3174"/>
    <w:rsid w:val="00ED33A8"/>
    <w:rsid w:val="00ED4EFA"/>
    <w:rsid w:val="00ED5580"/>
    <w:rsid w:val="00ED5ABE"/>
    <w:rsid w:val="00ED5B77"/>
    <w:rsid w:val="00ED6BF4"/>
    <w:rsid w:val="00EE1B1C"/>
    <w:rsid w:val="00EE24DE"/>
    <w:rsid w:val="00EE26DF"/>
    <w:rsid w:val="00EE2DD4"/>
    <w:rsid w:val="00EE39F2"/>
    <w:rsid w:val="00EE3DA1"/>
    <w:rsid w:val="00EE4246"/>
    <w:rsid w:val="00EE424C"/>
    <w:rsid w:val="00EE4792"/>
    <w:rsid w:val="00EE5261"/>
    <w:rsid w:val="00EE5EB7"/>
    <w:rsid w:val="00EE5EE8"/>
    <w:rsid w:val="00EE5EF1"/>
    <w:rsid w:val="00EE63F6"/>
    <w:rsid w:val="00EE784E"/>
    <w:rsid w:val="00EE7EA7"/>
    <w:rsid w:val="00EF0667"/>
    <w:rsid w:val="00EF09B4"/>
    <w:rsid w:val="00EF10B0"/>
    <w:rsid w:val="00EF25EB"/>
    <w:rsid w:val="00EF362A"/>
    <w:rsid w:val="00EF47A5"/>
    <w:rsid w:val="00EF4A6D"/>
    <w:rsid w:val="00EF56A2"/>
    <w:rsid w:val="00EF63B4"/>
    <w:rsid w:val="00EF6FC5"/>
    <w:rsid w:val="00EF719F"/>
    <w:rsid w:val="00F01527"/>
    <w:rsid w:val="00F0287A"/>
    <w:rsid w:val="00F02A3B"/>
    <w:rsid w:val="00F035EE"/>
    <w:rsid w:val="00F03D2F"/>
    <w:rsid w:val="00F04067"/>
    <w:rsid w:val="00F0532E"/>
    <w:rsid w:val="00F05A1D"/>
    <w:rsid w:val="00F05EB9"/>
    <w:rsid w:val="00F067DA"/>
    <w:rsid w:val="00F06D6C"/>
    <w:rsid w:val="00F105B0"/>
    <w:rsid w:val="00F107A2"/>
    <w:rsid w:val="00F109ED"/>
    <w:rsid w:val="00F11B13"/>
    <w:rsid w:val="00F14428"/>
    <w:rsid w:val="00F15B8F"/>
    <w:rsid w:val="00F1633A"/>
    <w:rsid w:val="00F1650A"/>
    <w:rsid w:val="00F16D00"/>
    <w:rsid w:val="00F2046F"/>
    <w:rsid w:val="00F21481"/>
    <w:rsid w:val="00F2184C"/>
    <w:rsid w:val="00F22556"/>
    <w:rsid w:val="00F22DB4"/>
    <w:rsid w:val="00F23ACB"/>
    <w:rsid w:val="00F24203"/>
    <w:rsid w:val="00F249E5"/>
    <w:rsid w:val="00F24A55"/>
    <w:rsid w:val="00F24E21"/>
    <w:rsid w:val="00F2626C"/>
    <w:rsid w:val="00F266BD"/>
    <w:rsid w:val="00F309C0"/>
    <w:rsid w:val="00F3119C"/>
    <w:rsid w:val="00F311AA"/>
    <w:rsid w:val="00F31DC7"/>
    <w:rsid w:val="00F337AD"/>
    <w:rsid w:val="00F361AC"/>
    <w:rsid w:val="00F36C0F"/>
    <w:rsid w:val="00F37379"/>
    <w:rsid w:val="00F40B6B"/>
    <w:rsid w:val="00F41499"/>
    <w:rsid w:val="00F423DB"/>
    <w:rsid w:val="00F425A0"/>
    <w:rsid w:val="00F43466"/>
    <w:rsid w:val="00F443A1"/>
    <w:rsid w:val="00F4458E"/>
    <w:rsid w:val="00F45CF2"/>
    <w:rsid w:val="00F506D7"/>
    <w:rsid w:val="00F508AE"/>
    <w:rsid w:val="00F50E97"/>
    <w:rsid w:val="00F522C9"/>
    <w:rsid w:val="00F527C8"/>
    <w:rsid w:val="00F529A1"/>
    <w:rsid w:val="00F52E21"/>
    <w:rsid w:val="00F53CEA"/>
    <w:rsid w:val="00F5472C"/>
    <w:rsid w:val="00F5493A"/>
    <w:rsid w:val="00F557C7"/>
    <w:rsid w:val="00F55A9E"/>
    <w:rsid w:val="00F564FA"/>
    <w:rsid w:val="00F568DB"/>
    <w:rsid w:val="00F57C05"/>
    <w:rsid w:val="00F60608"/>
    <w:rsid w:val="00F606AB"/>
    <w:rsid w:val="00F608B7"/>
    <w:rsid w:val="00F60E59"/>
    <w:rsid w:val="00F6169D"/>
    <w:rsid w:val="00F620FE"/>
    <w:rsid w:val="00F6252D"/>
    <w:rsid w:val="00F62D30"/>
    <w:rsid w:val="00F63D20"/>
    <w:rsid w:val="00F65235"/>
    <w:rsid w:val="00F655A7"/>
    <w:rsid w:val="00F66B77"/>
    <w:rsid w:val="00F66DE7"/>
    <w:rsid w:val="00F67AFB"/>
    <w:rsid w:val="00F7182B"/>
    <w:rsid w:val="00F71BEA"/>
    <w:rsid w:val="00F74841"/>
    <w:rsid w:val="00F75975"/>
    <w:rsid w:val="00F7646B"/>
    <w:rsid w:val="00F7679A"/>
    <w:rsid w:val="00F768F8"/>
    <w:rsid w:val="00F774EA"/>
    <w:rsid w:val="00F801CA"/>
    <w:rsid w:val="00F8132D"/>
    <w:rsid w:val="00F829BE"/>
    <w:rsid w:val="00F82BED"/>
    <w:rsid w:val="00F83525"/>
    <w:rsid w:val="00F8440C"/>
    <w:rsid w:val="00F84422"/>
    <w:rsid w:val="00F85301"/>
    <w:rsid w:val="00F85F02"/>
    <w:rsid w:val="00F86FA1"/>
    <w:rsid w:val="00F87FD9"/>
    <w:rsid w:val="00F90FCD"/>
    <w:rsid w:val="00F91CF0"/>
    <w:rsid w:val="00F926D1"/>
    <w:rsid w:val="00F92A9F"/>
    <w:rsid w:val="00F931C3"/>
    <w:rsid w:val="00F94191"/>
    <w:rsid w:val="00F9479B"/>
    <w:rsid w:val="00F9674C"/>
    <w:rsid w:val="00F9707B"/>
    <w:rsid w:val="00F97086"/>
    <w:rsid w:val="00F9746B"/>
    <w:rsid w:val="00F97B6C"/>
    <w:rsid w:val="00FA00B3"/>
    <w:rsid w:val="00FA17FA"/>
    <w:rsid w:val="00FA1CA2"/>
    <w:rsid w:val="00FA1D45"/>
    <w:rsid w:val="00FA1E07"/>
    <w:rsid w:val="00FA2722"/>
    <w:rsid w:val="00FA2F34"/>
    <w:rsid w:val="00FA4097"/>
    <w:rsid w:val="00FA5BBA"/>
    <w:rsid w:val="00FA5DDA"/>
    <w:rsid w:val="00FA5E25"/>
    <w:rsid w:val="00FA6CF1"/>
    <w:rsid w:val="00FA7733"/>
    <w:rsid w:val="00FB0325"/>
    <w:rsid w:val="00FB2BDE"/>
    <w:rsid w:val="00FB3365"/>
    <w:rsid w:val="00FB3A52"/>
    <w:rsid w:val="00FB44BF"/>
    <w:rsid w:val="00FB4999"/>
    <w:rsid w:val="00FB53A4"/>
    <w:rsid w:val="00FB55CF"/>
    <w:rsid w:val="00FB6180"/>
    <w:rsid w:val="00FB62AC"/>
    <w:rsid w:val="00FB6BBF"/>
    <w:rsid w:val="00FB774B"/>
    <w:rsid w:val="00FC0AF4"/>
    <w:rsid w:val="00FC0BEE"/>
    <w:rsid w:val="00FC1B86"/>
    <w:rsid w:val="00FC1EE3"/>
    <w:rsid w:val="00FC2465"/>
    <w:rsid w:val="00FC2E88"/>
    <w:rsid w:val="00FC55F2"/>
    <w:rsid w:val="00FC5B33"/>
    <w:rsid w:val="00FC5F6E"/>
    <w:rsid w:val="00FC63AE"/>
    <w:rsid w:val="00FC6433"/>
    <w:rsid w:val="00FD1CC6"/>
    <w:rsid w:val="00FD1D65"/>
    <w:rsid w:val="00FD2942"/>
    <w:rsid w:val="00FD37D2"/>
    <w:rsid w:val="00FD416C"/>
    <w:rsid w:val="00FD4BF0"/>
    <w:rsid w:val="00FD5401"/>
    <w:rsid w:val="00FD5E36"/>
    <w:rsid w:val="00FE0132"/>
    <w:rsid w:val="00FE0612"/>
    <w:rsid w:val="00FE1199"/>
    <w:rsid w:val="00FE1DD7"/>
    <w:rsid w:val="00FE503E"/>
    <w:rsid w:val="00FE5510"/>
    <w:rsid w:val="00FF10C9"/>
    <w:rsid w:val="00FF1528"/>
    <w:rsid w:val="00FF16D7"/>
    <w:rsid w:val="00FF365C"/>
    <w:rsid w:val="00FF3AF4"/>
    <w:rsid w:val="00FF3B41"/>
    <w:rsid w:val="00FF414E"/>
    <w:rsid w:val="00FF5A0B"/>
    <w:rsid w:val="00FF5A21"/>
    <w:rsid w:val="00FF5A66"/>
    <w:rsid w:val="00FF78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link w:val="ListParagraphChar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193">
    <w:name w:val="rvts193"/>
    <w:rsid w:val="00F529A1"/>
    <w:rPr>
      <w:shd w:val="clear" w:color="auto" w:fill="FFFFFF"/>
    </w:rPr>
  </w:style>
  <w:style w:type="character" w:customStyle="1" w:styleId="rvts38">
    <w:name w:val="rvts38"/>
    <w:rsid w:val="005E4605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E16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664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6646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46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nhideWhenUsed/>
    <w:rsid w:val="00E166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16646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24197C"/>
    <w:rPr>
      <w:color w:val="808080"/>
    </w:rPr>
  </w:style>
  <w:style w:type="paragraph" w:styleId="NoSpacing">
    <w:name w:val="No Spacing"/>
    <w:uiPriority w:val="1"/>
    <w:qFormat/>
    <w:rsid w:val="00CF0942"/>
    <w:rPr>
      <w:rFonts w:ascii="Calibri" w:eastAsia="Calibr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1"/>
    <w:rsid w:val="003451E0"/>
    <w:rPr>
      <w:rFonts w:ascii="Calibri" w:eastAsia="Calibri" w:hAnsi="Calibri" w:cs="Arial"/>
      <w:sz w:val="22"/>
      <w:szCs w:val="22"/>
    </w:rPr>
  </w:style>
  <w:style w:type="paragraph" w:styleId="ListBullet">
    <w:name w:val="List Bullet"/>
    <w:basedOn w:val="Normal"/>
    <w:uiPriority w:val="99"/>
    <w:unhideWhenUsed/>
    <w:rsid w:val="00476589"/>
    <w:pPr>
      <w:numPr>
        <w:numId w:val="17"/>
      </w:numPr>
      <w:spacing w:after="120"/>
      <w:contextualSpacing/>
    </w:pPr>
    <w:rPr>
      <w:rFonts w:ascii="Trebuchet MS" w:hAnsi="Trebuchet MS"/>
      <w:szCs w:val="24"/>
      <w:lang w:val="en-US"/>
    </w:rPr>
  </w:style>
  <w:style w:type="paragraph" w:customStyle="1" w:styleId="TelecaHeading2">
    <w:name w:val="TelecaHeading 2"/>
    <w:basedOn w:val="Normal"/>
    <w:link w:val="TelecaHeading2Char"/>
    <w:qFormat/>
    <w:rsid w:val="005704D5"/>
    <w:pPr>
      <w:spacing w:before="360" w:after="120"/>
      <w:ind w:left="539" w:right="720"/>
    </w:pPr>
    <w:rPr>
      <w:rFonts w:ascii="Trebuchet MS" w:hAnsi="Trebuchet MS"/>
      <w:b/>
      <w:color w:val="385370"/>
      <w:sz w:val="28"/>
      <w:szCs w:val="22"/>
      <w:lang w:val="en-US"/>
    </w:rPr>
  </w:style>
  <w:style w:type="character" w:customStyle="1" w:styleId="TelecaHeading2Char">
    <w:name w:val="TelecaHeading 2 Char"/>
    <w:basedOn w:val="DefaultParagraphFont"/>
    <w:link w:val="TelecaHeading2"/>
    <w:rsid w:val="005704D5"/>
    <w:rPr>
      <w:rFonts w:ascii="Trebuchet MS" w:hAnsi="Trebuchet MS"/>
      <w:b/>
      <w:color w:val="385370"/>
      <w:sz w:val="28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7057E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057E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customStyle="1" w:styleId="rvts437">
    <w:name w:val="rvts437"/>
    <w:basedOn w:val="DefaultParagraphFont"/>
    <w:rsid w:val="00752527"/>
    <w:rPr>
      <w:rFonts w:ascii="Calibri" w:hAnsi="Calibri" w:cs="Calibri" w:hint="default"/>
      <w:sz w:val="22"/>
      <w:szCs w:val="22"/>
      <w:shd w:val="clear" w:color="auto" w:fill="FFFFFF"/>
    </w:rPr>
  </w:style>
  <w:style w:type="character" w:customStyle="1" w:styleId="rvts558">
    <w:name w:val="rvts558"/>
    <w:basedOn w:val="DefaultParagraphFont"/>
    <w:rsid w:val="00752527"/>
    <w:rPr>
      <w:rFonts w:ascii="Calibri" w:hAnsi="Calibri" w:cs="Calibri" w:hint="default"/>
      <w:i/>
      <w:iCs/>
      <w:color w:val="595959"/>
      <w:sz w:val="22"/>
      <w:szCs w:val="22"/>
      <w:shd w:val="clear" w:color="auto" w:fill="FFFFFF"/>
    </w:rPr>
  </w:style>
  <w:style w:type="character" w:customStyle="1" w:styleId="rvts559">
    <w:name w:val="rvts559"/>
    <w:basedOn w:val="DefaultParagraphFont"/>
    <w:rsid w:val="00752527"/>
    <w:rPr>
      <w:rFonts w:ascii="Calibri" w:hAnsi="Calibri" w:cs="Calibri" w:hint="default"/>
      <w:color w:val="0000FF"/>
      <w:sz w:val="22"/>
      <w:szCs w:val="22"/>
      <w:shd w:val="clear" w:color="auto" w:fill="FFFFFF"/>
    </w:rPr>
  </w:style>
  <w:style w:type="character" w:customStyle="1" w:styleId="rvts560">
    <w:name w:val="rvts560"/>
    <w:basedOn w:val="DefaultParagraphFont"/>
    <w:rsid w:val="00752527"/>
    <w:rPr>
      <w:rFonts w:ascii="Calibri" w:hAnsi="Calibri" w:cs="Calibri" w:hint="default"/>
      <w:color w:val="595959"/>
      <w:sz w:val="22"/>
      <w:szCs w:val="22"/>
      <w:shd w:val="clear" w:color="auto" w:fill="FFFFF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81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5802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8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3CC555-1196-41AB-8C05-C64B84E65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575</Words>
  <Characters>8983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/>
  <LinksUpToDate>false</LinksUpToDate>
  <CharactersWithSpaces>105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ab</cp:lastModifiedBy>
  <cp:revision>2</cp:revision>
  <cp:lastPrinted>2007-09-21T04:19:00Z</cp:lastPrinted>
  <dcterms:created xsi:type="dcterms:W3CDTF">2019-06-18T09:50:00Z</dcterms:created>
  <dcterms:modified xsi:type="dcterms:W3CDTF">2019-06-18T09:50:00Z</dcterms:modified>
</cp:coreProperties>
</file>